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0B82" w:rsidRDefault="00380B82" w:rsidP="00380B82">
      <w:pPr>
        <w:pStyle w:val="NormalWeb"/>
        <w:spacing w:before="0" w:beforeAutospacing="0" w:after="0" w:afterAutospacing="0"/>
        <w:jc w:val="center"/>
        <w:rPr>
          <w:rFonts w:ascii="Cambria" w:hAnsi="Cambria"/>
          <w:b/>
          <w:sz w:val="36"/>
          <w:szCs w:val="36"/>
        </w:rPr>
      </w:pPr>
      <w:r>
        <w:rPr>
          <w:rFonts w:ascii="Cambria" w:hAnsi="Cambria"/>
          <w:b/>
          <w:sz w:val="36"/>
          <w:szCs w:val="36"/>
        </w:rPr>
        <w:t>TRABZON ÜNİVERSİTESİ</w:t>
      </w:r>
    </w:p>
    <w:p w:rsidR="00380B82" w:rsidRDefault="00380B82" w:rsidP="00380B82">
      <w:pPr>
        <w:pStyle w:val="NormalWeb"/>
        <w:spacing w:before="0" w:beforeAutospacing="0" w:after="0" w:afterAutospacing="0"/>
        <w:jc w:val="center"/>
        <w:rPr>
          <w:rFonts w:ascii="Cambria" w:hAnsi="Cambria"/>
          <w:b/>
          <w:sz w:val="36"/>
          <w:szCs w:val="36"/>
        </w:rPr>
      </w:pPr>
      <w:r>
        <w:rPr>
          <w:rFonts w:ascii="Cambria" w:hAnsi="Cambria"/>
          <w:b/>
          <w:sz w:val="36"/>
          <w:szCs w:val="36"/>
        </w:rPr>
        <w:t>GÜZEL SANATLAR VE TASARIM FAKÜLTESİ</w:t>
      </w:r>
    </w:p>
    <w:p w:rsidR="001815AB" w:rsidRDefault="00380B82" w:rsidP="00380B82">
      <w:pPr>
        <w:pStyle w:val="NormalWeb"/>
        <w:spacing w:before="0" w:beforeAutospacing="0" w:after="0" w:afterAutospacing="0"/>
        <w:jc w:val="center"/>
        <w:rPr>
          <w:rFonts w:ascii="Cambria" w:hAnsi="Cambria"/>
          <w:b/>
          <w:sz w:val="36"/>
          <w:szCs w:val="36"/>
        </w:rPr>
      </w:pPr>
      <w:r>
        <w:rPr>
          <w:rFonts w:ascii="Cambria" w:hAnsi="Cambria"/>
          <w:b/>
          <w:sz w:val="36"/>
          <w:szCs w:val="36"/>
        </w:rPr>
        <w:t>20… / 20… MEZUNİYET TÖRENİ PROGRAMI</w:t>
      </w:r>
    </w:p>
    <w:p w:rsidR="00380B82" w:rsidRPr="008F2583" w:rsidRDefault="00380B82" w:rsidP="00380B82">
      <w:pPr>
        <w:pStyle w:val="NormalWeb"/>
        <w:spacing w:before="0" w:beforeAutospacing="0" w:after="0" w:afterAutospacing="0"/>
        <w:jc w:val="both"/>
        <w:rPr>
          <w:rFonts w:ascii="Cambria" w:hAnsi="Cambria"/>
          <w:b/>
          <w:sz w:val="36"/>
          <w:szCs w:val="36"/>
        </w:rPr>
      </w:pPr>
    </w:p>
    <w:p w:rsidR="004260E4" w:rsidRDefault="006035E3" w:rsidP="00850908">
      <w:pPr>
        <w:pStyle w:val="NormalWeb"/>
        <w:spacing w:before="0" w:beforeAutospacing="0" w:after="240" w:afterAutospacing="0" w:line="276" w:lineRule="auto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ayın ………………………………………….</w:t>
      </w:r>
      <w:r w:rsidR="007124D6">
        <w:rPr>
          <w:rFonts w:ascii="Cambria" w:hAnsi="Cambria"/>
          <w:sz w:val="28"/>
          <w:szCs w:val="28"/>
        </w:rPr>
        <w:t xml:space="preserve">, Sayın </w:t>
      </w:r>
      <w:r>
        <w:rPr>
          <w:rFonts w:ascii="Cambria" w:hAnsi="Cambria"/>
          <w:sz w:val="28"/>
          <w:szCs w:val="28"/>
        </w:rPr>
        <w:t>………………………………………….</w:t>
      </w:r>
      <w:r w:rsidR="00424798">
        <w:rPr>
          <w:rFonts w:ascii="Cambria" w:hAnsi="Cambria"/>
          <w:sz w:val="28"/>
          <w:szCs w:val="28"/>
        </w:rPr>
        <w:t xml:space="preserve">, </w:t>
      </w:r>
      <w:r w:rsidR="00C75E25">
        <w:rPr>
          <w:rFonts w:ascii="Cambria" w:hAnsi="Cambria"/>
          <w:sz w:val="28"/>
          <w:szCs w:val="28"/>
        </w:rPr>
        <w:t>Sayın</w:t>
      </w:r>
      <w:r w:rsidR="00424798">
        <w:rPr>
          <w:rFonts w:ascii="Cambria" w:hAnsi="Cambria"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………………………………………….</w:t>
      </w:r>
      <w:r w:rsidR="00424798">
        <w:rPr>
          <w:rFonts w:ascii="Cambria" w:hAnsi="Cambria"/>
          <w:sz w:val="28"/>
          <w:szCs w:val="28"/>
        </w:rPr>
        <w:t>,</w:t>
      </w:r>
      <w:r w:rsidR="00C75E25">
        <w:rPr>
          <w:rFonts w:ascii="Cambria" w:hAnsi="Cambria"/>
          <w:sz w:val="28"/>
          <w:szCs w:val="28"/>
        </w:rPr>
        <w:t xml:space="preserve"> </w:t>
      </w:r>
      <w:r w:rsidR="000A507D">
        <w:rPr>
          <w:rFonts w:ascii="Cambria" w:hAnsi="Cambria"/>
          <w:sz w:val="28"/>
          <w:szCs w:val="28"/>
        </w:rPr>
        <w:t xml:space="preserve">Sayın </w:t>
      </w:r>
      <w:r>
        <w:rPr>
          <w:rFonts w:ascii="Cambria" w:hAnsi="Cambria"/>
          <w:sz w:val="28"/>
          <w:szCs w:val="28"/>
        </w:rPr>
        <w:t>………………………………………….</w:t>
      </w:r>
      <w:r w:rsidR="000A507D">
        <w:rPr>
          <w:rFonts w:ascii="Cambria" w:hAnsi="Cambria"/>
          <w:sz w:val="28"/>
          <w:szCs w:val="28"/>
        </w:rPr>
        <w:t xml:space="preserve">, </w:t>
      </w:r>
      <w:r w:rsidR="000947BD" w:rsidRPr="000947BD">
        <w:rPr>
          <w:rFonts w:ascii="Cambria" w:hAnsi="Cambria"/>
          <w:sz w:val="28"/>
          <w:szCs w:val="28"/>
        </w:rPr>
        <w:t xml:space="preserve">Sayın </w:t>
      </w:r>
      <w:r>
        <w:rPr>
          <w:rFonts w:ascii="Cambria" w:hAnsi="Cambria"/>
          <w:sz w:val="28"/>
          <w:szCs w:val="28"/>
        </w:rPr>
        <w:t>………………………………</w:t>
      </w:r>
      <w:r w:rsidR="00C46B6A">
        <w:rPr>
          <w:rFonts w:ascii="Cambria" w:hAnsi="Cambria"/>
          <w:sz w:val="28"/>
          <w:szCs w:val="28"/>
        </w:rPr>
        <w:t>.</w:t>
      </w:r>
      <w:r>
        <w:rPr>
          <w:rFonts w:ascii="Cambria" w:hAnsi="Cambria"/>
          <w:sz w:val="28"/>
          <w:szCs w:val="28"/>
        </w:rPr>
        <w:t>………….</w:t>
      </w:r>
      <w:r w:rsidR="000947BD" w:rsidRPr="000947BD">
        <w:rPr>
          <w:rFonts w:ascii="Cambria" w:hAnsi="Cambria"/>
          <w:sz w:val="28"/>
          <w:szCs w:val="28"/>
        </w:rPr>
        <w:t xml:space="preserve">, </w:t>
      </w:r>
      <w:r w:rsidR="00A5311F" w:rsidRPr="00A5311F">
        <w:rPr>
          <w:rFonts w:ascii="Cambria" w:hAnsi="Cambria"/>
          <w:sz w:val="28"/>
          <w:szCs w:val="28"/>
        </w:rPr>
        <w:t xml:space="preserve">çok kıymetli konuklar </w:t>
      </w:r>
      <w:r w:rsidR="000D3CC6">
        <w:rPr>
          <w:rFonts w:ascii="Cambria" w:hAnsi="Cambria"/>
          <w:sz w:val="28"/>
          <w:szCs w:val="28"/>
        </w:rPr>
        <w:t>ve sevgili m</w:t>
      </w:r>
      <w:r w:rsidR="00A5311F">
        <w:rPr>
          <w:rFonts w:ascii="Cambria" w:hAnsi="Cambria"/>
          <w:sz w:val="28"/>
          <w:szCs w:val="28"/>
        </w:rPr>
        <w:t>ezunlarımız;</w:t>
      </w:r>
    </w:p>
    <w:p w:rsidR="00EE6CD1" w:rsidRPr="00304BBA" w:rsidRDefault="00F30AFC" w:rsidP="00850908">
      <w:pPr>
        <w:pStyle w:val="NormalWeb"/>
        <w:spacing w:before="0" w:beforeAutospacing="0" w:after="240" w:afterAutospacing="0" w:line="276" w:lineRule="auto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Üniversite</w:t>
      </w:r>
      <w:r w:rsidR="0085552C" w:rsidRPr="00304BBA">
        <w:rPr>
          <w:rFonts w:ascii="Cambria" w:hAnsi="Cambria"/>
          <w:sz w:val="28"/>
          <w:szCs w:val="28"/>
        </w:rPr>
        <w:t>miz</w:t>
      </w:r>
      <w:r>
        <w:rPr>
          <w:rFonts w:ascii="Cambria" w:hAnsi="Cambria"/>
          <w:sz w:val="28"/>
          <w:szCs w:val="28"/>
        </w:rPr>
        <w:t xml:space="preserve"> Güzel Sanatlar</w:t>
      </w:r>
      <w:r w:rsidR="004B7D87">
        <w:rPr>
          <w:rFonts w:ascii="Cambria" w:hAnsi="Cambria"/>
          <w:sz w:val="28"/>
          <w:szCs w:val="28"/>
        </w:rPr>
        <w:t xml:space="preserve"> ve Tasarım</w:t>
      </w:r>
      <w:r>
        <w:rPr>
          <w:rFonts w:ascii="Cambria" w:hAnsi="Cambria"/>
          <w:sz w:val="28"/>
          <w:szCs w:val="28"/>
        </w:rPr>
        <w:t xml:space="preserve"> Fakültesi</w:t>
      </w:r>
      <w:r w:rsidR="00A53367">
        <w:rPr>
          <w:rFonts w:ascii="Cambria" w:hAnsi="Cambria"/>
          <w:sz w:val="28"/>
          <w:szCs w:val="28"/>
        </w:rPr>
        <w:t xml:space="preserve"> …………………</w:t>
      </w:r>
      <w:r w:rsidR="0085552C" w:rsidRPr="00304BBA">
        <w:rPr>
          <w:rFonts w:ascii="Cambria" w:hAnsi="Cambria"/>
          <w:sz w:val="28"/>
          <w:szCs w:val="28"/>
        </w:rPr>
        <w:t xml:space="preserve"> Bölümü </w:t>
      </w:r>
      <w:r w:rsidR="00095ECB" w:rsidRPr="00095ECB">
        <w:rPr>
          <w:rFonts w:ascii="Cambria" w:hAnsi="Cambria"/>
          <w:b/>
          <w:sz w:val="28"/>
          <w:szCs w:val="28"/>
        </w:rPr>
        <w:t>(…)</w:t>
      </w:r>
      <w:r w:rsidR="00095ECB">
        <w:rPr>
          <w:rFonts w:ascii="Cambria" w:hAnsi="Cambria"/>
          <w:b/>
          <w:sz w:val="28"/>
          <w:szCs w:val="28"/>
        </w:rPr>
        <w:t xml:space="preserve"> </w:t>
      </w:r>
      <w:r w:rsidR="0040583D" w:rsidRPr="007A1465">
        <w:rPr>
          <w:rFonts w:ascii="Cambria" w:hAnsi="Cambria"/>
          <w:b/>
          <w:sz w:val="28"/>
          <w:szCs w:val="28"/>
        </w:rPr>
        <w:t>Mezunlarını</w:t>
      </w:r>
      <w:r w:rsidR="0040583D">
        <w:rPr>
          <w:rFonts w:ascii="Cambria" w:hAnsi="Cambria"/>
          <w:sz w:val="28"/>
          <w:szCs w:val="28"/>
        </w:rPr>
        <w:t xml:space="preserve"> uğurladığımız,</w:t>
      </w:r>
      <w:r w:rsidR="002D30AA">
        <w:rPr>
          <w:rFonts w:ascii="Cambria" w:hAnsi="Cambria"/>
          <w:sz w:val="28"/>
          <w:szCs w:val="28"/>
        </w:rPr>
        <w:t xml:space="preserve"> </w:t>
      </w:r>
      <w:r w:rsidR="006035E3">
        <w:rPr>
          <w:rFonts w:ascii="Cambria" w:hAnsi="Cambria"/>
          <w:b/>
          <w:sz w:val="28"/>
          <w:szCs w:val="28"/>
        </w:rPr>
        <w:t>20… / 20…</w:t>
      </w:r>
      <w:r w:rsidR="0085552C" w:rsidRPr="007A1465">
        <w:rPr>
          <w:rFonts w:ascii="Cambria" w:hAnsi="Cambria"/>
          <w:b/>
          <w:sz w:val="28"/>
          <w:szCs w:val="28"/>
        </w:rPr>
        <w:t xml:space="preserve"> </w:t>
      </w:r>
      <w:r w:rsidR="00B51A99" w:rsidRPr="007A1465">
        <w:rPr>
          <w:rFonts w:ascii="Cambria" w:hAnsi="Cambria"/>
          <w:b/>
          <w:sz w:val="28"/>
          <w:szCs w:val="28"/>
        </w:rPr>
        <w:t>Eğitim</w:t>
      </w:r>
      <w:r w:rsidR="0092300E" w:rsidRPr="007A1465">
        <w:rPr>
          <w:rFonts w:ascii="Cambria" w:hAnsi="Cambria"/>
          <w:b/>
          <w:sz w:val="28"/>
          <w:szCs w:val="28"/>
        </w:rPr>
        <w:t>-</w:t>
      </w:r>
      <w:r w:rsidR="00B51A99" w:rsidRPr="007A1465">
        <w:rPr>
          <w:rFonts w:ascii="Cambria" w:hAnsi="Cambria"/>
          <w:b/>
          <w:sz w:val="28"/>
          <w:szCs w:val="28"/>
        </w:rPr>
        <w:t>Öğretim Yılı Mezuniyet Törenine</w:t>
      </w:r>
      <w:r w:rsidR="00B51A99" w:rsidRPr="00304BBA">
        <w:rPr>
          <w:rFonts w:ascii="Cambria" w:hAnsi="Cambria"/>
          <w:sz w:val="28"/>
          <w:szCs w:val="28"/>
        </w:rPr>
        <w:t xml:space="preserve"> Hoş Geldiniz</w:t>
      </w:r>
      <w:r w:rsidR="00B51A99" w:rsidRPr="007F5157">
        <w:rPr>
          <w:rFonts w:ascii="Cambria" w:hAnsi="Cambria"/>
          <w:sz w:val="28"/>
          <w:szCs w:val="28"/>
        </w:rPr>
        <w:t>!</w:t>
      </w:r>
    </w:p>
    <w:p w:rsidR="0092300E" w:rsidRDefault="001D7816" w:rsidP="004E7797">
      <w:pPr>
        <w:pStyle w:val="NormalWeb"/>
        <w:spacing w:before="0" w:beforeAutospacing="0" w:after="240" w:afterAutospacing="0" w:line="360" w:lineRule="auto"/>
        <w:jc w:val="both"/>
        <w:rPr>
          <w:rFonts w:ascii="Cambria" w:hAnsi="Cambria"/>
          <w:sz w:val="28"/>
          <w:szCs w:val="28"/>
        </w:rPr>
      </w:pPr>
      <w:r w:rsidRPr="00304BBA">
        <w:rPr>
          <w:rFonts w:ascii="Cambria" w:hAnsi="Cambria"/>
          <w:sz w:val="28"/>
          <w:szCs w:val="28"/>
        </w:rPr>
        <w:t xml:space="preserve">Fakültemiz </w:t>
      </w:r>
      <w:r w:rsidR="00B51A99" w:rsidRPr="00304BBA">
        <w:rPr>
          <w:rFonts w:ascii="Cambria" w:hAnsi="Cambria"/>
          <w:sz w:val="28"/>
          <w:szCs w:val="28"/>
        </w:rPr>
        <w:t>adına bütün konuk</w:t>
      </w:r>
      <w:r w:rsidRPr="00304BBA">
        <w:rPr>
          <w:rFonts w:ascii="Cambria" w:hAnsi="Cambria"/>
          <w:sz w:val="28"/>
          <w:szCs w:val="28"/>
        </w:rPr>
        <w:t>larımıza en derin saygılarımı sunuyorum.</w:t>
      </w:r>
    </w:p>
    <w:p w:rsidR="00D86E93" w:rsidRDefault="00B51A99" w:rsidP="00DF05D8">
      <w:pPr>
        <w:pStyle w:val="NormalWeb"/>
        <w:spacing w:before="0" w:beforeAutospacing="0" w:after="0" w:afterAutospacing="0" w:line="480" w:lineRule="auto"/>
        <w:rPr>
          <w:rFonts w:ascii="Cambria" w:hAnsi="Cambria"/>
          <w:b/>
          <w:sz w:val="28"/>
          <w:szCs w:val="28"/>
        </w:rPr>
      </w:pPr>
      <w:r w:rsidRPr="008F2583">
        <w:rPr>
          <w:rFonts w:ascii="Cambria" w:hAnsi="Cambria"/>
          <w:b/>
          <w:sz w:val="28"/>
          <w:szCs w:val="28"/>
        </w:rPr>
        <w:t>Tören programını arz ederim.</w:t>
      </w:r>
    </w:p>
    <w:p w:rsidR="00D86E93" w:rsidRDefault="00A8047F" w:rsidP="00182344">
      <w:pPr>
        <w:pStyle w:val="NormalWeb"/>
        <w:spacing w:before="0" w:beforeAutospacing="0" w:after="0" w:afterAutospacing="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1</w:t>
      </w:r>
      <w:r w:rsidR="00D86E93" w:rsidRPr="00D86E93">
        <w:rPr>
          <w:rFonts w:ascii="Cambria" w:hAnsi="Cambria"/>
          <w:b/>
          <w:sz w:val="28"/>
          <w:szCs w:val="28"/>
        </w:rPr>
        <w:t>)</w:t>
      </w:r>
      <w:r w:rsidR="00D86E93">
        <w:rPr>
          <w:rFonts w:ascii="Cambria" w:hAnsi="Cambria"/>
          <w:sz w:val="28"/>
          <w:szCs w:val="28"/>
        </w:rPr>
        <w:t xml:space="preserve"> </w:t>
      </w:r>
      <w:r w:rsidR="007862B8">
        <w:rPr>
          <w:rFonts w:ascii="Cambria" w:hAnsi="Cambria"/>
          <w:sz w:val="28"/>
          <w:szCs w:val="28"/>
        </w:rPr>
        <w:t>Saygı D</w:t>
      </w:r>
      <w:r w:rsidR="00B51A99" w:rsidRPr="00304BBA">
        <w:rPr>
          <w:rFonts w:ascii="Cambria" w:hAnsi="Cambria"/>
          <w:sz w:val="28"/>
          <w:szCs w:val="28"/>
        </w:rPr>
        <w:t>uruşu</w:t>
      </w:r>
      <w:r w:rsidR="00C62A8F">
        <w:rPr>
          <w:rFonts w:ascii="Cambria" w:hAnsi="Cambria"/>
          <w:sz w:val="28"/>
          <w:szCs w:val="28"/>
        </w:rPr>
        <w:t xml:space="preserve"> </w:t>
      </w:r>
      <w:r w:rsidR="00D86E93">
        <w:rPr>
          <w:rFonts w:ascii="Cambria" w:hAnsi="Cambria"/>
          <w:sz w:val="28"/>
          <w:szCs w:val="28"/>
        </w:rPr>
        <w:t>ve</w:t>
      </w:r>
      <w:r w:rsidR="00B51A99" w:rsidRPr="00304BBA">
        <w:rPr>
          <w:rFonts w:ascii="Cambria" w:hAnsi="Cambria"/>
          <w:sz w:val="28"/>
          <w:szCs w:val="28"/>
        </w:rPr>
        <w:t xml:space="preserve"> İstiklal Marşı</w:t>
      </w:r>
    </w:p>
    <w:p w:rsidR="001B438D" w:rsidRDefault="00A8047F" w:rsidP="00182344">
      <w:pPr>
        <w:pStyle w:val="NormalWeb"/>
        <w:spacing w:before="0" w:beforeAutospacing="0" w:after="0" w:afterAutospacing="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2</w:t>
      </w:r>
      <w:r w:rsidR="00D86E93" w:rsidRPr="00D86E93">
        <w:rPr>
          <w:rFonts w:ascii="Cambria" w:hAnsi="Cambria"/>
          <w:b/>
          <w:sz w:val="28"/>
          <w:szCs w:val="28"/>
        </w:rPr>
        <w:t>)</w:t>
      </w:r>
      <w:r w:rsidR="00D86E93">
        <w:rPr>
          <w:rFonts w:ascii="Cambria" w:hAnsi="Cambria"/>
          <w:sz w:val="28"/>
          <w:szCs w:val="28"/>
        </w:rPr>
        <w:t xml:space="preserve"> Üniversi</w:t>
      </w:r>
      <w:r w:rsidR="00E167B7">
        <w:rPr>
          <w:rFonts w:ascii="Cambria" w:hAnsi="Cambria"/>
          <w:sz w:val="28"/>
          <w:szCs w:val="28"/>
        </w:rPr>
        <w:t>te</w:t>
      </w:r>
      <w:r w:rsidR="00B628B2">
        <w:rPr>
          <w:rFonts w:ascii="Cambria" w:hAnsi="Cambria"/>
          <w:sz w:val="28"/>
          <w:szCs w:val="28"/>
        </w:rPr>
        <w:t xml:space="preserve"> Tanıtım Filminin Gösterimi</w:t>
      </w:r>
      <w:r w:rsidR="00B51A99" w:rsidRPr="00304BBA">
        <w:rPr>
          <w:rFonts w:ascii="Cambria" w:hAnsi="Cambria"/>
          <w:sz w:val="28"/>
          <w:szCs w:val="28"/>
        </w:rPr>
        <w:br/>
      </w:r>
      <w:r w:rsidR="00D86E93">
        <w:rPr>
          <w:rFonts w:ascii="Cambria" w:hAnsi="Cambria"/>
          <w:b/>
          <w:sz w:val="28"/>
          <w:szCs w:val="28"/>
        </w:rPr>
        <w:t>3</w:t>
      </w:r>
      <w:r w:rsidR="00B51A99" w:rsidRPr="00D54984">
        <w:rPr>
          <w:rFonts w:ascii="Cambria" w:hAnsi="Cambria"/>
          <w:b/>
          <w:sz w:val="28"/>
          <w:szCs w:val="28"/>
        </w:rPr>
        <w:t>)</w:t>
      </w:r>
      <w:r w:rsidR="001B438D" w:rsidRPr="001B438D">
        <w:rPr>
          <w:rFonts w:ascii="Cambria" w:hAnsi="Cambria"/>
          <w:sz w:val="28"/>
          <w:szCs w:val="28"/>
        </w:rPr>
        <w:t xml:space="preserve"> </w:t>
      </w:r>
      <w:r w:rsidR="007862B8">
        <w:rPr>
          <w:rFonts w:ascii="Cambria" w:hAnsi="Cambria"/>
          <w:sz w:val="28"/>
          <w:szCs w:val="28"/>
        </w:rPr>
        <w:t>Derece Alan Mezunumuzun K</w:t>
      </w:r>
      <w:r w:rsidR="001B438D">
        <w:rPr>
          <w:rFonts w:ascii="Cambria" w:hAnsi="Cambria"/>
          <w:sz w:val="28"/>
          <w:szCs w:val="28"/>
        </w:rPr>
        <w:t>onuşması</w:t>
      </w:r>
    </w:p>
    <w:p w:rsidR="006E36FB" w:rsidRDefault="00D86E93" w:rsidP="00182344">
      <w:pPr>
        <w:pStyle w:val="NormalWeb"/>
        <w:spacing w:before="0" w:beforeAutospacing="0" w:after="0" w:afterAutospacing="0" w:line="276" w:lineRule="auto"/>
        <w:ind w:left="340" w:hanging="340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4</w:t>
      </w:r>
      <w:r w:rsidR="001B438D" w:rsidRPr="00D54984">
        <w:rPr>
          <w:rFonts w:ascii="Cambria" w:hAnsi="Cambria"/>
          <w:b/>
          <w:sz w:val="28"/>
          <w:szCs w:val="28"/>
        </w:rPr>
        <w:t>)</w:t>
      </w:r>
      <w:r w:rsidR="003B2ADF">
        <w:rPr>
          <w:rFonts w:ascii="Cambria" w:hAnsi="Cambria"/>
          <w:b/>
          <w:sz w:val="28"/>
          <w:szCs w:val="28"/>
        </w:rPr>
        <w:t xml:space="preserve"> </w:t>
      </w:r>
      <w:r w:rsidR="00DB0F3E" w:rsidRPr="00DB0F3E">
        <w:rPr>
          <w:rFonts w:ascii="Cambria" w:hAnsi="Cambria"/>
          <w:sz w:val="28"/>
          <w:szCs w:val="28"/>
        </w:rPr>
        <w:t>Fakültemiz Dekanı</w:t>
      </w:r>
      <w:r w:rsidR="00DB0F3E">
        <w:rPr>
          <w:rFonts w:ascii="Cambria" w:hAnsi="Cambria"/>
          <w:b/>
          <w:sz w:val="28"/>
          <w:szCs w:val="28"/>
        </w:rPr>
        <w:t xml:space="preserve"> </w:t>
      </w:r>
      <w:r w:rsidR="008D45D7">
        <w:rPr>
          <w:rFonts w:ascii="Cambria" w:hAnsi="Cambria"/>
          <w:sz w:val="28"/>
          <w:szCs w:val="28"/>
        </w:rPr>
        <w:t>Sayın</w:t>
      </w:r>
      <w:r w:rsidR="008F5866">
        <w:rPr>
          <w:rFonts w:ascii="Cambria" w:hAnsi="Cambria"/>
          <w:b/>
          <w:sz w:val="28"/>
          <w:szCs w:val="28"/>
        </w:rPr>
        <w:t xml:space="preserve"> Profesör Dr. Raif KALYONCU</w:t>
      </w:r>
      <w:r w:rsidR="008C7951">
        <w:rPr>
          <w:rFonts w:ascii="Cambria" w:hAnsi="Cambria"/>
          <w:b/>
          <w:sz w:val="28"/>
          <w:szCs w:val="28"/>
        </w:rPr>
        <w:t xml:space="preserve"> </w:t>
      </w:r>
      <w:r w:rsidR="0029144E" w:rsidRPr="0029144E">
        <w:rPr>
          <w:rFonts w:ascii="Cambria" w:hAnsi="Cambria"/>
          <w:b/>
          <w:sz w:val="28"/>
          <w:szCs w:val="28"/>
        </w:rPr>
        <w:t>’</w:t>
      </w:r>
      <w:r w:rsidR="008F5866">
        <w:rPr>
          <w:rFonts w:ascii="Cambria" w:hAnsi="Cambria"/>
          <w:b/>
          <w:sz w:val="28"/>
          <w:szCs w:val="28"/>
        </w:rPr>
        <w:t>nun</w:t>
      </w:r>
      <w:r w:rsidR="001D7816" w:rsidRPr="00304BBA">
        <w:rPr>
          <w:rFonts w:ascii="Cambria" w:hAnsi="Cambria"/>
          <w:sz w:val="28"/>
          <w:szCs w:val="28"/>
        </w:rPr>
        <w:t xml:space="preserve"> </w:t>
      </w:r>
      <w:r w:rsidR="00B51A99" w:rsidRPr="00304BBA">
        <w:rPr>
          <w:rFonts w:ascii="Cambria" w:hAnsi="Cambria"/>
          <w:sz w:val="28"/>
          <w:szCs w:val="28"/>
        </w:rPr>
        <w:t>açı</w:t>
      </w:r>
      <w:r w:rsidR="00172730">
        <w:rPr>
          <w:rFonts w:ascii="Cambria" w:hAnsi="Cambria"/>
          <w:sz w:val="28"/>
          <w:szCs w:val="28"/>
        </w:rPr>
        <w:t>lış konuşmaları</w:t>
      </w:r>
    </w:p>
    <w:p w:rsidR="00936134" w:rsidRDefault="00936134" w:rsidP="00182344">
      <w:pPr>
        <w:pStyle w:val="NormalWeb"/>
        <w:spacing w:before="0" w:beforeAutospacing="0" w:after="0" w:afterAutospacing="0" w:line="276" w:lineRule="auto"/>
        <w:ind w:left="340" w:hanging="340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5)</w:t>
      </w:r>
      <w:r w:rsidR="00A81BE6">
        <w:rPr>
          <w:rFonts w:ascii="Cambria" w:hAnsi="Cambria"/>
          <w:b/>
          <w:sz w:val="28"/>
          <w:szCs w:val="28"/>
        </w:rPr>
        <w:t xml:space="preserve"> </w:t>
      </w:r>
      <w:r w:rsidR="00CC2EB4" w:rsidRPr="003E6E18">
        <w:rPr>
          <w:rFonts w:ascii="Cambria" w:hAnsi="Cambria"/>
          <w:sz w:val="28"/>
          <w:szCs w:val="28"/>
        </w:rPr>
        <w:t>Sayın</w:t>
      </w:r>
      <w:r w:rsidR="00CC2EB4" w:rsidRPr="003E6E18">
        <w:rPr>
          <w:rFonts w:ascii="Cambria" w:hAnsi="Cambria"/>
          <w:b/>
          <w:sz w:val="28"/>
          <w:szCs w:val="28"/>
        </w:rPr>
        <w:t xml:space="preserve"> </w:t>
      </w:r>
      <w:r w:rsidR="008F5866">
        <w:rPr>
          <w:rFonts w:ascii="Cambria" w:hAnsi="Cambria"/>
          <w:b/>
          <w:sz w:val="28"/>
          <w:szCs w:val="28"/>
        </w:rPr>
        <w:t>………………………………………………………….... ’…</w:t>
      </w:r>
      <w:r w:rsidR="00CC2EB4" w:rsidRPr="003E6E18">
        <w:rPr>
          <w:rFonts w:ascii="Cambria" w:hAnsi="Cambria"/>
          <w:b/>
          <w:sz w:val="28"/>
          <w:szCs w:val="28"/>
        </w:rPr>
        <w:t xml:space="preserve"> </w:t>
      </w:r>
      <w:r w:rsidR="00CC2EB4" w:rsidRPr="003E6E18">
        <w:rPr>
          <w:rFonts w:ascii="Cambria" w:hAnsi="Cambria"/>
          <w:sz w:val="28"/>
          <w:szCs w:val="28"/>
        </w:rPr>
        <w:t>konuşmaları</w:t>
      </w:r>
    </w:p>
    <w:p w:rsidR="001C031F" w:rsidRDefault="00936134" w:rsidP="00182344">
      <w:pPr>
        <w:pStyle w:val="NormalWeb"/>
        <w:spacing w:before="0" w:beforeAutospacing="0" w:after="0" w:afterAutospacing="0" w:line="276" w:lineRule="auto"/>
        <w:ind w:left="340" w:hanging="340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6</w:t>
      </w:r>
      <w:r w:rsidR="001C031F">
        <w:rPr>
          <w:rFonts w:ascii="Cambria" w:hAnsi="Cambria"/>
          <w:b/>
          <w:sz w:val="28"/>
          <w:szCs w:val="28"/>
        </w:rPr>
        <w:t xml:space="preserve">) </w:t>
      </w:r>
      <w:r w:rsidR="00CC2EB4" w:rsidRPr="00A81BE6">
        <w:rPr>
          <w:rFonts w:ascii="Cambria" w:hAnsi="Cambria"/>
          <w:sz w:val="28"/>
          <w:szCs w:val="28"/>
        </w:rPr>
        <w:t xml:space="preserve">Sayın </w:t>
      </w:r>
      <w:r w:rsidR="008F5866">
        <w:rPr>
          <w:rFonts w:ascii="Cambria" w:hAnsi="Cambria"/>
          <w:b/>
          <w:sz w:val="28"/>
          <w:szCs w:val="28"/>
        </w:rPr>
        <w:t>……………………………………………………………. ’…</w:t>
      </w:r>
      <w:r w:rsidR="00CC2EB4" w:rsidRPr="00A81BE6">
        <w:rPr>
          <w:rFonts w:ascii="Cambria" w:hAnsi="Cambria"/>
          <w:sz w:val="28"/>
          <w:szCs w:val="28"/>
        </w:rPr>
        <w:t xml:space="preserve"> konuşmaları</w:t>
      </w:r>
    </w:p>
    <w:p w:rsidR="00E468F4" w:rsidRDefault="00936134" w:rsidP="00182344">
      <w:pPr>
        <w:pStyle w:val="NormalWeb"/>
        <w:spacing w:before="0" w:beforeAutospacing="0" w:after="0" w:afterAutospacing="0" w:line="276" w:lineRule="auto"/>
        <w:ind w:left="340" w:hanging="340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7</w:t>
      </w:r>
      <w:r w:rsidR="00E468F4">
        <w:rPr>
          <w:rFonts w:ascii="Cambria" w:hAnsi="Cambria"/>
          <w:b/>
          <w:sz w:val="28"/>
          <w:szCs w:val="28"/>
        </w:rPr>
        <w:t xml:space="preserve">) </w:t>
      </w:r>
      <w:r w:rsidR="00E468F4" w:rsidRPr="003E6E18">
        <w:rPr>
          <w:rFonts w:ascii="Cambria" w:hAnsi="Cambria"/>
          <w:sz w:val="28"/>
          <w:szCs w:val="28"/>
        </w:rPr>
        <w:t>Sayın</w:t>
      </w:r>
      <w:r>
        <w:rPr>
          <w:rFonts w:ascii="Cambria" w:hAnsi="Cambria"/>
          <w:b/>
          <w:sz w:val="28"/>
          <w:szCs w:val="28"/>
        </w:rPr>
        <w:t xml:space="preserve"> </w:t>
      </w:r>
      <w:r w:rsidR="008F5866">
        <w:rPr>
          <w:rFonts w:ascii="Cambria" w:hAnsi="Cambria"/>
          <w:b/>
          <w:sz w:val="28"/>
          <w:szCs w:val="28"/>
        </w:rPr>
        <w:t>……………………………………………………………. ’…</w:t>
      </w:r>
      <w:r w:rsidR="00E468F4" w:rsidRPr="003E6E18">
        <w:rPr>
          <w:rFonts w:ascii="Cambria" w:hAnsi="Cambria"/>
          <w:b/>
          <w:sz w:val="28"/>
          <w:szCs w:val="28"/>
        </w:rPr>
        <w:t xml:space="preserve"> </w:t>
      </w:r>
      <w:r w:rsidR="00E468F4" w:rsidRPr="003E6E18">
        <w:rPr>
          <w:rFonts w:ascii="Cambria" w:hAnsi="Cambria"/>
          <w:sz w:val="28"/>
          <w:szCs w:val="28"/>
        </w:rPr>
        <w:t>konuşmaları</w:t>
      </w:r>
    </w:p>
    <w:p w:rsidR="004555D8" w:rsidRDefault="00936134" w:rsidP="00182344">
      <w:pPr>
        <w:pStyle w:val="NormalWeb"/>
        <w:spacing w:before="0" w:beforeAutospacing="0" w:after="0" w:afterAutospacing="0" w:line="276" w:lineRule="auto"/>
        <w:ind w:left="340" w:hanging="340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8</w:t>
      </w:r>
      <w:r w:rsidR="004555D8">
        <w:rPr>
          <w:rFonts w:ascii="Cambria" w:hAnsi="Cambria"/>
          <w:b/>
          <w:sz w:val="28"/>
          <w:szCs w:val="28"/>
        </w:rPr>
        <w:t xml:space="preserve">) </w:t>
      </w:r>
      <w:r w:rsidR="004555D8" w:rsidRPr="004555D8">
        <w:rPr>
          <w:rFonts w:ascii="Cambria" w:hAnsi="Cambria"/>
          <w:sz w:val="28"/>
          <w:szCs w:val="28"/>
        </w:rPr>
        <w:t>Mezun Öğrencilerimiz</w:t>
      </w:r>
      <w:r w:rsidR="00253DAA">
        <w:rPr>
          <w:rFonts w:ascii="Cambria" w:hAnsi="Cambria"/>
          <w:sz w:val="28"/>
          <w:szCs w:val="28"/>
        </w:rPr>
        <w:t xml:space="preserve">in Hazırladıkları </w:t>
      </w:r>
      <w:r w:rsidR="007130BA">
        <w:rPr>
          <w:rFonts w:ascii="Cambria" w:hAnsi="Cambria"/>
          <w:sz w:val="28"/>
          <w:szCs w:val="28"/>
        </w:rPr>
        <w:t xml:space="preserve">Video ve </w:t>
      </w:r>
      <w:r w:rsidR="00253DAA">
        <w:rPr>
          <w:rFonts w:ascii="Cambria" w:hAnsi="Cambria"/>
          <w:sz w:val="28"/>
          <w:szCs w:val="28"/>
        </w:rPr>
        <w:t>Slayt Gösterimi</w:t>
      </w:r>
    </w:p>
    <w:p w:rsidR="00034C77" w:rsidRPr="00304BBA" w:rsidRDefault="00936134" w:rsidP="00182344">
      <w:pPr>
        <w:spacing w:after="0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9</w:t>
      </w:r>
      <w:r w:rsidR="00034C77" w:rsidRPr="00D54984">
        <w:rPr>
          <w:rFonts w:ascii="Cambria" w:hAnsi="Cambria"/>
          <w:b/>
          <w:sz w:val="28"/>
          <w:szCs w:val="28"/>
        </w:rPr>
        <w:t>)</w:t>
      </w:r>
      <w:r w:rsidR="00034C77" w:rsidRPr="00304BBA">
        <w:rPr>
          <w:rFonts w:ascii="Cambria" w:eastAsia="Calibri" w:hAnsi="Cambria" w:cs="Arial"/>
          <w:sz w:val="28"/>
          <w:szCs w:val="28"/>
        </w:rPr>
        <w:t xml:space="preserve"> </w:t>
      </w:r>
      <w:r w:rsidR="0060698E">
        <w:rPr>
          <w:rFonts w:ascii="Cambria" w:eastAsia="Calibri" w:hAnsi="Cambria" w:cs="Arial"/>
          <w:sz w:val="28"/>
          <w:szCs w:val="28"/>
        </w:rPr>
        <w:t>Mezunlara Belgeleri</w:t>
      </w:r>
      <w:r w:rsidR="00071C7A" w:rsidRPr="00304BBA">
        <w:rPr>
          <w:rFonts w:ascii="Cambria" w:eastAsia="Calibri" w:hAnsi="Cambria" w:cs="Arial"/>
          <w:sz w:val="28"/>
          <w:szCs w:val="28"/>
        </w:rPr>
        <w:t>n</w:t>
      </w:r>
      <w:r w:rsidR="0060698E">
        <w:rPr>
          <w:rFonts w:ascii="Cambria" w:eastAsia="Calibri" w:hAnsi="Cambria" w:cs="Arial"/>
          <w:sz w:val="28"/>
          <w:szCs w:val="28"/>
        </w:rPr>
        <w:t>in</w:t>
      </w:r>
      <w:r w:rsidR="00DC580E">
        <w:rPr>
          <w:rFonts w:ascii="Cambria" w:hAnsi="Cambria"/>
          <w:sz w:val="28"/>
          <w:szCs w:val="28"/>
        </w:rPr>
        <w:t xml:space="preserve"> V</w:t>
      </w:r>
      <w:r w:rsidR="007D0508">
        <w:rPr>
          <w:rFonts w:ascii="Cambria" w:hAnsi="Cambria"/>
          <w:sz w:val="28"/>
          <w:szCs w:val="28"/>
        </w:rPr>
        <w:t>erilmesi</w:t>
      </w:r>
    </w:p>
    <w:p w:rsidR="00034C77" w:rsidRPr="00304BBA" w:rsidRDefault="00936134" w:rsidP="00182344">
      <w:pPr>
        <w:spacing w:after="0"/>
        <w:rPr>
          <w:rFonts w:ascii="Cambria" w:eastAsia="Calibri" w:hAnsi="Cambria" w:cs="Arial"/>
          <w:sz w:val="28"/>
          <w:szCs w:val="28"/>
        </w:rPr>
      </w:pPr>
      <w:r>
        <w:rPr>
          <w:rFonts w:ascii="Cambria" w:eastAsia="Calibri" w:hAnsi="Cambria" w:cs="Arial"/>
          <w:b/>
          <w:sz w:val="28"/>
          <w:szCs w:val="28"/>
        </w:rPr>
        <w:t>10</w:t>
      </w:r>
      <w:r w:rsidR="00034C77" w:rsidRPr="00D54984">
        <w:rPr>
          <w:rFonts w:ascii="Cambria" w:eastAsia="Calibri" w:hAnsi="Cambria" w:cs="Arial"/>
          <w:b/>
          <w:sz w:val="28"/>
          <w:szCs w:val="28"/>
        </w:rPr>
        <w:t>)</w:t>
      </w:r>
      <w:r w:rsidR="00F82E43">
        <w:rPr>
          <w:rFonts w:ascii="Cambria" w:eastAsia="Calibri" w:hAnsi="Cambria" w:cs="Arial"/>
          <w:sz w:val="28"/>
          <w:szCs w:val="28"/>
        </w:rPr>
        <w:t xml:space="preserve"> </w:t>
      </w:r>
      <w:r w:rsidR="007D0508">
        <w:rPr>
          <w:rFonts w:ascii="Cambria" w:eastAsia="Calibri" w:hAnsi="Cambria" w:cs="Arial"/>
          <w:sz w:val="28"/>
          <w:szCs w:val="28"/>
        </w:rPr>
        <w:t>Mezuniyet Yemini</w:t>
      </w:r>
    </w:p>
    <w:p w:rsidR="00182344" w:rsidRPr="001815AB" w:rsidRDefault="00936134" w:rsidP="00182344">
      <w:pPr>
        <w:rPr>
          <w:rFonts w:ascii="Cambria" w:eastAsia="Calibri" w:hAnsi="Cambria" w:cs="Arial"/>
          <w:sz w:val="28"/>
          <w:szCs w:val="28"/>
        </w:rPr>
      </w:pPr>
      <w:r>
        <w:rPr>
          <w:rFonts w:ascii="Cambria" w:eastAsia="Calibri" w:hAnsi="Cambria" w:cs="Arial"/>
          <w:b/>
          <w:sz w:val="28"/>
          <w:szCs w:val="28"/>
        </w:rPr>
        <w:t>11</w:t>
      </w:r>
      <w:r w:rsidR="00172730" w:rsidRPr="00D54984">
        <w:rPr>
          <w:rFonts w:ascii="Cambria" w:eastAsia="Calibri" w:hAnsi="Cambria" w:cs="Arial"/>
          <w:b/>
          <w:sz w:val="28"/>
          <w:szCs w:val="28"/>
        </w:rPr>
        <w:t>)</w:t>
      </w:r>
      <w:r w:rsidR="00F82E43">
        <w:rPr>
          <w:rFonts w:ascii="Cambria" w:eastAsia="Calibri" w:hAnsi="Cambria" w:cs="Arial"/>
          <w:sz w:val="28"/>
          <w:szCs w:val="28"/>
        </w:rPr>
        <w:t xml:space="preserve"> </w:t>
      </w:r>
      <w:r w:rsidR="004A007F">
        <w:rPr>
          <w:rFonts w:ascii="Cambria" w:eastAsia="Calibri" w:hAnsi="Cambria" w:cs="Arial"/>
          <w:sz w:val="28"/>
          <w:szCs w:val="28"/>
        </w:rPr>
        <w:t>Kep A</w:t>
      </w:r>
      <w:r w:rsidR="00172730">
        <w:rPr>
          <w:rFonts w:ascii="Cambria" w:eastAsia="Calibri" w:hAnsi="Cambria" w:cs="Arial"/>
          <w:sz w:val="28"/>
          <w:szCs w:val="28"/>
        </w:rPr>
        <w:t xml:space="preserve">tma </w:t>
      </w:r>
      <w:r w:rsidR="00167FD5">
        <w:rPr>
          <w:rFonts w:ascii="Cambria" w:eastAsia="Calibri" w:hAnsi="Cambria" w:cs="Arial"/>
          <w:sz w:val="28"/>
          <w:szCs w:val="28"/>
        </w:rPr>
        <w:t>ve Kapanış</w:t>
      </w:r>
    </w:p>
    <w:p w:rsidR="00F5478A" w:rsidRPr="00850908" w:rsidRDefault="009208F2" w:rsidP="00850908">
      <w:pPr>
        <w:jc w:val="both"/>
        <w:rPr>
          <w:rFonts w:ascii="Cambria" w:hAnsi="Cambria"/>
          <w:b/>
          <w:sz w:val="28"/>
          <w:szCs w:val="28"/>
        </w:rPr>
      </w:pPr>
      <w:r w:rsidRPr="00850908">
        <w:rPr>
          <w:rFonts w:ascii="Cambria" w:hAnsi="Cambria"/>
          <w:b/>
          <w:sz w:val="28"/>
          <w:szCs w:val="28"/>
        </w:rPr>
        <w:t xml:space="preserve">Sayın konuklarımız, </w:t>
      </w:r>
      <w:r w:rsidR="0022319F" w:rsidRPr="00850908">
        <w:rPr>
          <w:rFonts w:ascii="Cambria" w:hAnsi="Cambria"/>
          <w:b/>
          <w:sz w:val="28"/>
          <w:szCs w:val="28"/>
        </w:rPr>
        <w:t>sizleri Ulu Önder</w:t>
      </w:r>
      <w:r w:rsidR="008D45D7" w:rsidRPr="00850908">
        <w:rPr>
          <w:rFonts w:ascii="Cambria" w:hAnsi="Cambria"/>
          <w:b/>
          <w:sz w:val="28"/>
          <w:szCs w:val="28"/>
        </w:rPr>
        <w:t xml:space="preserve"> Mustafa</w:t>
      </w:r>
      <w:r w:rsidR="0022319F" w:rsidRPr="00850908">
        <w:rPr>
          <w:rFonts w:ascii="Cambria" w:hAnsi="Cambria"/>
          <w:b/>
          <w:sz w:val="28"/>
          <w:szCs w:val="28"/>
        </w:rPr>
        <w:t xml:space="preserve"> </w:t>
      </w:r>
      <w:r w:rsidR="0029144E" w:rsidRPr="00850908">
        <w:rPr>
          <w:rFonts w:ascii="Cambria" w:hAnsi="Cambria"/>
          <w:b/>
          <w:sz w:val="28"/>
          <w:szCs w:val="28"/>
        </w:rPr>
        <w:t xml:space="preserve">Kemal </w:t>
      </w:r>
      <w:r w:rsidR="0022319F" w:rsidRPr="00850908">
        <w:rPr>
          <w:rFonts w:ascii="Cambria" w:hAnsi="Cambria"/>
          <w:b/>
          <w:sz w:val="28"/>
          <w:szCs w:val="28"/>
        </w:rPr>
        <w:t>ATATÜRK ve Ş</w:t>
      </w:r>
      <w:r w:rsidRPr="00850908">
        <w:rPr>
          <w:rFonts w:ascii="Cambria" w:hAnsi="Cambria"/>
          <w:b/>
          <w:sz w:val="28"/>
          <w:szCs w:val="28"/>
        </w:rPr>
        <w:t>ehitlerimiz</w:t>
      </w:r>
      <w:r w:rsidR="004440AF" w:rsidRPr="00850908">
        <w:rPr>
          <w:rFonts w:ascii="Cambria" w:hAnsi="Cambria"/>
          <w:b/>
          <w:sz w:val="28"/>
          <w:szCs w:val="28"/>
        </w:rPr>
        <w:t xml:space="preserve">in </w:t>
      </w:r>
      <w:r w:rsidR="00050A45" w:rsidRPr="00850908">
        <w:rPr>
          <w:rFonts w:ascii="Cambria" w:hAnsi="Cambria"/>
          <w:b/>
          <w:sz w:val="28"/>
          <w:szCs w:val="28"/>
        </w:rPr>
        <w:t xml:space="preserve">anısına </w:t>
      </w:r>
      <w:r w:rsidRPr="00850908">
        <w:rPr>
          <w:rFonts w:ascii="Cambria" w:hAnsi="Cambria"/>
          <w:b/>
          <w:sz w:val="28"/>
          <w:szCs w:val="28"/>
        </w:rPr>
        <w:t>bir dakikalık saygı duruşuna ve ardından hep birlikte İstiklal Marşı</w:t>
      </w:r>
      <w:r w:rsidR="002C2A38" w:rsidRPr="00850908">
        <w:rPr>
          <w:rFonts w:ascii="Cambria" w:hAnsi="Cambria"/>
          <w:b/>
          <w:sz w:val="28"/>
          <w:szCs w:val="28"/>
        </w:rPr>
        <w:t xml:space="preserve"> </w:t>
      </w:r>
      <w:r w:rsidRPr="00850908">
        <w:rPr>
          <w:rFonts w:ascii="Cambria" w:hAnsi="Cambria"/>
          <w:b/>
          <w:sz w:val="28"/>
          <w:szCs w:val="28"/>
        </w:rPr>
        <w:t>’mızı söylemeye davet ediyorum.</w:t>
      </w:r>
    </w:p>
    <w:p w:rsidR="00850908" w:rsidRDefault="00DB36B8" w:rsidP="00850908">
      <w:pPr>
        <w:spacing w:after="12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…………..</w:t>
      </w:r>
      <w:r w:rsidR="001B0293" w:rsidRPr="00850908">
        <w:rPr>
          <w:rFonts w:ascii="Cambria" w:hAnsi="Cambria"/>
          <w:b/>
          <w:sz w:val="28"/>
          <w:szCs w:val="28"/>
        </w:rPr>
        <w:t xml:space="preserve"> </w:t>
      </w:r>
      <w:r w:rsidR="00095ECB">
        <w:rPr>
          <w:rFonts w:ascii="Cambria" w:hAnsi="Cambria"/>
          <w:b/>
          <w:sz w:val="28"/>
          <w:szCs w:val="28"/>
        </w:rPr>
        <w:t>(…</w:t>
      </w:r>
      <w:r w:rsidR="001605C5">
        <w:rPr>
          <w:rFonts w:ascii="Cambria" w:hAnsi="Cambria"/>
          <w:b/>
          <w:sz w:val="28"/>
          <w:szCs w:val="28"/>
        </w:rPr>
        <w:t xml:space="preserve">) </w:t>
      </w:r>
      <w:r w:rsidR="001B0293" w:rsidRPr="00850908">
        <w:rPr>
          <w:rFonts w:ascii="Cambria" w:hAnsi="Cambria"/>
          <w:b/>
          <w:sz w:val="28"/>
          <w:szCs w:val="28"/>
        </w:rPr>
        <w:t>mezunlarımızı uğurladığımız b</w:t>
      </w:r>
      <w:r w:rsidR="00635D6F" w:rsidRPr="00850908">
        <w:rPr>
          <w:rFonts w:ascii="Cambria" w:hAnsi="Cambria"/>
          <w:b/>
          <w:sz w:val="28"/>
          <w:szCs w:val="28"/>
        </w:rPr>
        <w:t>u gururlu günümüzde, aramızda bulunmanızdan dolayı, hepinize sonsuz şükranlarımızı sunuyor, bir kez daha hoş geldiniz diyorum.</w:t>
      </w:r>
    </w:p>
    <w:p w:rsidR="000B3B14" w:rsidRPr="00470E53" w:rsidRDefault="00CF64DB" w:rsidP="0042277B">
      <w:pPr>
        <w:pStyle w:val="NormalWeb"/>
        <w:numPr>
          <w:ilvl w:val="0"/>
          <w:numId w:val="13"/>
        </w:numPr>
        <w:tabs>
          <w:tab w:val="left" w:pos="709"/>
        </w:tabs>
        <w:spacing w:line="360" w:lineRule="auto"/>
        <w:jc w:val="both"/>
        <w:rPr>
          <w:rFonts w:ascii="Cambria" w:hAnsi="Cambria"/>
          <w:b/>
          <w:color w:val="C00000"/>
          <w:sz w:val="28"/>
          <w:szCs w:val="28"/>
          <w:u w:val="single"/>
        </w:rPr>
      </w:pPr>
      <w:r w:rsidRPr="00470E53">
        <w:rPr>
          <w:rFonts w:ascii="Cambria" w:hAnsi="Cambria"/>
          <w:b/>
          <w:color w:val="C00000"/>
          <w:sz w:val="28"/>
          <w:szCs w:val="28"/>
          <w:u w:val="single"/>
        </w:rPr>
        <w:t>Şimdi, Trabzon Üniversitesi tanıtım filmini izliyoruz.</w:t>
      </w:r>
    </w:p>
    <w:p w:rsidR="00FE2B02" w:rsidRDefault="008F2583" w:rsidP="003721FB">
      <w:pPr>
        <w:pStyle w:val="NormalWeb"/>
        <w:spacing w:line="360" w:lineRule="auto"/>
        <w:ind w:firstLine="709"/>
        <w:rPr>
          <w:rFonts w:ascii="Cambria" w:hAnsi="Cambria"/>
          <w:b/>
          <w:sz w:val="36"/>
          <w:szCs w:val="36"/>
        </w:rPr>
      </w:pPr>
      <w:r w:rsidRPr="00D571F7">
        <w:rPr>
          <w:rFonts w:ascii="Cambria" w:hAnsi="Cambria"/>
          <w:b/>
          <w:sz w:val="36"/>
          <w:szCs w:val="36"/>
        </w:rPr>
        <w:lastRenderedPageBreak/>
        <w:t>Açılış Konuşmaları</w:t>
      </w:r>
    </w:p>
    <w:p w:rsidR="00FE2B02" w:rsidRDefault="00FE2B02" w:rsidP="009978B6">
      <w:pPr>
        <w:pStyle w:val="ListeParagraf"/>
        <w:numPr>
          <w:ilvl w:val="0"/>
          <w:numId w:val="3"/>
        </w:numPr>
        <w:jc w:val="both"/>
        <w:rPr>
          <w:rFonts w:ascii="Cambria" w:hAnsi="Cambria"/>
          <w:b/>
          <w:sz w:val="28"/>
          <w:szCs w:val="28"/>
        </w:rPr>
      </w:pPr>
      <w:r w:rsidRPr="00D571F7">
        <w:rPr>
          <w:rFonts w:ascii="Cambria" w:hAnsi="Cambria"/>
          <w:sz w:val="28"/>
          <w:szCs w:val="28"/>
        </w:rPr>
        <w:t xml:space="preserve">Fakülte ve Bölüm </w:t>
      </w:r>
      <w:r w:rsidRPr="00D571F7">
        <w:rPr>
          <w:rFonts w:ascii="Cambria" w:hAnsi="Cambria"/>
          <w:b/>
          <w:sz w:val="28"/>
          <w:szCs w:val="28"/>
        </w:rPr>
        <w:t xml:space="preserve">1.si </w:t>
      </w:r>
      <w:r w:rsidR="00625429">
        <w:rPr>
          <w:rFonts w:ascii="Cambria" w:hAnsi="Cambria"/>
          <w:b/>
          <w:sz w:val="28"/>
          <w:szCs w:val="28"/>
        </w:rPr>
        <w:t>…………………………………………….</w:t>
      </w:r>
      <w:r w:rsidRPr="00D571F7">
        <w:rPr>
          <w:rFonts w:ascii="Cambria" w:hAnsi="Cambria"/>
          <w:b/>
          <w:sz w:val="28"/>
          <w:szCs w:val="28"/>
        </w:rPr>
        <w:t xml:space="preserve"> </w:t>
      </w:r>
      <w:r w:rsidRPr="0094208C">
        <w:rPr>
          <w:rFonts w:ascii="Cambria" w:hAnsi="Cambria"/>
          <w:b/>
          <w:sz w:val="28"/>
          <w:szCs w:val="28"/>
        </w:rPr>
        <w:t>’</w:t>
      </w:r>
      <w:r w:rsidR="00625429">
        <w:rPr>
          <w:rFonts w:ascii="Cambria" w:hAnsi="Cambria"/>
          <w:b/>
          <w:sz w:val="28"/>
          <w:szCs w:val="28"/>
        </w:rPr>
        <w:t>…</w:t>
      </w:r>
      <w:r w:rsidRPr="00D571F7">
        <w:rPr>
          <w:rFonts w:ascii="Cambria" w:hAnsi="Cambria"/>
          <w:sz w:val="28"/>
          <w:szCs w:val="28"/>
        </w:rPr>
        <w:t xml:space="preserve"> duygu ve düşüncelerini paylaşması için </w:t>
      </w:r>
      <w:r w:rsidRPr="00D571F7">
        <w:rPr>
          <w:rFonts w:ascii="Cambria" w:hAnsi="Cambria"/>
          <w:b/>
          <w:sz w:val="28"/>
          <w:szCs w:val="28"/>
        </w:rPr>
        <w:t xml:space="preserve">kürsüye davet ediyorum.  </w:t>
      </w:r>
    </w:p>
    <w:p w:rsidR="00FE2B02" w:rsidRDefault="00FE2B02" w:rsidP="00FE2B02">
      <w:pPr>
        <w:pStyle w:val="ListeParagraf"/>
        <w:ind w:left="786"/>
        <w:jc w:val="both"/>
        <w:rPr>
          <w:rFonts w:ascii="Cambria" w:hAnsi="Cambria"/>
          <w:b/>
          <w:sz w:val="28"/>
          <w:szCs w:val="28"/>
        </w:rPr>
      </w:pPr>
    </w:p>
    <w:p w:rsidR="00FE2B02" w:rsidRPr="00EC2CF2" w:rsidRDefault="002E403C" w:rsidP="00FE2B02">
      <w:pPr>
        <w:pStyle w:val="ListeParagraf"/>
        <w:numPr>
          <w:ilvl w:val="0"/>
          <w:numId w:val="3"/>
        </w:numPr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sz w:val="28"/>
          <w:szCs w:val="28"/>
        </w:rPr>
        <w:t>Öğrencimize</w:t>
      </w:r>
      <w:r w:rsidR="00900CA0">
        <w:rPr>
          <w:rFonts w:ascii="Cambria" w:hAnsi="Cambria"/>
          <w:b/>
          <w:sz w:val="28"/>
          <w:szCs w:val="28"/>
        </w:rPr>
        <w:t xml:space="preserve"> </w:t>
      </w:r>
      <w:r w:rsidR="00FE2B02">
        <w:rPr>
          <w:rFonts w:ascii="Cambria" w:hAnsi="Cambria"/>
          <w:sz w:val="28"/>
          <w:szCs w:val="28"/>
        </w:rPr>
        <w:t>teşekkür ediyoruz.</w:t>
      </w:r>
    </w:p>
    <w:p w:rsidR="00EC2CF2" w:rsidRPr="00EC2CF2" w:rsidRDefault="00EC2CF2" w:rsidP="00EC2CF2">
      <w:pPr>
        <w:pStyle w:val="ListeParagraf"/>
        <w:ind w:left="786"/>
        <w:jc w:val="both"/>
        <w:rPr>
          <w:rFonts w:ascii="Cambria" w:hAnsi="Cambria"/>
          <w:b/>
          <w:sz w:val="28"/>
          <w:szCs w:val="28"/>
        </w:rPr>
      </w:pPr>
    </w:p>
    <w:p w:rsidR="00EC2CF2" w:rsidRPr="00EC2CF2" w:rsidRDefault="00EC2CF2" w:rsidP="00EC2CF2">
      <w:pPr>
        <w:pStyle w:val="ListeParagraf"/>
        <w:rPr>
          <w:rFonts w:ascii="Cambria" w:hAnsi="Cambria"/>
          <w:b/>
          <w:sz w:val="28"/>
          <w:szCs w:val="28"/>
        </w:rPr>
      </w:pPr>
    </w:p>
    <w:p w:rsidR="00EC2CF2" w:rsidRPr="00EC2CF2" w:rsidRDefault="00EC2CF2" w:rsidP="008873CF">
      <w:pPr>
        <w:pStyle w:val="ListeParagraf"/>
        <w:numPr>
          <w:ilvl w:val="0"/>
          <w:numId w:val="3"/>
        </w:numPr>
        <w:jc w:val="both"/>
        <w:rPr>
          <w:rFonts w:ascii="Cambria" w:hAnsi="Cambria"/>
          <w:b/>
          <w:sz w:val="28"/>
          <w:szCs w:val="28"/>
        </w:rPr>
      </w:pPr>
      <w:r w:rsidRPr="00EC2CF2">
        <w:rPr>
          <w:rFonts w:ascii="Cambria" w:hAnsi="Cambria"/>
          <w:sz w:val="28"/>
          <w:szCs w:val="28"/>
        </w:rPr>
        <w:t>A</w:t>
      </w:r>
      <w:r w:rsidR="00F0672A">
        <w:rPr>
          <w:rFonts w:ascii="Cambria" w:hAnsi="Cambria"/>
          <w:sz w:val="28"/>
          <w:szCs w:val="28"/>
        </w:rPr>
        <w:t xml:space="preserve">çılış konuşmasını yapmak üzere, </w:t>
      </w:r>
      <w:r w:rsidR="000927D0" w:rsidRPr="00346061">
        <w:rPr>
          <w:rFonts w:ascii="Cambria" w:hAnsi="Cambria"/>
          <w:b/>
          <w:sz w:val="28"/>
          <w:szCs w:val="28"/>
          <w:u w:val="single"/>
        </w:rPr>
        <w:t xml:space="preserve">Sayın </w:t>
      </w:r>
      <w:r w:rsidR="000927D0">
        <w:rPr>
          <w:rFonts w:ascii="Cambria" w:hAnsi="Cambria"/>
          <w:b/>
          <w:sz w:val="28"/>
          <w:szCs w:val="28"/>
          <w:u w:val="single"/>
        </w:rPr>
        <w:t xml:space="preserve">Dekanımız </w:t>
      </w:r>
      <w:r w:rsidR="00F0672A" w:rsidRPr="00346061">
        <w:rPr>
          <w:rFonts w:ascii="Cambria" w:hAnsi="Cambria"/>
          <w:b/>
          <w:sz w:val="28"/>
          <w:szCs w:val="28"/>
          <w:u w:val="single"/>
        </w:rPr>
        <w:t>Prof. Dr. Raif KALYONCU</w:t>
      </w:r>
      <w:r w:rsidR="008C7951">
        <w:rPr>
          <w:rFonts w:ascii="Cambria" w:hAnsi="Cambria"/>
          <w:b/>
          <w:sz w:val="28"/>
          <w:szCs w:val="28"/>
          <w:u w:val="single"/>
        </w:rPr>
        <w:t xml:space="preserve"> </w:t>
      </w:r>
      <w:r w:rsidR="000E5C4E">
        <w:rPr>
          <w:rFonts w:ascii="Cambria" w:hAnsi="Cambria"/>
          <w:b/>
          <w:sz w:val="28"/>
          <w:szCs w:val="28"/>
          <w:u w:val="single"/>
        </w:rPr>
        <w:t>’nun</w:t>
      </w:r>
      <w:r w:rsidR="00382EB2">
        <w:rPr>
          <w:rFonts w:ascii="Cambria" w:hAnsi="Cambria"/>
          <w:sz w:val="28"/>
          <w:szCs w:val="28"/>
        </w:rPr>
        <w:t xml:space="preserve"> kürsüyü</w:t>
      </w:r>
      <w:r w:rsidRPr="00EC2CF2">
        <w:rPr>
          <w:rFonts w:ascii="Cambria" w:hAnsi="Cambria"/>
          <w:sz w:val="28"/>
          <w:szCs w:val="28"/>
        </w:rPr>
        <w:t xml:space="preserve"> </w:t>
      </w:r>
      <w:r w:rsidR="00625429">
        <w:rPr>
          <w:rFonts w:ascii="Cambria" w:hAnsi="Cambria"/>
          <w:sz w:val="28"/>
          <w:szCs w:val="28"/>
        </w:rPr>
        <w:t>teşriflerini</w:t>
      </w:r>
      <w:r w:rsidR="009B04DB">
        <w:rPr>
          <w:rFonts w:ascii="Cambria" w:hAnsi="Cambria"/>
          <w:sz w:val="28"/>
          <w:szCs w:val="28"/>
        </w:rPr>
        <w:t xml:space="preserve"> </w:t>
      </w:r>
      <w:r w:rsidR="00D17B75">
        <w:rPr>
          <w:rFonts w:ascii="Cambria" w:hAnsi="Cambria"/>
          <w:sz w:val="28"/>
          <w:szCs w:val="28"/>
        </w:rPr>
        <w:t xml:space="preserve">saygıyla </w:t>
      </w:r>
      <w:r w:rsidR="009B04DB">
        <w:rPr>
          <w:rFonts w:ascii="Cambria" w:hAnsi="Cambria"/>
          <w:sz w:val="28"/>
          <w:szCs w:val="28"/>
        </w:rPr>
        <w:t>arz ederim</w:t>
      </w:r>
      <w:r w:rsidRPr="00EC2CF2">
        <w:rPr>
          <w:rFonts w:ascii="Cambria" w:hAnsi="Cambria"/>
          <w:sz w:val="28"/>
          <w:szCs w:val="28"/>
        </w:rPr>
        <w:t>.</w:t>
      </w:r>
    </w:p>
    <w:p w:rsidR="00EC2CF2" w:rsidRPr="00EC2CF2" w:rsidRDefault="00EC2CF2" w:rsidP="00EC2CF2">
      <w:pPr>
        <w:pStyle w:val="ListeParagraf"/>
        <w:ind w:left="786"/>
        <w:rPr>
          <w:rFonts w:ascii="Cambria" w:hAnsi="Cambria"/>
          <w:b/>
          <w:sz w:val="28"/>
          <w:szCs w:val="28"/>
        </w:rPr>
      </w:pPr>
    </w:p>
    <w:p w:rsidR="0066641B" w:rsidRPr="0066641B" w:rsidRDefault="003B2ADF" w:rsidP="00C9202F">
      <w:pPr>
        <w:pStyle w:val="ListeParagraf"/>
        <w:numPr>
          <w:ilvl w:val="0"/>
          <w:numId w:val="3"/>
        </w:numPr>
        <w:jc w:val="both"/>
        <w:rPr>
          <w:rFonts w:ascii="Cambria" w:hAnsi="Cambria"/>
          <w:b/>
          <w:sz w:val="28"/>
          <w:szCs w:val="28"/>
        </w:rPr>
      </w:pPr>
      <w:r w:rsidRPr="008F1932">
        <w:rPr>
          <w:rFonts w:ascii="Cambria" w:hAnsi="Cambria"/>
          <w:b/>
          <w:sz w:val="28"/>
          <w:szCs w:val="28"/>
          <w:u w:val="single"/>
        </w:rPr>
        <w:t xml:space="preserve">Sayın </w:t>
      </w:r>
      <w:r w:rsidR="008F1932" w:rsidRPr="008F1932">
        <w:rPr>
          <w:rFonts w:ascii="Cambria" w:hAnsi="Cambria"/>
          <w:b/>
          <w:sz w:val="28"/>
          <w:szCs w:val="28"/>
          <w:u w:val="single"/>
        </w:rPr>
        <w:t>D</w:t>
      </w:r>
      <w:r w:rsidR="006B2BB1">
        <w:rPr>
          <w:rFonts w:ascii="Cambria" w:hAnsi="Cambria"/>
          <w:b/>
          <w:sz w:val="28"/>
          <w:szCs w:val="28"/>
          <w:u w:val="single"/>
        </w:rPr>
        <w:t>ekanımıza</w:t>
      </w:r>
      <w:r w:rsidR="00FA3685">
        <w:rPr>
          <w:rFonts w:ascii="Cambria" w:hAnsi="Cambria"/>
          <w:b/>
          <w:sz w:val="28"/>
          <w:szCs w:val="28"/>
        </w:rPr>
        <w:t xml:space="preserve"> </w:t>
      </w:r>
      <w:r w:rsidR="00C63631" w:rsidRPr="00C63631">
        <w:rPr>
          <w:rFonts w:ascii="Cambria" w:hAnsi="Cambria"/>
          <w:sz w:val="28"/>
          <w:szCs w:val="28"/>
        </w:rPr>
        <w:t>konuşmalarından dolayı</w:t>
      </w:r>
      <w:r w:rsidR="00C63631">
        <w:rPr>
          <w:rFonts w:ascii="Cambria" w:hAnsi="Cambria"/>
          <w:b/>
          <w:sz w:val="28"/>
          <w:szCs w:val="28"/>
        </w:rPr>
        <w:t xml:space="preserve"> </w:t>
      </w:r>
      <w:r w:rsidR="00C63631">
        <w:rPr>
          <w:rFonts w:ascii="Cambria" w:hAnsi="Cambria"/>
          <w:sz w:val="28"/>
          <w:szCs w:val="28"/>
        </w:rPr>
        <w:t>teşekkür ederiz</w:t>
      </w:r>
      <w:r w:rsidRPr="00EC2CF2">
        <w:rPr>
          <w:rFonts w:ascii="Cambria" w:hAnsi="Cambria"/>
          <w:sz w:val="28"/>
          <w:szCs w:val="28"/>
        </w:rPr>
        <w:t>.</w:t>
      </w:r>
    </w:p>
    <w:p w:rsidR="0066641B" w:rsidRDefault="0066641B" w:rsidP="0066641B">
      <w:pPr>
        <w:pStyle w:val="ListeParagraf"/>
        <w:rPr>
          <w:rFonts w:ascii="Cambria" w:hAnsi="Cambria"/>
          <w:b/>
          <w:sz w:val="28"/>
          <w:szCs w:val="28"/>
        </w:rPr>
      </w:pPr>
    </w:p>
    <w:p w:rsidR="002F4279" w:rsidRDefault="002F4279" w:rsidP="002F4279">
      <w:pPr>
        <w:pStyle w:val="ListeParagraf"/>
        <w:rPr>
          <w:rFonts w:ascii="Cambria" w:hAnsi="Cambria"/>
          <w:b/>
          <w:sz w:val="28"/>
          <w:szCs w:val="28"/>
        </w:rPr>
      </w:pPr>
    </w:p>
    <w:p w:rsidR="002F4279" w:rsidRDefault="002F4279" w:rsidP="002F4279">
      <w:pPr>
        <w:pStyle w:val="ListeParagraf"/>
        <w:numPr>
          <w:ilvl w:val="0"/>
          <w:numId w:val="3"/>
        </w:numPr>
        <w:ind w:left="782" w:hanging="357"/>
        <w:jc w:val="both"/>
        <w:rPr>
          <w:rFonts w:ascii="Cambria" w:hAnsi="Cambria"/>
          <w:sz w:val="28"/>
          <w:szCs w:val="28"/>
        </w:rPr>
      </w:pPr>
      <w:r w:rsidRPr="00D571F7">
        <w:rPr>
          <w:rFonts w:ascii="Cambria" w:hAnsi="Cambria"/>
          <w:sz w:val="28"/>
          <w:szCs w:val="28"/>
        </w:rPr>
        <w:t xml:space="preserve">Konuşmalarını yapmak üzere, </w:t>
      </w:r>
      <w:r>
        <w:rPr>
          <w:rFonts w:ascii="Cambria" w:hAnsi="Cambria"/>
          <w:b/>
          <w:sz w:val="28"/>
          <w:szCs w:val="28"/>
        </w:rPr>
        <w:t xml:space="preserve">Sayın </w:t>
      </w:r>
      <w:r w:rsidR="00D17B75">
        <w:rPr>
          <w:rFonts w:ascii="Cambria" w:hAnsi="Cambria"/>
          <w:b/>
          <w:sz w:val="28"/>
          <w:szCs w:val="28"/>
        </w:rPr>
        <w:t>……………………………………………… ’…</w:t>
      </w:r>
      <w:r w:rsidR="00382EB2">
        <w:rPr>
          <w:rFonts w:ascii="Cambria" w:hAnsi="Cambria"/>
          <w:sz w:val="28"/>
          <w:szCs w:val="28"/>
        </w:rPr>
        <w:t xml:space="preserve"> kürsüyü</w:t>
      </w:r>
      <w:r>
        <w:rPr>
          <w:rFonts w:ascii="Cambria" w:hAnsi="Cambria"/>
          <w:sz w:val="28"/>
          <w:szCs w:val="28"/>
        </w:rPr>
        <w:t xml:space="preserve"> teşriflerini saygıyla arz ederim</w:t>
      </w:r>
      <w:r w:rsidRPr="00D571F7">
        <w:rPr>
          <w:rFonts w:ascii="Cambria" w:hAnsi="Cambria"/>
          <w:sz w:val="28"/>
          <w:szCs w:val="28"/>
        </w:rPr>
        <w:t>.</w:t>
      </w:r>
    </w:p>
    <w:p w:rsidR="002F4279" w:rsidRDefault="002F4279" w:rsidP="002F4279">
      <w:pPr>
        <w:pStyle w:val="ListeParagraf"/>
        <w:ind w:left="782"/>
        <w:jc w:val="both"/>
        <w:rPr>
          <w:rFonts w:ascii="Cambria" w:hAnsi="Cambria"/>
          <w:sz w:val="28"/>
          <w:szCs w:val="28"/>
        </w:rPr>
      </w:pPr>
    </w:p>
    <w:p w:rsidR="002F4279" w:rsidRDefault="002B054E" w:rsidP="002F4279">
      <w:pPr>
        <w:pStyle w:val="ListeParagraf"/>
        <w:numPr>
          <w:ilvl w:val="0"/>
          <w:numId w:val="3"/>
        </w:numPr>
        <w:spacing w:after="0"/>
        <w:ind w:left="782" w:hanging="357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Sayın ………………………………………....</w:t>
      </w:r>
      <w:r w:rsidR="002F4279">
        <w:rPr>
          <w:rFonts w:ascii="Cambria" w:hAnsi="Cambria"/>
          <w:sz w:val="28"/>
          <w:szCs w:val="28"/>
        </w:rPr>
        <w:t xml:space="preserve"> </w:t>
      </w:r>
      <w:r w:rsidR="00C63631" w:rsidRPr="00C63631">
        <w:rPr>
          <w:rFonts w:ascii="Cambria" w:hAnsi="Cambria"/>
          <w:sz w:val="28"/>
          <w:szCs w:val="28"/>
        </w:rPr>
        <w:t>konuşmalarından dolayı</w:t>
      </w:r>
      <w:r w:rsidR="00C63631" w:rsidRPr="0065472F">
        <w:rPr>
          <w:rFonts w:ascii="Cambria" w:hAnsi="Cambria"/>
          <w:sz w:val="28"/>
          <w:szCs w:val="28"/>
        </w:rPr>
        <w:t xml:space="preserve"> </w:t>
      </w:r>
      <w:r w:rsidR="00C63631">
        <w:rPr>
          <w:rFonts w:ascii="Cambria" w:hAnsi="Cambria"/>
          <w:sz w:val="28"/>
          <w:szCs w:val="28"/>
        </w:rPr>
        <w:t>teşekkür ederiz</w:t>
      </w:r>
      <w:r w:rsidR="002F4279" w:rsidRPr="0065472F">
        <w:rPr>
          <w:rFonts w:ascii="Cambria" w:hAnsi="Cambria"/>
          <w:sz w:val="28"/>
          <w:szCs w:val="28"/>
        </w:rPr>
        <w:t>.</w:t>
      </w:r>
    </w:p>
    <w:p w:rsidR="002F4279" w:rsidRPr="002F4279" w:rsidRDefault="002F4279" w:rsidP="002F4279">
      <w:pPr>
        <w:pStyle w:val="ListeParagraf"/>
        <w:rPr>
          <w:rFonts w:ascii="Cambria" w:hAnsi="Cambria"/>
          <w:sz w:val="28"/>
          <w:szCs w:val="28"/>
        </w:rPr>
      </w:pPr>
    </w:p>
    <w:p w:rsidR="002F4279" w:rsidRPr="002F4279" w:rsidRDefault="002F4279" w:rsidP="002F4279">
      <w:pPr>
        <w:pStyle w:val="ListeParagraf"/>
        <w:spacing w:after="0"/>
        <w:ind w:left="782"/>
        <w:jc w:val="both"/>
        <w:rPr>
          <w:rFonts w:ascii="Cambria" w:hAnsi="Cambria"/>
          <w:sz w:val="28"/>
          <w:szCs w:val="28"/>
        </w:rPr>
      </w:pPr>
    </w:p>
    <w:p w:rsidR="0065472F" w:rsidRDefault="002373C0" w:rsidP="004B155D">
      <w:pPr>
        <w:pStyle w:val="ListeParagraf"/>
        <w:numPr>
          <w:ilvl w:val="0"/>
          <w:numId w:val="3"/>
        </w:numPr>
        <w:ind w:left="782" w:hanging="357"/>
        <w:jc w:val="both"/>
        <w:rPr>
          <w:rFonts w:ascii="Cambria" w:hAnsi="Cambria"/>
          <w:sz w:val="28"/>
          <w:szCs w:val="28"/>
        </w:rPr>
      </w:pPr>
      <w:r w:rsidRPr="00D571F7">
        <w:rPr>
          <w:rFonts w:ascii="Cambria" w:hAnsi="Cambria"/>
          <w:sz w:val="28"/>
          <w:szCs w:val="28"/>
        </w:rPr>
        <w:t xml:space="preserve">Konuşmalarını yapmak üzere, </w:t>
      </w:r>
      <w:r w:rsidR="0067695B">
        <w:rPr>
          <w:rFonts w:ascii="Cambria" w:hAnsi="Cambria"/>
          <w:b/>
          <w:sz w:val="28"/>
          <w:szCs w:val="28"/>
        </w:rPr>
        <w:t xml:space="preserve">Sayın </w:t>
      </w:r>
      <w:r w:rsidR="002B054E">
        <w:rPr>
          <w:rFonts w:ascii="Cambria" w:hAnsi="Cambria"/>
          <w:b/>
          <w:sz w:val="28"/>
          <w:szCs w:val="28"/>
        </w:rPr>
        <w:t>……………………………………………… ’…</w:t>
      </w:r>
      <w:r>
        <w:rPr>
          <w:rFonts w:ascii="Cambria" w:hAnsi="Cambria"/>
          <w:sz w:val="28"/>
          <w:szCs w:val="28"/>
        </w:rPr>
        <w:t xml:space="preserve"> </w:t>
      </w:r>
      <w:r w:rsidR="00382EB2">
        <w:rPr>
          <w:rFonts w:ascii="Cambria" w:hAnsi="Cambria"/>
          <w:sz w:val="28"/>
          <w:szCs w:val="28"/>
        </w:rPr>
        <w:t>kürsüyü</w:t>
      </w:r>
      <w:r w:rsidR="0065472F">
        <w:rPr>
          <w:rFonts w:ascii="Cambria" w:hAnsi="Cambria"/>
          <w:sz w:val="28"/>
          <w:szCs w:val="28"/>
        </w:rPr>
        <w:t xml:space="preserve"> </w:t>
      </w:r>
      <w:r w:rsidR="0067695B">
        <w:rPr>
          <w:rFonts w:ascii="Cambria" w:hAnsi="Cambria"/>
          <w:sz w:val="28"/>
          <w:szCs w:val="28"/>
        </w:rPr>
        <w:t>teşriflerini saygıyla arz ederim</w:t>
      </w:r>
      <w:r w:rsidRPr="00D571F7">
        <w:rPr>
          <w:rFonts w:ascii="Cambria" w:hAnsi="Cambria"/>
          <w:sz w:val="28"/>
          <w:szCs w:val="28"/>
        </w:rPr>
        <w:t>.</w:t>
      </w:r>
    </w:p>
    <w:p w:rsidR="0065472F" w:rsidRDefault="0065472F" w:rsidP="0065472F">
      <w:pPr>
        <w:pStyle w:val="ListeParagraf"/>
        <w:ind w:left="782"/>
        <w:jc w:val="both"/>
        <w:rPr>
          <w:rFonts w:ascii="Cambria" w:hAnsi="Cambria"/>
          <w:sz w:val="28"/>
          <w:szCs w:val="28"/>
        </w:rPr>
      </w:pPr>
    </w:p>
    <w:p w:rsidR="002F4279" w:rsidRDefault="0067695B" w:rsidP="00B24CCE">
      <w:pPr>
        <w:pStyle w:val="ListeParagraf"/>
        <w:numPr>
          <w:ilvl w:val="0"/>
          <w:numId w:val="3"/>
        </w:numPr>
        <w:spacing w:after="0"/>
        <w:ind w:left="782" w:hanging="357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</w:t>
      </w:r>
      <w:r w:rsidR="004B443E">
        <w:rPr>
          <w:rFonts w:ascii="Cambria" w:hAnsi="Cambria"/>
          <w:b/>
          <w:sz w:val="28"/>
          <w:szCs w:val="28"/>
        </w:rPr>
        <w:t>………………………………………....</w:t>
      </w:r>
      <w:r w:rsidR="00B24CCE">
        <w:rPr>
          <w:rFonts w:ascii="Cambria" w:hAnsi="Cambria"/>
          <w:sz w:val="28"/>
          <w:szCs w:val="28"/>
        </w:rPr>
        <w:t xml:space="preserve"> </w:t>
      </w:r>
      <w:r w:rsidR="00C63631" w:rsidRPr="00C63631">
        <w:rPr>
          <w:rFonts w:ascii="Cambria" w:hAnsi="Cambria"/>
          <w:sz w:val="28"/>
          <w:szCs w:val="28"/>
        </w:rPr>
        <w:t>konuşmalarından dolayı</w:t>
      </w:r>
      <w:r w:rsidR="00C63631" w:rsidRPr="0065472F">
        <w:rPr>
          <w:rFonts w:ascii="Cambria" w:hAnsi="Cambria"/>
          <w:sz w:val="28"/>
          <w:szCs w:val="28"/>
        </w:rPr>
        <w:t xml:space="preserve"> </w:t>
      </w:r>
      <w:r w:rsidR="00C63631">
        <w:rPr>
          <w:rFonts w:ascii="Cambria" w:hAnsi="Cambria"/>
          <w:sz w:val="28"/>
          <w:szCs w:val="28"/>
        </w:rPr>
        <w:t>teşekkür ederiz</w:t>
      </w:r>
      <w:r w:rsidR="0065472F" w:rsidRPr="0065472F">
        <w:rPr>
          <w:rFonts w:ascii="Cambria" w:hAnsi="Cambria"/>
          <w:sz w:val="28"/>
          <w:szCs w:val="28"/>
        </w:rPr>
        <w:t>.</w:t>
      </w:r>
    </w:p>
    <w:p w:rsidR="002F4279" w:rsidRPr="002F4279" w:rsidRDefault="002F4279" w:rsidP="002F4279">
      <w:pPr>
        <w:pStyle w:val="ListeParagraf"/>
        <w:rPr>
          <w:rFonts w:ascii="Cambria" w:hAnsi="Cambria"/>
          <w:sz w:val="28"/>
          <w:szCs w:val="28"/>
        </w:rPr>
      </w:pPr>
    </w:p>
    <w:p w:rsidR="002F4279" w:rsidRPr="002F4279" w:rsidRDefault="002F4279" w:rsidP="002F4279">
      <w:pPr>
        <w:pStyle w:val="ListeParagraf"/>
        <w:spacing w:after="0"/>
        <w:ind w:left="782"/>
        <w:jc w:val="both"/>
        <w:rPr>
          <w:rFonts w:ascii="Cambria" w:hAnsi="Cambria"/>
          <w:sz w:val="28"/>
          <w:szCs w:val="28"/>
        </w:rPr>
      </w:pPr>
    </w:p>
    <w:p w:rsidR="00190B47" w:rsidRDefault="00190B47" w:rsidP="00190B47">
      <w:pPr>
        <w:pStyle w:val="ListeParagraf"/>
        <w:numPr>
          <w:ilvl w:val="0"/>
          <w:numId w:val="3"/>
        </w:numPr>
        <w:ind w:left="782" w:hanging="357"/>
        <w:jc w:val="both"/>
        <w:rPr>
          <w:rFonts w:ascii="Cambria" w:hAnsi="Cambria"/>
          <w:sz w:val="28"/>
          <w:szCs w:val="28"/>
        </w:rPr>
      </w:pPr>
      <w:r w:rsidRPr="00D571F7">
        <w:rPr>
          <w:rFonts w:ascii="Cambria" w:hAnsi="Cambria"/>
          <w:sz w:val="28"/>
          <w:szCs w:val="28"/>
        </w:rPr>
        <w:t xml:space="preserve">Konuşmalarını yapmak üzere, </w:t>
      </w:r>
      <w:r w:rsidR="0067695B">
        <w:rPr>
          <w:rFonts w:ascii="Cambria" w:hAnsi="Cambria"/>
          <w:b/>
          <w:sz w:val="28"/>
          <w:szCs w:val="28"/>
        </w:rPr>
        <w:t xml:space="preserve">Sayın </w:t>
      </w:r>
      <w:r w:rsidR="00FA18A3">
        <w:rPr>
          <w:rFonts w:ascii="Cambria" w:hAnsi="Cambria"/>
          <w:b/>
          <w:sz w:val="28"/>
          <w:szCs w:val="28"/>
        </w:rPr>
        <w:t>……………………………………………… ’…</w:t>
      </w:r>
      <w:r w:rsidR="00382EB2">
        <w:rPr>
          <w:rFonts w:ascii="Cambria" w:hAnsi="Cambria"/>
          <w:sz w:val="28"/>
          <w:szCs w:val="28"/>
        </w:rPr>
        <w:t xml:space="preserve"> kürsüyü</w:t>
      </w:r>
      <w:r>
        <w:rPr>
          <w:rFonts w:ascii="Cambria" w:hAnsi="Cambria"/>
          <w:sz w:val="28"/>
          <w:szCs w:val="28"/>
        </w:rPr>
        <w:t xml:space="preserve"> </w:t>
      </w:r>
      <w:r w:rsidR="0067695B">
        <w:rPr>
          <w:rFonts w:ascii="Cambria" w:hAnsi="Cambria"/>
          <w:sz w:val="28"/>
          <w:szCs w:val="28"/>
        </w:rPr>
        <w:t>teşriflerini saygıyla arz ederim</w:t>
      </w:r>
      <w:r w:rsidRPr="00D571F7">
        <w:rPr>
          <w:rFonts w:ascii="Cambria" w:hAnsi="Cambria"/>
          <w:sz w:val="28"/>
          <w:szCs w:val="28"/>
        </w:rPr>
        <w:t>.</w:t>
      </w:r>
    </w:p>
    <w:p w:rsidR="00190B47" w:rsidRDefault="00190B47" w:rsidP="00190B47">
      <w:pPr>
        <w:pStyle w:val="ListeParagraf"/>
        <w:ind w:left="782"/>
        <w:jc w:val="both"/>
        <w:rPr>
          <w:rFonts w:ascii="Cambria" w:hAnsi="Cambria"/>
          <w:sz w:val="28"/>
          <w:szCs w:val="28"/>
        </w:rPr>
      </w:pPr>
    </w:p>
    <w:p w:rsidR="00C52938" w:rsidRDefault="0067695B" w:rsidP="00C52938">
      <w:pPr>
        <w:pStyle w:val="ListeParagraf"/>
        <w:numPr>
          <w:ilvl w:val="0"/>
          <w:numId w:val="3"/>
        </w:numPr>
        <w:spacing w:after="0"/>
        <w:ind w:left="782" w:hanging="357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</w:t>
      </w:r>
      <w:r w:rsidR="006645F8">
        <w:rPr>
          <w:rFonts w:ascii="Cambria" w:hAnsi="Cambria"/>
          <w:b/>
          <w:sz w:val="28"/>
          <w:szCs w:val="28"/>
        </w:rPr>
        <w:t>………………………………………....</w:t>
      </w:r>
      <w:r>
        <w:rPr>
          <w:rFonts w:ascii="Cambria" w:hAnsi="Cambria"/>
          <w:b/>
          <w:sz w:val="28"/>
          <w:szCs w:val="28"/>
        </w:rPr>
        <w:t xml:space="preserve"> </w:t>
      </w:r>
      <w:r w:rsidR="00C63631" w:rsidRPr="00C63631">
        <w:rPr>
          <w:rFonts w:ascii="Cambria" w:hAnsi="Cambria"/>
          <w:sz w:val="28"/>
          <w:szCs w:val="28"/>
        </w:rPr>
        <w:t>konuşmalarından dolayı</w:t>
      </w:r>
      <w:r w:rsidR="00C63631" w:rsidRPr="0065472F">
        <w:rPr>
          <w:rFonts w:ascii="Cambria" w:hAnsi="Cambria"/>
          <w:sz w:val="28"/>
          <w:szCs w:val="28"/>
        </w:rPr>
        <w:t xml:space="preserve"> </w:t>
      </w:r>
      <w:r w:rsidR="00C63631">
        <w:rPr>
          <w:rFonts w:ascii="Cambria" w:hAnsi="Cambria"/>
          <w:sz w:val="28"/>
          <w:szCs w:val="28"/>
        </w:rPr>
        <w:t>teşekkür ederiz</w:t>
      </w:r>
      <w:r w:rsidR="00C52938" w:rsidRPr="0065472F">
        <w:rPr>
          <w:rFonts w:ascii="Cambria" w:hAnsi="Cambria"/>
          <w:sz w:val="28"/>
          <w:szCs w:val="28"/>
        </w:rPr>
        <w:t>.</w:t>
      </w:r>
    </w:p>
    <w:p w:rsidR="002F4279" w:rsidRPr="007D3509" w:rsidRDefault="002F4279" w:rsidP="007D3509">
      <w:pPr>
        <w:rPr>
          <w:rFonts w:ascii="Cambria" w:hAnsi="Cambria"/>
          <w:b/>
          <w:sz w:val="28"/>
          <w:szCs w:val="28"/>
        </w:rPr>
      </w:pPr>
    </w:p>
    <w:p w:rsidR="00B022B9" w:rsidRPr="00EF5D9E" w:rsidRDefault="00E64800" w:rsidP="00190B47">
      <w:pPr>
        <w:pStyle w:val="ListeParagraf"/>
        <w:numPr>
          <w:ilvl w:val="0"/>
          <w:numId w:val="3"/>
        </w:numPr>
        <w:jc w:val="both"/>
        <w:rPr>
          <w:rFonts w:ascii="Cambria" w:hAnsi="Cambria"/>
          <w:b/>
          <w:color w:val="C00000"/>
          <w:sz w:val="28"/>
          <w:szCs w:val="28"/>
          <w:u w:val="single"/>
        </w:rPr>
      </w:pPr>
      <w:r w:rsidRPr="00EF5D9E">
        <w:rPr>
          <w:rFonts w:ascii="Cambria" w:hAnsi="Cambria"/>
          <w:b/>
          <w:color w:val="C00000"/>
          <w:sz w:val="28"/>
          <w:szCs w:val="28"/>
          <w:u w:val="single"/>
        </w:rPr>
        <w:t>Şimdi</w:t>
      </w:r>
      <w:r w:rsidR="0042277B" w:rsidRPr="00EF5D9E">
        <w:rPr>
          <w:rFonts w:ascii="Cambria" w:hAnsi="Cambria"/>
          <w:b/>
          <w:color w:val="C00000"/>
          <w:sz w:val="28"/>
          <w:szCs w:val="28"/>
          <w:u w:val="single"/>
        </w:rPr>
        <w:t>,</w:t>
      </w:r>
      <w:r w:rsidRPr="00EF5D9E">
        <w:rPr>
          <w:rFonts w:ascii="Cambria" w:hAnsi="Cambria"/>
          <w:b/>
          <w:color w:val="C00000"/>
          <w:sz w:val="28"/>
          <w:szCs w:val="28"/>
          <w:u w:val="single"/>
        </w:rPr>
        <w:t xml:space="preserve"> mezun öğrencilerimizin hazırlamış oldukları </w:t>
      </w:r>
      <w:r w:rsidR="001D0E9A">
        <w:rPr>
          <w:rFonts w:ascii="Cambria" w:hAnsi="Cambria"/>
          <w:b/>
          <w:color w:val="C00000"/>
          <w:sz w:val="28"/>
          <w:szCs w:val="28"/>
          <w:u w:val="single"/>
        </w:rPr>
        <w:t xml:space="preserve">video ve </w:t>
      </w:r>
      <w:r w:rsidRPr="00EF5D9E">
        <w:rPr>
          <w:rFonts w:ascii="Cambria" w:hAnsi="Cambria"/>
          <w:b/>
          <w:color w:val="C00000"/>
          <w:sz w:val="28"/>
          <w:szCs w:val="28"/>
          <w:u w:val="single"/>
        </w:rPr>
        <w:t>slayt gösterimini izliyoruz.</w:t>
      </w:r>
    </w:p>
    <w:p w:rsidR="00FB516A" w:rsidRPr="00D571F7" w:rsidRDefault="001E4322" w:rsidP="000D33C1">
      <w:pPr>
        <w:pStyle w:val="ListeParagraf"/>
        <w:numPr>
          <w:ilvl w:val="0"/>
          <w:numId w:val="7"/>
        </w:numPr>
        <w:spacing w:after="0" w:line="240" w:lineRule="auto"/>
        <w:ind w:left="360"/>
        <w:jc w:val="both"/>
        <w:rPr>
          <w:rFonts w:ascii="Cambria" w:hAnsi="Cambria"/>
          <w:b/>
          <w:sz w:val="24"/>
          <w:szCs w:val="24"/>
        </w:rPr>
      </w:pPr>
      <w:r w:rsidRPr="00D571F7">
        <w:rPr>
          <w:rFonts w:ascii="Cambria" w:hAnsi="Cambria"/>
          <w:b/>
          <w:sz w:val="28"/>
          <w:szCs w:val="28"/>
        </w:rPr>
        <w:lastRenderedPageBreak/>
        <w:t>F</w:t>
      </w:r>
      <w:r w:rsidR="00912F3F" w:rsidRPr="00D571F7">
        <w:rPr>
          <w:rFonts w:ascii="Cambria" w:hAnsi="Cambria"/>
          <w:b/>
          <w:sz w:val="28"/>
          <w:szCs w:val="28"/>
        </w:rPr>
        <w:t>akülte çapında derece alan mezunlar</w:t>
      </w:r>
      <w:r w:rsidRPr="00D571F7">
        <w:rPr>
          <w:rFonts w:ascii="Cambria" w:hAnsi="Cambria"/>
          <w:b/>
          <w:sz w:val="28"/>
          <w:szCs w:val="28"/>
        </w:rPr>
        <w:t>ımız</w:t>
      </w:r>
      <w:r w:rsidR="0088140A" w:rsidRPr="00D571F7">
        <w:rPr>
          <w:rFonts w:ascii="Cambria" w:hAnsi="Cambria"/>
          <w:b/>
          <w:sz w:val="28"/>
          <w:szCs w:val="28"/>
        </w:rPr>
        <w:t xml:space="preserve">ı </w:t>
      </w:r>
      <w:r w:rsidR="00D06C26">
        <w:rPr>
          <w:rFonts w:ascii="Cambria" w:hAnsi="Cambria"/>
          <w:b/>
          <w:sz w:val="28"/>
          <w:szCs w:val="28"/>
        </w:rPr>
        <w:t xml:space="preserve">plaket ve </w:t>
      </w:r>
      <w:r w:rsidR="0088140A" w:rsidRPr="00D571F7">
        <w:rPr>
          <w:rFonts w:ascii="Cambria" w:hAnsi="Cambria"/>
          <w:b/>
          <w:sz w:val="28"/>
          <w:szCs w:val="28"/>
        </w:rPr>
        <w:t>belgelerini</w:t>
      </w:r>
      <w:r w:rsidR="00194581" w:rsidRPr="00D571F7">
        <w:rPr>
          <w:rFonts w:ascii="Cambria" w:hAnsi="Cambria"/>
          <w:b/>
          <w:sz w:val="28"/>
          <w:szCs w:val="28"/>
        </w:rPr>
        <w:t xml:space="preserve"> almak üzere sahneye davet </w:t>
      </w:r>
      <w:r w:rsidR="00FB516A" w:rsidRPr="00D571F7">
        <w:rPr>
          <w:rFonts w:ascii="Cambria" w:hAnsi="Cambria"/>
          <w:b/>
          <w:sz w:val="28"/>
          <w:szCs w:val="28"/>
        </w:rPr>
        <w:t>ediyorum:</w:t>
      </w:r>
    </w:p>
    <w:p w:rsidR="00FB516A" w:rsidRDefault="00FB516A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</w:p>
    <w:p w:rsidR="000D33C1" w:rsidRPr="00D571F7" w:rsidRDefault="000D33C1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</w:p>
    <w:p w:rsidR="00FB516A" w:rsidRPr="00D571F7" w:rsidRDefault="00FB516A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</w:p>
    <w:p w:rsidR="00FB516A" w:rsidRPr="00D571F7" w:rsidRDefault="00194581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  <w:r w:rsidRPr="00D571F7">
        <w:rPr>
          <w:rFonts w:ascii="Cambria" w:hAnsi="Cambria"/>
          <w:sz w:val="28"/>
          <w:szCs w:val="28"/>
        </w:rPr>
        <w:t xml:space="preserve">Fakülte ve Bölüm </w:t>
      </w:r>
      <w:r w:rsidR="00982AF8" w:rsidRPr="00D571F7">
        <w:rPr>
          <w:rFonts w:ascii="Cambria" w:hAnsi="Cambria"/>
          <w:b/>
          <w:sz w:val="28"/>
          <w:szCs w:val="28"/>
        </w:rPr>
        <w:t xml:space="preserve">1.si </w:t>
      </w:r>
      <w:r w:rsidR="0015725C">
        <w:rPr>
          <w:rFonts w:ascii="Cambria" w:hAnsi="Cambria"/>
          <w:b/>
          <w:sz w:val="28"/>
          <w:szCs w:val="28"/>
        </w:rPr>
        <w:t>…………………………………………….</w:t>
      </w:r>
    </w:p>
    <w:p w:rsidR="00FB516A" w:rsidRDefault="00FB516A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</w:p>
    <w:p w:rsidR="004B6372" w:rsidRPr="00FC5C23" w:rsidRDefault="004B6372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color w:val="C00000"/>
          <w:sz w:val="28"/>
          <w:szCs w:val="28"/>
        </w:rPr>
      </w:pPr>
      <w:r w:rsidRPr="00FC5C23">
        <w:rPr>
          <w:rFonts w:ascii="Cambria" w:hAnsi="Cambria"/>
          <w:b/>
          <w:color w:val="C00000"/>
          <w:sz w:val="28"/>
          <w:szCs w:val="28"/>
        </w:rPr>
        <w:t>(anons edilen kişi sahneye gelince diğer ismi oku)</w:t>
      </w:r>
    </w:p>
    <w:p w:rsidR="004B6372" w:rsidRPr="004B6372" w:rsidRDefault="004B6372" w:rsidP="000D33C1">
      <w:pPr>
        <w:pStyle w:val="ListeParagraf"/>
        <w:tabs>
          <w:tab w:val="left" w:pos="2629"/>
        </w:tabs>
        <w:spacing w:after="0" w:line="240" w:lineRule="auto"/>
        <w:ind w:left="360"/>
        <w:jc w:val="both"/>
        <w:rPr>
          <w:rFonts w:ascii="Cambria" w:hAnsi="Cambria"/>
          <w:color w:val="FF0000"/>
          <w:sz w:val="28"/>
          <w:szCs w:val="28"/>
        </w:rPr>
      </w:pPr>
      <w:r>
        <w:rPr>
          <w:rFonts w:ascii="Cambria" w:hAnsi="Cambria"/>
          <w:color w:val="FF0000"/>
          <w:sz w:val="28"/>
          <w:szCs w:val="28"/>
        </w:rPr>
        <w:tab/>
      </w:r>
    </w:p>
    <w:p w:rsidR="0015725C" w:rsidRPr="00D571F7" w:rsidRDefault="00912F3F" w:rsidP="0015725C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  <w:r w:rsidRPr="00D571F7">
        <w:rPr>
          <w:rFonts w:ascii="Cambria" w:hAnsi="Cambria"/>
          <w:sz w:val="28"/>
          <w:szCs w:val="28"/>
        </w:rPr>
        <w:t xml:space="preserve">Fakülte </w:t>
      </w:r>
      <w:r w:rsidR="00194581" w:rsidRPr="00D571F7">
        <w:rPr>
          <w:rFonts w:ascii="Cambria" w:hAnsi="Cambria"/>
          <w:sz w:val="28"/>
          <w:szCs w:val="28"/>
        </w:rPr>
        <w:t xml:space="preserve">ve Bölüm </w:t>
      </w:r>
      <w:r w:rsidRPr="00D571F7">
        <w:rPr>
          <w:rFonts w:ascii="Cambria" w:hAnsi="Cambria"/>
          <w:b/>
          <w:sz w:val="28"/>
          <w:szCs w:val="28"/>
        </w:rPr>
        <w:t xml:space="preserve">2.si </w:t>
      </w:r>
      <w:r w:rsidR="0015725C">
        <w:rPr>
          <w:rFonts w:ascii="Cambria" w:hAnsi="Cambria"/>
          <w:b/>
          <w:sz w:val="28"/>
          <w:szCs w:val="28"/>
        </w:rPr>
        <w:t>…………………………………………….</w:t>
      </w:r>
    </w:p>
    <w:p w:rsidR="004B6372" w:rsidRPr="00D571F7" w:rsidRDefault="004B6372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</w:p>
    <w:p w:rsidR="004B6372" w:rsidRPr="00FC5C23" w:rsidRDefault="004B6372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color w:val="C00000"/>
          <w:sz w:val="28"/>
          <w:szCs w:val="28"/>
        </w:rPr>
      </w:pPr>
      <w:r w:rsidRPr="00FC5C23">
        <w:rPr>
          <w:rFonts w:ascii="Cambria" w:hAnsi="Cambria"/>
          <w:b/>
          <w:color w:val="C00000"/>
          <w:sz w:val="28"/>
          <w:szCs w:val="28"/>
        </w:rPr>
        <w:t>(anons edilen kişi sahneye gelince diğer ismi oku)</w:t>
      </w:r>
    </w:p>
    <w:p w:rsidR="00FB516A" w:rsidRPr="00D571F7" w:rsidRDefault="00FB516A" w:rsidP="000D33C1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</w:p>
    <w:p w:rsidR="00C043A6" w:rsidRPr="0015725C" w:rsidRDefault="00912F3F" w:rsidP="0015725C">
      <w:pPr>
        <w:pStyle w:val="ListeParagraf"/>
        <w:spacing w:after="0" w:line="240" w:lineRule="auto"/>
        <w:ind w:left="360"/>
        <w:jc w:val="both"/>
        <w:rPr>
          <w:rFonts w:ascii="Cambria" w:hAnsi="Cambria"/>
          <w:b/>
          <w:sz w:val="28"/>
          <w:szCs w:val="28"/>
        </w:rPr>
      </w:pPr>
      <w:r w:rsidRPr="00D571F7">
        <w:rPr>
          <w:rFonts w:ascii="Cambria" w:hAnsi="Cambria"/>
          <w:sz w:val="28"/>
          <w:szCs w:val="28"/>
        </w:rPr>
        <w:t xml:space="preserve">Fakülte </w:t>
      </w:r>
      <w:r w:rsidR="00194581" w:rsidRPr="00D571F7">
        <w:rPr>
          <w:rFonts w:ascii="Cambria" w:hAnsi="Cambria"/>
          <w:sz w:val="28"/>
          <w:szCs w:val="28"/>
        </w:rPr>
        <w:t xml:space="preserve">ve Bölüm </w:t>
      </w:r>
      <w:r w:rsidRPr="00D571F7">
        <w:rPr>
          <w:rFonts w:ascii="Cambria" w:hAnsi="Cambria"/>
          <w:b/>
          <w:sz w:val="28"/>
          <w:szCs w:val="28"/>
        </w:rPr>
        <w:t>3.sü</w:t>
      </w:r>
      <w:r w:rsidR="007A0D79" w:rsidRPr="00D571F7">
        <w:rPr>
          <w:rFonts w:ascii="Cambria" w:hAnsi="Cambria"/>
          <w:b/>
          <w:sz w:val="28"/>
          <w:szCs w:val="28"/>
        </w:rPr>
        <w:t xml:space="preserve"> </w:t>
      </w:r>
      <w:r w:rsidR="0015725C">
        <w:rPr>
          <w:rFonts w:ascii="Cambria" w:hAnsi="Cambria"/>
          <w:b/>
          <w:sz w:val="28"/>
          <w:szCs w:val="28"/>
        </w:rPr>
        <w:t>……………………………………………</w:t>
      </w:r>
    </w:p>
    <w:p w:rsidR="0047762B" w:rsidRDefault="0047762B" w:rsidP="000D33C1">
      <w:pPr>
        <w:spacing w:after="0" w:line="240" w:lineRule="auto"/>
        <w:jc w:val="both"/>
        <w:rPr>
          <w:rFonts w:ascii="Cambria" w:hAnsi="Cambria"/>
          <w:b/>
          <w:sz w:val="36"/>
          <w:szCs w:val="36"/>
          <w:highlight w:val="yellow"/>
        </w:rPr>
      </w:pPr>
    </w:p>
    <w:p w:rsidR="000D33C1" w:rsidRDefault="000D33C1" w:rsidP="000D33C1">
      <w:pPr>
        <w:spacing w:after="0" w:line="240" w:lineRule="auto"/>
        <w:jc w:val="both"/>
        <w:rPr>
          <w:rFonts w:ascii="Cambria" w:hAnsi="Cambria"/>
          <w:b/>
          <w:sz w:val="36"/>
          <w:szCs w:val="36"/>
          <w:highlight w:val="yellow"/>
        </w:rPr>
      </w:pPr>
    </w:p>
    <w:p w:rsidR="0047762B" w:rsidRDefault="0047762B" w:rsidP="000D33C1">
      <w:pPr>
        <w:spacing w:after="0" w:line="240" w:lineRule="auto"/>
        <w:jc w:val="both"/>
        <w:rPr>
          <w:rFonts w:ascii="Cambria" w:hAnsi="Cambria"/>
          <w:b/>
          <w:sz w:val="36"/>
          <w:szCs w:val="36"/>
          <w:highlight w:val="yellow"/>
        </w:rPr>
      </w:pPr>
    </w:p>
    <w:p w:rsidR="00B4047A" w:rsidRPr="00D571F7" w:rsidRDefault="00B4047A" w:rsidP="000D33C1">
      <w:pPr>
        <w:spacing w:after="0" w:line="240" w:lineRule="auto"/>
        <w:jc w:val="both"/>
        <w:rPr>
          <w:rFonts w:ascii="Cambria" w:hAnsi="Cambria"/>
          <w:b/>
          <w:sz w:val="36"/>
          <w:szCs w:val="36"/>
          <w:highlight w:val="yellow"/>
        </w:rPr>
      </w:pPr>
    </w:p>
    <w:p w:rsidR="00D60166" w:rsidRPr="00B4047A" w:rsidRDefault="00194581" w:rsidP="00B4047A">
      <w:pPr>
        <w:pStyle w:val="ListeParagraf"/>
        <w:numPr>
          <w:ilvl w:val="0"/>
          <w:numId w:val="3"/>
        </w:numPr>
        <w:ind w:left="426"/>
        <w:jc w:val="both"/>
        <w:rPr>
          <w:rFonts w:ascii="Cambria" w:hAnsi="Cambria"/>
          <w:b/>
          <w:sz w:val="28"/>
          <w:szCs w:val="28"/>
        </w:rPr>
      </w:pPr>
      <w:r w:rsidRPr="00047976">
        <w:rPr>
          <w:rFonts w:ascii="Cambria" w:hAnsi="Cambria"/>
          <w:sz w:val="28"/>
          <w:szCs w:val="28"/>
        </w:rPr>
        <w:t xml:space="preserve">Fakülte ve Bölüm </w:t>
      </w:r>
      <w:r w:rsidRPr="00047976">
        <w:rPr>
          <w:rFonts w:ascii="Cambria" w:hAnsi="Cambria"/>
          <w:b/>
          <w:sz w:val="28"/>
          <w:szCs w:val="28"/>
        </w:rPr>
        <w:t>1.si</w:t>
      </w:r>
      <w:r w:rsidR="00A368ED" w:rsidRPr="00047976">
        <w:rPr>
          <w:rFonts w:ascii="Cambria" w:hAnsi="Cambria"/>
          <w:b/>
          <w:sz w:val="28"/>
          <w:szCs w:val="28"/>
        </w:rPr>
        <w:t xml:space="preserve"> </w:t>
      </w:r>
      <w:r w:rsidR="00E17638">
        <w:rPr>
          <w:rFonts w:ascii="Cambria" w:hAnsi="Cambria"/>
          <w:b/>
          <w:sz w:val="28"/>
          <w:szCs w:val="28"/>
        </w:rPr>
        <w:t>………………………………….........................</w:t>
      </w:r>
      <w:r w:rsidR="00A368ED" w:rsidRPr="00047976">
        <w:rPr>
          <w:rFonts w:ascii="Cambria" w:hAnsi="Cambria"/>
          <w:sz w:val="28"/>
          <w:szCs w:val="28"/>
        </w:rPr>
        <w:t xml:space="preserve"> </w:t>
      </w:r>
      <w:r w:rsidR="00756E92" w:rsidRPr="00047976">
        <w:rPr>
          <w:rFonts w:ascii="Cambria" w:hAnsi="Cambria"/>
          <w:sz w:val="28"/>
          <w:szCs w:val="28"/>
        </w:rPr>
        <w:t>’</w:t>
      </w:r>
      <w:r w:rsidR="00E17638">
        <w:rPr>
          <w:rFonts w:ascii="Cambria" w:hAnsi="Cambria"/>
          <w:sz w:val="28"/>
          <w:szCs w:val="28"/>
        </w:rPr>
        <w:t>…</w:t>
      </w:r>
      <w:r w:rsidRPr="00047976">
        <w:rPr>
          <w:rFonts w:ascii="Cambria" w:hAnsi="Cambria"/>
          <w:b/>
          <w:sz w:val="28"/>
          <w:szCs w:val="28"/>
        </w:rPr>
        <w:t xml:space="preserve"> </w:t>
      </w:r>
      <w:r w:rsidR="005A311C" w:rsidRPr="005A311C">
        <w:rPr>
          <w:rFonts w:ascii="Cambria" w:hAnsi="Cambria"/>
          <w:sz w:val="28"/>
          <w:szCs w:val="28"/>
        </w:rPr>
        <w:t xml:space="preserve">plaketini </w:t>
      </w:r>
      <w:r w:rsidR="005A311C">
        <w:rPr>
          <w:rFonts w:ascii="Cambria" w:hAnsi="Cambria"/>
          <w:sz w:val="28"/>
          <w:szCs w:val="28"/>
        </w:rPr>
        <w:t xml:space="preserve">ve </w:t>
      </w:r>
      <w:r w:rsidR="003A0EE1" w:rsidRPr="00047976">
        <w:rPr>
          <w:rFonts w:ascii="Cambria" w:hAnsi="Cambria"/>
          <w:sz w:val="28"/>
          <w:szCs w:val="28"/>
        </w:rPr>
        <w:t>belgesini</w:t>
      </w:r>
      <w:r w:rsidR="005A311C">
        <w:rPr>
          <w:rFonts w:ascii="Cambria" w:hAnsi="Cambria"/>
          <w:sz w:val="28"/>
          <w:szCs w:val="28"/>
        </w:rPr>
        <w:t xml:space="preserve"> takdim etmek</w:t>
      </w:r>
      <w:r w:rsidR="00912F3F" w:rsidRPr="00047976">
        <w:rPr>
          <w:rFonts w:ascii="Cambria" w:hAnsi="Cambria"/>
          <w:sz w:val="28"/>
          <w:szCs w:val="28"/>
        </w:rPr>
        <w:t xml:space="preserve"> üzere</w:t>
      </w:r>
      <w:r w:rsidR="00912F3F" w:rsidRPr="00047976">
        <w:rPr>
          <w:rFonts w:ascii="Cambria" w:hAnsi="Cambria"/>
          <w:sz w:val="24"/>
          <w:szCs w:val="24"/>
        </w:rPr>
        <w:t>,</w:t>
      </w:r>
      <w:r w:rsidR="00F42BCB">
        <w:rPr>
          <w:rFonts w:ascii="Cambria" w:hAnsi="Cambria"/>
          <w:sz w:val="24"/>
          <w:szCs w:val="24"/>
        </w:rPr>
        <w:t xml:space="preserve"> </w:t>
      </w:r>
      <w:r w:rsidR="00912F3F" w:rsidRPr="00047976">
        <w:rPr>
          <w:rFonts w:ascii="Cambria" w:hAnsi="Cambria"/>
          <w:sz w:val="24"/>
          <w:szCs w:val="24"/>
        </w:rPr>
        <w:t xml:space="preserve"> </w:t>
      </w:r>
      <w:r w:rsidR="00D60166" w:rsidRPr="004D36A2">
        <w:rPr>
          <w:rFonts w:ascii="Cambria" w:hAnsi="Cambria"/>
          <w:b/>
          <w:sz w:val="28"/>
          <w:szCs w:val="28"/>
        </w:rPr>
        <w:t>Sayın</w:t>
      </w:r>
      <w:r w:rsidR="005541CC">
        <w:rPr>
          <w:rFonts w:ascii="Cambria" w:hAnsi="Cambria"/>
          <w:b/>
          <w:sz w:val="28"/>
          <w:szCs w:val="28"/>
        </w:rPr>
        <w:t xml:space="preserve"> </w:t>
      </w:r>
      <w:r w:rsidR="002C0141">
        <w:rPr>
          <w:rFonts w:ascii="Cambria" w:hAnsi="Cambria"/>
          <w:b/>
          <w:sz w:val="28"/>
          <w:szCs w:val="28"/>
        </w:rPr>
        <w:t>……………………………………........ ’…</w:t>
      </w:r>
      <w:r w:rsidR="00D60166">
        <w:rPr>
          <w:rFonts w:ascii="Cambria" w:hAnsi="Cambria"/>
          <w:b/>
          <w:sz w:val="28"/>
          <w:szCs w:val="28"/>
        </w:rPr>
        <w:t xml:space="preserve"> </w:t>
      </w:r>
      <w:r w:rsidR="00157269">
        <w:rPr>
          <w:rFonts w:ascii="Cambria" w:hAnsi="Cambria"/>
          <w:sz w:val="28"/>
          <w:szCs w:val="28"/>
        </w:rPr>
        <w:t>sahneyi</w:t>
      </w:r>
      <w:r w:rsidR="00D60166" w:rsidRPr="00A72471">
        <w:rPr>
          <w:rFonts w:ascii="Cambria" w:hAnsi="Cambria"/>
          <w:sz w:val="28"/>
          <w:szCs w:val="28"/>
        </w:rPr>
        <w:t xml:space="preserve"> </w:t>
      </w:r>
      <w:r w:rsidR="005A311C">
        <w:rPr>
          <w:rFonts w:ascii="Cambria" w:hAnsi="Cambria"/>
          <w:sz w:val="28"/>
          <w:szCs w:val="28"/>
        </w:rPr>
        <w:t>teşriflerini arz ederim</w:t>
      </w:r>
      <w:r w:rsidR="00D60166" w:rsidRPr="00A72471">
        <w:rPr>
          <w:rFonts w:ascii="Cambria" w:hAnsi="Cambria"/>
          <w:sz w:val="28"/>
          <w:szCs w:val="28"/>
        </w:rPr>
        <w:t>.</w:t>
      </w:r>
    </w:p>
    <w:p w:rsidR="000D33C1" w:rsidRPr="00D60166" w:rsidRDefault="00D60166" w:rsidP="0020374E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</w:t>
      </w:r>
      <w:r w:rsidR="002C0141">
        <w:rPr>
          <w:rFonts w:ascii="Cambria" w:hAnsi="Cambria"/>
          <w:b/>
          <w:sz w:val="28"/>
          <w:szCs w:val="28"/>
        </w:rPr>
        <w:t>………………………………………………………………...</w:t>
      </w:r>
      <w:r w:rsidR="00772A86">
        <w:rPr>
          <w:rFonts w:ascii="Cambria" w:hAnsi="Cambria"/>
          <w:b/>
          <w:sz w:val="28"/>
          <w:szCs w:val="28"/>
        </w:rPr>
        <w:t xml:space="preserve"> </w:t>
      </w:r>
      <w:r w:rsidR="0002040E">
        <w:rPr>
          <w:rFonts w:ascii="Cambria" w:hAnsi="Cambria"/>
          <w:b/>
          <w:sz w:val="28"/>
          <w:szCs w:val="28"/>
        </w:rPr>
        <w:t>teşekkür ediyoruz</w:t>
      </w:r>
      <w:r w:rsidRPr="00D571F7">
        <w:rPr>
          <w:rFonts w:ascii="Cambria" w:hAnsi="Cambria"/>
          <w:b/>
          <w:sz w:val="28"/>
          <w:szCs w:val="28"/>
        </w:rPr>
        <w:t>.</w:t>
      </w:r>
    </w:p>
    <w:p w:rsidR="000D33C1" w:rsidRDefault="000D33C1" w:rsidP="000D33C1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0D33C1" w:rsidRDefault="000D33C1" w:rsidP="000D33C1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B4047A" w:rsidRPr="000D33C1" w:rsidRDefault="00B4047A" w:rsidP="000D33C1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D60166" w:rsidRPr="00B04B7C" w:rsidRDefault="007C671C" w:rsidP="00F42BCB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 w:rsidRPr="00A72471">
        <w:rPr>
          <w:rFonts w:ascii="Cambria" w:hAnsi="Cambria"/>
          <w:sz w:val="28"/>
          <w:szCs w:val="28"/>
        </w:rPr>
        <w:t xml:space="preserve">Fakülte ve Bölüm </w:t>
      </w:r>
      <w:r w:rsidR="009E1421" w:rsidRPr="00A72471">
        <w:rPr>
          <w:rFonts w:ascii="Cambria" w:hAnsi="Cambria"/>
          <w:b/>
          <w:sz w:val="28"/>
          <w:szCs w:val="28"/>
        </w:rPr>
        <w:t xml:space="preserve">2.si </w:t>
      </w:r>
      <w:r w:rsidR="00E17638">
        <w:rPr>
          <w:rFonts w:ascii="Cambria" w:hAnsi="Cambria"/>
          <w:b/>
          <w:sz w:val="28"/>
          <w:szCs w:val="28"/>
        </w:rPr>
        <w:t>………………………………….........................</w:t>
      </w:r>
      <w:r w:rsidR="00E17638" w:rsidRPr="00047976">
        <w:rPr>
          <w:rFonts w:ascii="Cambria" w:hAnsi="Cambria"/>
          <w:sz w:val="28"/>
          <w:szCs w:val="28"/>
        </w:rPr>
        <w:t xml:space="preserve"> ’</w:t>
      </w:r>
      <w:r w:rsidR="00E17638">
        <w:rPr>
          <w:rFonts w:ascii="Cambria" w:hAnsi="Cambria"/>
          <w:sz w:val="28"/>
          <w:szCs w:val="28"/>
        </w:rPr>
        <w:t>…</w:t>
      </w:r>
      <w:r w:rsidRPr="00A72471">
        <w:rPr>
          <w:rFonts w:ascii="Cambria" w:hAnsi="Cambria"/>
          <w:b/>
          <w:sz w:val="28"/>
          <w:szCs w:val="28"/>
        </w:rPr>
        <w:t xml:space="preserve"> </w:t>
      </w:r>
      <w:r w:rsidR="009F69B2" w:rsidRPr="005A311C">
        <w:rPr>
          <w:rFonts w:ascii="Cambria" w:hAnsi="Cambria"/>
          <w:sz w:val="28"/>
          <w:szCs w:val="28"/>
        </w:rPr>
        <w:t xml:space="preserve">plaketini </w:t>
      </w:r>
      <w:r w:rsidR="009F69B2">
        <w:rPr>
          <w:rFonts w:ascii="Cambria" w:hAnsi="Cambria"/>
          <w:sz w:val="28"/>
          <w:szCs w:val="28"/>
        </w:rPr>
        <w:t xml:space="preserve">ve </w:t>
      </w:r>
      <w:r w:rsidR="00C043A6" w:rsidRPr="00A72471">
        <w:rPr>
          <w:rFonts w:ascii="Cambria" w:hAnsi="Cambria"/>
          <w:sz w:val="28"/>
          <w:szCs w:val="28"/>
        </w:rPr>
        <w:t>belgesini</w:t>
      </w:r>
      <w:r w:rsidRPr="00A72471">
        <w:rPr>
          <w:rFonts w:ascii="Cambria" w:hAnsi="Cambria"/>
          <w:sz w:val="28"/>
          <w:szCs w:val="28"/>
        </w:rPr>
        <w:t xml:space="preserve"> </w:t>
      </w:r>
      <w:r w:rsidR="0075583A">
        <w:rPr>
          <w:rFonts w:ascii="Cambria" w:hAnsi="Cambria"/>
          <w:sz w:val="28"/>
          <w:szCs w:val="28"/>
        </w:rPr>
        <w:t>takdim etmek</w:t>
      </w:r>
      <w:r w:rsidR="0075583A" w:rsidRPr="00047976">
        <w:rPr>
          <w:rFonts w:ascii="Cambria" w:hAnsi="Cambria"/>
          <w:sz w:val="28"/>
          <w:szCs w:val="28"/>
        </w:rPr>
        <w:t xml:space="preserve"> üzere</w:t>
      </w:r>
      <w:r w:rsidRPr="00A72471">
        <w:rPr>
          <w:rFonts w:ascii="Cambria" w:hAnsi="Cambria"/>
          <w:sz w:val="28"/>
          <w:szCs w:val="28"/>
        </w:rPr>
        <w:t>,</w:t>
      </w:r>
      <w:r w:rsidR="00F42BCB">
        <w:rPr>
          <w:rFonts w:ascii="Cambria" w:hAnsi="Cambria"/>
          <w:sz w:val="28"/>
          <w:szCs w:val="28"/>
        </w:rPr>
        <w:t xml:space="preserve"> </w:t>
      </w:r>
      <w:r w:rsidR="00D60166">
        <w:rPr>
          <w:rFonts w:ascii="Cambria" w:hAnsi="Cambria"/>
          <w:b/>
          <w:sz w:val="28"/>
          <w:szCs w:val="28"/>
        </w:rPr>
        <w:t xml:space="preserve">Sayın </w:t>
      </w:r>
      <w:r w:rsidR="002C0141">
        <w:rPr>
          <w:rFonts w:ascii="Cambria" w:hAnsi="Cambria"/>
          <w:b/>
          <w:sz w:val="28"/>
          <w:szCs w:val="28"/>
        </w:rPr>
        <w:t>………………………………..……........ ’…</w:t>
      </w:r>
      <w:r w:rsidR="00D60166">
        <w:rPr>
          <w:rFonts w:ascii="Cambria" w:hAnsi="Cambria"/>
          <w:b/>
          <w:sz w:val="28"/>
          <w:szCs w:val="28"/>
        </w:rPr>
        <w:t xml:space="preserve"> </w:t>
      </w:r>
      <w:r w:rsidR="00157269">
        <w:rPr>
          <w:rFonts w:ascii="Cambria" w:hAnsi="Cambria"/>
          <w:sz w:val="28"/>
          <w:szCs w:val="28"/>
        </w:rPr>
        <w:t>sahneyi</w:t>
      </w:r>
      <w:r w:rsidR="007D2548" w:rsidRPr="00A72471">
        <w:rPr>
          <w:rFonts w:ascii="Cambria" w:hAnsi="Cambria"/>
          <w:sz w:val="28"/>
          <w:szCs w:val="28"/>
        </w:rPr>
        <w:t xml:space="preserve"> </w:t>
      </w:r>
      <w:r w:rsidR="007D2548">
        <w:rPr>
          <w:rFonts w:ascii="Cambria" w:hAnsi="Cambria"/>
          <w:sz w:val="28"/>
          <w:szCs w:val="28"/>
        </w:rPr>
        <w:t>teşriflerini arz ederim</w:t>
      </w:r>
      <w:r w:rsidR="004226D7">
        <w:rPr>
          <w:rFonts w:ascii="Cambria" w:hAnsi="Cambria"/>
          <w:sz w:val="28"/>
          <w:szCs w:val="28"/>
        </w:rPr>
        <w:t>.</w:t>
      </w:r>
    </w:p>
    <w:p w:rsidR="000D33C1" w:rsidRDefault="00205896" w:rsidP="0020374E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</w:t>
      </w:r>
      <w:r w:rsidR="002C0141">
        <w:rPr>
          <w:rFonts w:ascii="Cambria" w:hAnsi="Cambria"/>
          <w:b/>
          <w:sz w:val="28"/>
          <w:szCs w:val="28"/>
        </w:rPr>
        <w:t>………………………………………………………………....</w:t>
      </w:r>
      <w:r w:rsidR="005A311C">
        <w:rPr>
          <w:rFonts w:ascii="Cambria" w:hAnsi="Cambria"/>
          <w:b/>
          <w:sz w:val="28"/>
          <w:szCs w:val="28"/>
        </w:rPr>
        <w:t xml:space="preserve"> </w:t>
      </w:r>
      <w:r w:rsidR="0002040E">
        <w:rPr>
          <w:rFonts w:ascii="Cambria" w:hAnsi="Cambria"/>
          <w:b/>
          <w:sz w:val="28"/>
          <w:szCs w:val="28"/>
        </w:rPr>
        <w:t>teşekkür ediyoruz</w:t>
      </w:r>
      <w:r w:rsidR="00A46DB9" w:rsidRPr="00D571F7">
        <w:rPr>
          <w:rFonts w:ascii="Cambria" w:hAnsi="Cambria"/>
          <w:b/>
          <w:sz w:val="28"/>
          <w:szCs w:val="28"/>
        </w:rPr>
        <w:t>.</w:t>
      </w:r>
    </w:p>
    <w:p w:rsidR="00D60166" w:rsidRPr="00D60166" w:rsidRDefault="00D60166" w:rsidP="00D60166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3C02BC" w:rsidRDefault="003C02BC" w:rsidP="000D33C1">
      <w:pPr>
        <w:pStyle w:val="ListeParagraf"/>
        <w:ind w:left="426"/>
        <w:jc w:val="both"/>
        <w:rPr>
          <w:rFonts w:ascii="Cambria" w:hAnsi="Cambria"/>
          <w:b/>
          <w:sz w:val="28"/>
          <w:szCs w:val="28"/>
          <w:u w:val="single"/>
        </w:rPr>
      </w:pPr>
    </w:p>
    <w:p w:rsidR="00B4047A" w:rsidRPr="00D571F7" w:rsidRDefault="00B4047A" w:rsidP="000D33C1">
      <w:pPr>
        <w:pStyle w:val="ListeParagraf"/>
        <w:ind w:left="426"/>
        <w:jc w:val="both"/>
        <w:rPr>
          <w:rFonts w:ascii="Cambria" w:hAnsi="Cambria"/>
          <w:b/>
          <w:sz w:val="28"/>
          <w:szCs w:val="28"/>
          <w:u w:val="single"/>
        </w:rPr>
      </w:pPr>
    </w:p>
    <w:p w:rsidR="00AC6580" w:rsidRPr="00665BC2" w:rsidRDefault="0048055C" w:rsidP="00665BC2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 w:rsidRPr="00D571F7">
        <w:rPr>
          <w:rFonts w:ascii="Cambria" w:hAnsi="Cambria"/>
          <w:sz w:val="28"/>
          <w:szCs w:val="28"/>
        </w:rPr>
        <w:t xml:space="preserve">Fakülte ve Bölüm </w:t>
      </w:r>
      <w:r w:rsidR="007A0D79" w:rsidRPr="00D571F7">
        <w:rPr>
          <w:rFonts w:ascii="Cambria" w:hAnsi="Cambria"/>
          <w:b/>
          <w:sz w:val="28"/>
          <w:szCs w:val="28"/>
        </w:rPr>
        <w:t>3.sü</w:t>
      </w:r>
      <w:r w:rsidR="007A0D79" w:rsidRPr="00D571F7">
        <w:rPr>
          <w:rFonts w:ascii="Cambria" w:hAnsi="Cambria"/>
          <w:sz w:val="28"/>
          <w:szCs w:val="28"/>
        </w:rPr>
        <w:t xml:space="preserve"> </w:t>
      </w:r>
      <w:r w:rsidR="00E17638">
        <w:rPr>
          <w:rFonts w:ascii="Cambria" w:hAnsi="Cambria"/>
          <w:b/>
          <w:sz w:val="28"/>
          <w:szCs w:val="28"/>
        </w:rPr>
        <w:t>………………………………….........................</w:t>
      </w:r>
      <w:r w:rsidR="00E17638" w:rsidRPr="00047976">
        <w:rPr>
          <w:rFonts w:ascii="Cambria" w:hAnsi="Cambria"/>
          <w:sz w:val="28"/>
          <w:szCs w:val="28"/>
        </w:rPr>
        <w:t xml:space="preserve"> ’</w:t>
      </w:r>
      <w:r w:rsidR="00E17638">
        <w:rPr>
          <w:rFonts w:ascii="Cambria" w:hAnsi="Cambria"/>
          <w:sz w:val="28"/>
          <w:szCs w:val="28"/>
        </w:rPr>
        <w:t>…</w:t>
      </w:r>
      <w:r w:rsidRPr="00D571F7">
        <w:rPr>
          <w:rFonts w:ascii="Cambria" w:hAnsi="Cambria"/>
          <w:sz w:val="28"/>
          <w:szCs w:val="28"/>
        </w:rPr>
        <w:t xml:space="preserve"> </w:t>
      </w:r>
      <w:r w:rsidR="009F69B2" w:rsidRPr="005A311C">
        <w:rPr>
          <w:rFonts w:ascii="Cambria" w:hAnsi="Cambria"/>
          <w:sz w:val="28"/>
          <w:szCs w:val="28"/>
        </w:rPr>
        <w:t xml:space="preserve">plaketini </w:t>
      </w:r>
      <w:r w:rsidR="009F69B2">
        <w:rPr>
          <w:rFonts w:ascii="Cambria" w:hAnsi="Cambria"/>
          <w:sz w:val="28"/>
          <w:szCs w:val="28"/>
        </w:rPr>
        <w:t xml:space="preserve">ve </w:t>
      </w:r>
      <w:r w:rsidRPr="00D571F7">
        <w:rPr>
          <w:rFonts w:ascii="Cambria" w:hAnsi="Cambria"/>
          <w:sz w:val="28"/>
          <w:szCs w:val="28"/>
        </w:rPr>
        <w:t xml:space="preserve">belgesini </w:t>
      </w:r>
      <w:r w:rsidR="0075583A">
        <w:rPr>
          <w:rFonts w:ascii="Cambria" w:hAnsi="Cambria"/>
          <w:sz w:val="28"/>
          <w:szCs w:val="28"/>
        </w:rPr>
        <w:t>takdim etmek</w:t>
      </w:r>
      <w:r w:rsidR="0075583A" w:rsidRPr="00047976">
        <w:rPr>
          <w:rFonts w:ascii="Cambria" w:hAnsi="Cambria"/>
          <w:sz w:val="28"/>
          <w:szCs w:val="28"/>
        </w:rPr>
        <w:t xml:space="preserve"> üzere</w:t>
      </w:r>
      <w:r w:rsidRPr="00AE1EAD">
        <w:rPr>
          <w:rFonts w:ascii="Cambria" w:hAnsi="Cambria"/>
          <w:sz w:val="24"/>
          <w:szCs w:val="24"/>
        </w:rPr>
        <w:t>,</w:t>
      </w:r>
      <w:r w:rsidR="00665BC2">
        <w:rPr>
          <w:rFonts w:ascii="Cambria" w:hAnsi="Cambria"/>
          <w:sz w:val="24"/>
          <w:szCs w:val="24"/>
        </w:rPr>
        <w:t xml:space="preserve"> </w:t>
      </w:r>
      <w:r w:rsidR="00C7291E" w:rsidRPr="00665BC2">
        <w:rPr>
          <w:rFonts w:ascii="Cambria" w:hAnsi="Cambria"/>
          <w:b/>
          <w:sz w:val="28"/>
          <w:szCs w:val="28"/>
        </w:rPr>
        <w:t xml:space="preserve">Sayın </w:t>
      </w:r>
      <w:r w:rsidR="00645AFD">
        <w:rPr>
          <w:rFonts w:ascii="Cambria" w:hAnsi="Cambria"/>
          <w:b/>
          <w:sz w:val="28"/>
          <w:szCs w:val="28"/>
        </w:rPr>
        <w:t>………………………………..……........ ’…</w:t>
      </w:r>
      <w:r w:rsidR="00C7291E" w:rsidRPr="00665BC2">
        <w:rPr>
          <w:rFonts w:ascii="Cambria" w:hAnsi="Cambria"/>
          <w:b/>
          <w:sz w:val="28"/>
          <w:szCs w:val="28"/>
        </w:rPr>
        <w:t xml:space="preserve"> </w:t>
      </w:r>
      <w:r w:rsidR="00157269">
        <w:rPr>
          <w:rFonts w:ascii="Cambria" w:hAnsi="Cambria"/>
          <w:sz w:val="28"/>
          <w:szCs w:val="28"/>
        </w:rPr>
        <w:t>sahneyi</w:t>
      </w:r>
      <w:r w:rsidR="007D2548" w:rsidRPr="00A72471">
        <w:rPr>
          <w:rFonts w:ascii="Cambria" w:hAnsi="Cambria"/>
          <w:sz w:val="28"/>
          <w:szCs w:val="28"/>
        </w:rPr>
        <w:t xml:space="preserve"> </w:t>
      </w:r>
      <w:r w:rsidR="007D2548">
        <w:rPr>
          <w:rFonts w:ascii="Cambria" w:hAnsi="Cambria"/>
          <w:sz w:val="28"/>
          <w:szCs w:val="28"/>
        </w:rPr>
        <w:t>teşriflerini arz ederim.</w:t>
      </w:r>
    </w:p>
    <w:p w:rsidR="00665BC2" w:rsidRDefault="00AC6580" w:rsidP="00274DA9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 w:rsidRPr="00C7291E">
        <w:rPr>
          <w:rFonts w:ascii="Cambria" w:hAnsi="Cambria"/>
          <w:b/>
          <w:sz w:val="28"/>
          <w:szCs w:val="28"/>
        </w:rPr>
        <w:t xml:space="preserve">Sayın </w:t>
      </w:r>
      <w:r w:rsidR="00645AFD">
        <w:rPr>
          <w:rFonts w:ascii="Cambria" w:hAnsi="Cambria"/>
          <w:b/>
          <w:sz w:val="28"/>
          <w:szCs w:val="28"/>
        </w:rPr>
        <w:t>………………………………………………………………....</w:t>
      </w:r>
      <w:r w:rsidR="00582A0F">
        <w:rPr>
          <w:rFonts w:ascii="Cambria" w:hAnsi="Cambria"/>
          <w:b/>
          <w:sz w:val="28"/>
          <w:szCs w:val="28"/>
        </w:rPr>
        <w:t xml:space="preserve"> teşekkür ediyoruz</w:t>
      </w:r>
      <w:r w:rsidR="00C7291E" w:rsidRPr="00D571F7">
        <w:rPr>
          <w:rFonts w:ascii="Cambria" w:hAnsi="Cambria"/>
          <w:b/>
          <w:sz w:val="28"/>
          <w:szCs w:val="28"/>
        </w:rPr>
        <w:t>.</w:t>
      </w:r>
    </w:p>
    <w:p w:rsidR="00274DA9" w:rsidRPr="00C7291E" w:rsidRDefault="00274DA9" w:rsidP="00274DA9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3E73F2" w:rsidRPr="00274DA9" w:rsidRDefault="0048055C" w:rsidP="00274DA9">
      <w:pPr>
        <w:pStyle w:val="ListeParagraf"/>
        <w:numPr>
          <w:ilvl w:val="0"/>
          <w:numId w:val="3"/>
        </w:numPr>
        <w:ind w:left="426"/>
        <w:jc w:val="both"/>
        <w:rPr>
          <w:rFonts w:ascii="Cambria" w:hAnsi="Cambria"/>
          <w:color w:val="C00000"/>
          <w:sz w:val="28"/>
          <w:szCs w:val="28"/>
        </w:rPr>
      </w:pPr>
      <w:r w:rsidRPr="00931A7A">
        <w:rPr>
          <w:rFonts w:ascii="Cambria" w:hAnsi="Cambria"/>
          <w:color w:val="C00000"/>
          <w:sz w:val="28"/>
          <w:szCs w:val="28"/>
        </w:rPr>
        <w:t xml:space="preserve">Dereceli ÖĞRENCİLER </w:t>
      </w:r>
      <w:r w:rsidR="00771D59" w:rsidRPr="008C7951">
        <w:rPr>
          <w:rFonts w:ascii="Cambria" w:hAnsi="Cambria"/>
          <w:b/>
          <w:color w:val="C00000"/>
          <w:sz w:val="28"/>
          <w:szCs w:val="28"/>
          <w:u w:val="single"/>
        </w:rPr>
        <w:t>SAHNE</w:t>
      </w:r>
      <w:r w:rsidR="00771D59" w:rsidRPr="008C7951">
        <w:rPr>
          <w:rFonts w:ascii="Cambria" w:hAnsi="Cambria"/>
          <w:b/>
          <w:color w:val="C00000"/>
          <w:sz w:val="28"/>
          <w:szCs w:val="28"/>
        </w:rPr>
        <w:t xml:space="preserve"> </w:t>
      </w:r>
      <w:r w:rsidR="00771D59" w:rsidRPr="00931A7A">
        <w:rPr>
          <w:rFonts w:ascii="Cambria" w:hAnsi="Cambria"/>
          <w:color w:val="C00000"/>
          <w:sz w:val="28"/>
          <w:szCs w:val="28"/>
        </w:rPr>
        <w:t>’de</w:t>
      </w:r>
      <w:r w:rsidRPr="00931A7A">
        <w:rPr>
          <w:rFonts w:ascii="Cambria" w:hAnsi="Cambria"/>
          <w:color w:val="C00000"/>
          <w:sz w:val="28"/>
          <w:szCs w:val="28"/>
        </w:rPr>
        <w:t xml:space="preserve"> beklerken…</w:t>
      </w:r>
    </w:p>
    <w:p w:rsidR="003E73F2" w:rsidRDefault="00AC6D92" w:rsidP="003E73F2">
      <w:pPr>
        <w:pStyle w:val="ListeParagraf"/>
        <w:numPr>
          <w:ilvl w:val="0"/>
          <w:numId w:val="10"/>
        </w:numPr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lastRenderedPageBreak/>
        <w:t>Tüm …………………............................</w:t>
      </w:r>
      <w:r w:rsidR="003E73F2" w:rsidRPr="003E73F2">
        <w:rPr>
          <w:rFonts w:ascii="Cambria" w:hAnsi="Cambria"/>
          <w:b/>
          <w:sz w:val="28"/>
          <w:szCs w:val="28"/>
        </w:rPr>
        <w:t xml:space="preserve"> Bölümü mezunlarını, diplomalarını almak üzere sahneye davet ediyorum.</w:t>
      </w:r>
    </w:p>
    <w:p w:rsidR="003E73F2" w:rsidRDefault="003E73F2" w:rsidP="003E73F2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3E73F2" w:rsidRDefault="003E73F2" w:rsidP="003E73F2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46527A" w:rsidRPr="0003343B" w:rsidRDefault="00843D07" w:rsidP="0046527A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843D07" w:rsidRPr="0003343B" w:rsidRDefault="00843D07" w:rsidP="00843D07">
      <w:pPr>
        <w:pStyle w:val="ListeParagraf"/>
        <w:spacing w:line="360" w:lineRule="auto"/>
        <w:ind w:left="426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…………………………………………..</w:t>
      </w:r>
    </w:p>
    <w:p w:rsidR="00742BD3" w:rsidRDefault="00742BD3" w:rsidP="003E73F2">
      <w:pPr>
        <w:pStyle w:val="ListeParagraf"/>
        <w:ind w:left="426"/>
        <w:jc w:val="both"/>
        <w:rPr>
          <w:rFonts w:ascii="Cambria" w:hAnsi="Cambria"/>
          <w:sz w:val="28"/>
          <w:szCs w:val="28"/>
        </w:rPr>
      </w:pPr>
    </w:p>
    <w:p w:rsidR="00C858BF" w:rsidRDefault="00C858BF" w:rsidP="003E73F2">
      <w:pPr>
        <w:pStyle w:val="ListeParagraf"/>
        <w:ind w:left="426"/>
        <w:jc w:val="both"/>
        <w:rPr>
          <w:rFonts w:ascii="Cambria" w:hAnsi="Cambria"/>
          <w:sz w:val="28"/>
          <w:szCs w:val="28"/>
        </w:rPr>
      </w:pPr>
    </w:p>
    <w:p w:rsidR="00CE5DE5" w:rsidRDefault="00CE5DE5" w:rsidP="00843D07">
      <w:pPr>
        <w:jc w:val="both"/>
        <w:rPr>
          <w:rFonts w:ascii="Cambria" w:hAnsi="Cambria"/>
          <w:b/>
          <w:sz w:val="28"/>
          <w:szCs w:val="28"/>
        </w:rPr>
      </w:pPr>
    </w:p>
    <w:p w:rsidR="00843D07" w:rsidRPr="00843D07" w:rsidRDefault="00843D07" w:rsidP="00843D07">
      <w:pPr>
        <w:jc w:val="both"/>
        <w:rPr>
          <w:rFonts w:ascii="Cambria" w:hAnsi="Cambria"/>
          <w:b/>
          <w:sz w:val="28"/>
          <w:szCs w:val="28"/>
        </w:rPr>
      </w:pPr>
    </w:p>
    <w:p w:rsidR="008A654C" w:rsidRDefault="008A654C" w:rsidP="003E73F2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8A654C" w:rsidRDefault="008A654C" w:rsidP="003E73F2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8A654C" w:rsidRDefault="008A654C" w:rsidP="003E73F2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D60166" w:rsidRDefault="00D60166" w:rsidP="003E73F2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F24E59" w:rsidRDefault="00F24E59" w:rsidP="003E73F2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3E73F2" w:rsidRDefault="003E73F2" w:rsidP="003E73F2">
      <w:pPr>
        <w:pStyle w:val="ListeParagraf"/>
        <w:ind w:left="426"/>
        <w:jc w:val="both"/>
        <w:rPr>
          <w:rFonts w:ascii="Cambria" w:hAnsi="Cambria"/>
          <w:b/>
          <w:sz w:val="28"/>
          <w:szCs w:val="28"/>
        </w:rPr>
      </w:pPr>
    </w:p>
    <w:p w:rsidR="00A43BF8" w:rsidRPr="00B04B7C" w:rsidRDefault="008B5F2D" w:rsidP="00852FC7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lastRenderedPageBreak/>
        <w:t>…………………………………………</w:t>
      </w:r>
      <w:r w:rsidR="00A43BF8">
        <w:rPr>
          <w:rFonts w:ascii="Cambria" w:hAnsi="Cambria"/>
          <w:b/>
          <w:bCs/>
          <w:sz w:val="28"/>
          <w:szCs w:val="28"/>
        </w:rPr>
        <w:t xml:space="preserve"> </w:t>
      </w:r>
      <w:r w:rsidR="00A43BF8"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="00A43BF8" w:rsidRPr="00B04B7C">
        <w:rPr>
          <w:rFonts w:ascii="Cambria" w:hAnsi="Cambria"/>
          <w:b/>
          <w:sz w:val="28"/>
          <w:szCs w:val="28"/>
        </w:rPr>
        <w:t xml:space="preserve"> </w:t>
      </w:r>
      <w:r w:rsidR="007C1CC7">
        <w:rPr>
          <w:rFonts w:ascii="Cambria" w:hAnsi="Cambria"/>
          <w:sz w:val="28"/>
          <w:szCs w:val="28"/>
        </w:rPr>
        <w:t>belgesini takdim etmek</w:t>
      </w:r>
      <w:r w:rsidR="00A43BF8" w:rsidRPr="00B04B7C">
        <w:rPr>
          <w:rFonts w:ascii="Cambria" w:hAnsi="Cambria"/>
          <w:sz w:val="28"/>
          <w:szCs w:val="28"/>
        </w:rPr>
        <w:t xml:space="preserve"> üzere, </w:t>
      </w:r>
      <w:r w:rsidR="00A43BF8">
        <w:rPr>
          <w:rFonts w:ascii="Cambria" w:hAnsi="Cambria"/>
          <w:b/>
          <w:sz w:val="28"/>
          <w:szCs w:val="28"/>
        </w:rPr>
        <w:t xml:space="preserve">Sayın </w:t>
      </w:r>
      <w:r>
        <w:rPr>
          <w:rFonts w:ascii="Cambria" w:hAnsi="Cambria"/>
          <w:b/>
          <w:sz w:val="28"/>
          <w:szCs w:val="28"/>
        </w:rPr>
        <w:t>………………………………………………………………….……</w:t>
      </w:r>
      <w:r w:rsidR="003C7644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b/>
          <w:sz w:val="28"/>
          <w:szCs w:val="28"/>
        </w:rPr>
        <w:t>’…</w:t>
      </w:r>
      <w:r w:rsidR="00A43BF8">
        <w:rPr>
          <w:rFonts w:ascii="Cambria" w:hAnsi="Cambria"/>
          <w:b/>
          <w:sz w:val="28"/>
          <w:szCs w:val="28"/>
        </w:rPr>
        <w:t xml:space="preserve"> </w:t>
      </w:r>
      <w:r w:rsidR="007C1CC7">
        <w:rPr>
          <w:rFonts w:ascii="Cambria" w:hAnsi="Cambria"/>
          <w:sz w:val="28"/>
          <w:szCs w:val="28"/>
        </w:rPr>
        <w:t>sahneye arz ederim</w:t>
      </w:r>
      <w:r w:rsidR="00CF0E6B">
        <w:rPr>
          <w:rFonts w:ascii="Cambria" w:hAnsi="Cambria"/>
          <w:sz w:val="28"/>
          <w:szCs w:val="28"/>
        </w:rPr>
        <w:t>.</w:t>
      </w:r>
    </w:p>
    <w:p w:rsidR="00A43BF8" w:rsidRDefault="00A43BF8" w:rsidP="00852FC7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</w:t>
      </w:r>
      <w:r w:rsidR="008B5F2D">
        <w:rPr>
          <w:rFonts w:ascii="Cambria" w:hAnsi="Cambria"/>
          <w:b/>
          <w:sz w:val="28"/>
          <w:szCs w:val="28"/>
        </w:rPr>
        <w:t>……………………………………………………………………</w:t>
      </w:r>
      <w:r>
        <w:rPr>
          <w:rFonts w:ascii="Cambria" w:hAnsi="Cambria"/>
          <w:b/>
          <w:sz w:val="28"/>
          <w:szCs w:val="28"/>
        </w:rPr>
        <w:t xml:space="preserve">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A43BF8" w:rsidRPr="00A43BF8" w:rsidRDefault="00A43BF8" w:rsidP="00852FC7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A43BF8" w:rsidRPr="00A43BF8" w:rsidRDefault="00A43BF8" w:rsidP="00852FC7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9A2E54" w:rsidRPr="009A2E54" w:rsidRDefault="009A2E54" w:rsidP="009A2E54">
      <w:pPr>
        <w:pStyle w:val="ListeParagraf"/>
        <w:ind w:left="360"/>
        <w:jc w:val="both"/>
        <w:rPr>
          <w:rFonts w:ascii="Cambria" w:hAnsi="Cambria"/>
          <w:bCs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A43BF8" w:rsidRPr="00A43BF8" w:rsidRDefault="00A43BF8" w:rsidP="00852FC7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E545FD" w:rsidRPr="00E545FD" w:rsidRDefault="00E545FD" w:rsidP="00E545F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A43BF8" w:rsidRPr="00A43BF8" w:rsidRDefault="00A43BF8" w:rsidP="00852FC7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A43BF8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lastRenderedPageBreak/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Pr="00A43BF8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Pr="009A2E54" w:rsidRDefault="008B5F2D" w:rsidP="008B5F2D">
      <w:pPr>
        <w:pStyle w:val="ListeParagraf"/>
        <w:ind w:left="360"/>
        <w:jc w:val="both"/>
        <w:rPr>
          <w:rFonts w:ascii="Cambria" w:hAnsi="Cambria"/>
          <w:bCs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Pr="00A43BF8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Pr="00E545F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Pr="00A43BF8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8B5F2D" w:rsidRPr="00B04B7C" w:rsidRDefault="008B5F2D" w:rsidP="008B5F2D">
      <w:pPr>
        <w:pStyle w:val="ListeParagraf"/>
        <w:numPr>
          <w:ilvl w:val="0"/>
          <w:numId w:val="5"/>
        </w:numPr>
        <w:jc w:val="both"/>
        <w:rPr>
          <w:rFonts w:ascii="Cambria" w:hAnsi="Cambria"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………………………………………… </w:t>
      </w:r>
      <w:r w:rsidRPr="00B04B7C">
        <w:rPr>
          <w:rFonts w:ascii="Cambria" w:hAnsi="Cambria"/>
          <w:b/>
          <w:bCs/>
          <w:sz w:val="28"/>
          <w:szCs w:val="28"/>
        </w:rPr>
        <w:t>’</w:t>
      </w:r>
      <w:r>
        <w:rPr>
          <w:rFonts w:ascii="Cambria" w:hAnsi="Cambria"/>
          <w:b/>
          <w:bCs/>
          <w:sz w:val="28"/>
          <w:szCs w:val="28"/>
        </w:rPr>
        <w:t>…</w:t>
      </w:r>
      <w:r w:rsidRPr="00B04B7C">
        <w:rPr>
          <w:rFonts w:ascii="Cambria" w:hAnsi="Cambria"/>
          <w:b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belgesini takdim etmek</w:t>
      </w:r>
      <w:r w:rsidRPr="00B04B7C">
        <w:rPr>
          <w:rFonts w:ascii="Cambria" w:hAnsi="Cambria"/>
          <w:sz w:val="28"/>
          <w:szCs w:val="28"/>
        </w:rPr>
        <w:t xml:space="preserve"> üzere, </w:t>
      </w: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.…… ’… </w:t>
      </w:r>
      <w:r>
        <w:rPr>
          <w:rFonts w:ascii="Cambria" w:hAnsi="Cambria"/>
          <w:sz w:val="28"/>
          <w:szCs w:val="28"/>
        </w:rPr>
        <w:t>sahneye arz ederim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Sayın …………………………………………………………………… </w:t>
      </w:r>
      <w:r w:rsidRPr="00F12E82">
        <w:rPr>
          <w:rFonts w:ascii="Cambria" w:hAnsi="Cambria"/>
          <w:sz w:val="28"/>
          <w:szCs w:val="28"/>
        </w:rPr>
        <w:t>teşekkür ediyoruz.</w:t>
      </w:r>
    </w:p>
    <w:p w:rsidR="008B5F2D" w:rsidRDefault="008B5F2D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BD3915" w:rsidRDefault="00BD3915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A53367" w:rsidRDefault="00A53367" w:rsidP="008B5F2D">
      <w:pPr>
        <w:pStyle w:val="ListeParagraf"/>
        <w:ind w:left="360"/>
        <w:jc w:val="both"/>
        <w:rPr>
          <w:rFonts w:ascii="Cambria" w:hAnsi="Cambria"/>
          <w:b/>
          <w:sz w:val="28"/>
          <w:szCs w:val="28"/>
        </w:rPr>
      </w:pPr>
    </w:p>
    <w:p w:rsidR="00440977" w:rsidRPr="00440977" w:rsidRDefault="00440977" w:rsidP="00440977">
      <w:pPr>
        <w:jc w:val="both"/>
        <w:rPr>
          <w:rFonts w:ascii="Cambria" w:hAnsi="Cambria"/>
          <w:color w:val="C00000"/>
          <w:sz w:val="28"/>
          <w:szCs w:val="28"/>
        </w:rPr>
      </w:pPr>
      <w:r w:rsidRPr="00440977">
        <w:rPr>
          <w:rFonts w:ascii="Cambria" w:hAnsi="Cambria"/>
          <w:color w:val="C00000"/>
          <w:sz w:val="28"/>
          <w:szCs w:val="28"/>
        </w:rPr>
        <w:t>(Öğrencilerimiz mezuniyet belgelerini aldıktan sonra…)</w:t>
      </w:r>
    </w:p>
    <w:p w:rsidR="0003343B" w:rsidRDefault="00440977" w:rsidP="00440977">
      <w:pPr>
        <w:jc w:val="both"/>
        <w:rPr>
          <w:rFonts w:ascii="Cambria" w:hAnsi="Cambria"/>
          <w:b/>
          <w:sz w:val="28"/>
          <w:szCs w:val="28"/>
        </w:rPr>
      </w:pPr>
      <w:r w:rsidRPr="00440977">
        <w:rPr>
          <w:rFonts w:ascii="Cambria" w:hAnsi="Cambria"/>
          <w:b/>
          <w:sz w:val="28"/>
          <w:szCs w:val="28"/>
        </w:rPr>
        <w:t>Öğretim üyelerimize ve mez</w:t>
      </w:r>
      <w:r w:rsidR="000D0331">
        <w:rPr>
          <w:rFonts w:ascii="Cambria" w:hAnsi="Cambria"/>
          <w:b/>
          <w:sz w:val="28"/>
          <w:szCs w:val="28"/>
        </w:rPr>
        <w:t>unlarımıza çok teşekkür ediyoruz</w:t>
      </w:r>
      <w:r w:rsidRPr="00440977">
        <w:rPr>
          <w:rFonts w:ascii="Cambria" w:hAnsi="Cambria"/>
          <w:b/>
          <w:sz w:val="28"/>
          <w:szCs w:val="28"/>
        </w:rPr>
        <w:t>.</w:t>
      </w:r>
    </w:p>
    <w:p w:rsidR="00463D6F" w:rsidRPr="00000BED" w:rsidRDefault="009F4B23" w:rsidP="009F4B23">
      <w:pPr>
        <w:jc w:val="both"/>
        <w:rPr>
          <w:rFonts w:ascii="Cambria" w:hAnsi="Cambria"/>
          <w:b/>
          <w:sz w:val="28"/>
          <w:szCs w:val="28"/>
        </w:rPr>
      </w:pPr>
      <w:r w:rsidRPr="00000BED">
        <w:rPr>
          <w:rFonts w:ascii="Cambria" w:hAnsi="Cambria"/>
          <w:b/>
          <w:sz w:val="28"/>
          <w:szCs w:val="28"/>
        </w:rPr>
        <w:lastRenderedPageBreak/>
        <w:t>Yemin Törenini</w:t>
      </w:r>
      <w:r w:rsidR="001B19DA" w:rsidRPr="00000BED">
        <w:rPr>
          <w:rFonts w:ascii="Cambria" w:hAnsi="Cambria"/>
          <w:b/>
          <w:sz w:val="28"/>
          <w:szCs w:val="28"/>
        </w:rPr>
        <w:t xml:space="preserve"> </w:t>
      </w:r>
      <w:r w:rsidRPr="00000BED">
        <w:rPr>
          <w:rFonts w:ascii="Cambria" w:hAnsi="Cambria"/>
          <w:b/>
          <w:sz w:val="28"/>
          <w:szCs w:val="28"/>
        </w:rPr>
        <w:t xml:space="preserve">yaptırmak üzere </w:t>
      </w:r>
      <w:r w:rsidR="008B5F2D">
        <w:rPr>
          <w:rFonts w:ascii="Cambria" w:hAnsi="Cambria"/>
          <w:b/>
          <w:sz w:val="28"/>
          <w:szCs w:val="28"/>
        </w:rPr>
        <w:t>………………………………………………….......... ’…</w:t>
      </w:r>
      <w:r w:rsidR="00F05276" w:rsidRPr="00000BED">
        <w:rPr>
          <w:rFonts w:ascii="Cambria" w:hAnsi="Cambria"/>
          <w:b/>
          <w:sz w:val="28"/>
          <w:szCs w:val="28"/>
        </w:rPr>
        <w:t xml:space="preserve"> </w:t>
      </w:r>
      <w:r w:rsidR="004F665E">
        <w:rPr>
          <w:rFonts w:ascii="Cambria" w:hAnsi="Cambria"/>
          <w:b/>
          <w:sz w:val="28"/>
          <w:szCs w:val="28"/>
        </w:rPr>
        <w:t>kürsüyü</w:t>
      </w:r>
      <w:r w:rsidR="00000BED" w:rsidRPr="00000BED">
        <w:rPr>
          <w:rFonts w:ascii="Cambria" w:hAnsi="Cambria"/>
          <w:b/>
          <w:sz w:val="28"/>
          <w:szCs w:val="28"/>
        </w:rPr>
        <w:t xml:space="preserve"> teşriflerini arz ederim</w:t>
      </w:r>
      <w:r w:rsidRPr="00000BED">
        <w:rPr>
          <w:rFonts w:ascii="Cambria" w:hAnsi="Cambria"/>
          <w:b/>
          <w:sz w:val="28"/>
          <w:szCs w:val="28"/>
        </w:rPr>
        <w:t>.</w:t>
      </w:r>
    </w:p>
    <w:p w:rsidR="00931A7A" w:rsidRPr="00931A7A" w:rsidRDefault="00931A7A" w:rsidP="009F4B23">
      <w:pPr>
        <w:jc w:val="both"/>
        <w:rPr>
          <w:rFonts w:ascii="Cambria" w:hAnsi="Cambria"/>
          <w:color w:val="C00000"/>
          <w:sz w:val="28"/>
          <w:szCs w:val="28"/>
        </w:rPr>
      </w:pPr>
      <w:r w:rsidRPr="00931A7A">
        <w:rPr>
          <w:rFonts w:ascii="Cambria" w:hAnsi="Cambria"/>
          <w:color w:val="C00000"/>
          <w:sz w:val="28"/>
          <w:szCs w:val="28"/>
        </w:rPr>
        <w:t>(Yemin töreni bittikten sonra…)</w:t>
      </w:r>
    </w:p>
    <w:p w:rsidR="004F665E" w:rsidRPr="003D3BFE" w:rsidRDefault="004F665E" w:rsidP="003D3BFE">
      <w:pPr>
        <w:jc w:val="both"/>
        <w:rPr>
          <w:rFonts w:ascii="Cambria" w:hAnsi="Cambria"/>
          <w:sz w:val="28"/>
          <w:szCs w:val="28"/>
        </w:rPr>
      </w:pPr>
      <w:r w:rsidRPr="003D3BFE">
        <w:rPr>
          <w:rFonts w:ascii="Cambria" w:hAnsi="Cambria"/>
          <w:b/>
          <w:sz w:val="28"/>
          <w:szCs w:val="28"/>
        </w:rPr>
        <w:t>Sayın …………………………………………</w:t>
      </w:r>
      <w:r w:rsidR="003D3BFE">
        <w:rPr>
          <w:rFonts w:ascii="Cambria" w:hAnsi="Cambria"/>
          <w:b/>
          <w:sz w:val="28"/>
          <w:szCs w:val="28"/>
        </w:rPr>
        <w:t>…..</w:t>
      </w:r>
      <w:r w:rsidRPr="003D3BFE">
        <w:rPr>
          <w:rFonts w:ascii="Cambria" w:hAnsi="Cambria"/>
          <w:b/>
          <w:sz w:val="28"/>
          <w:szCs w:val="28"/>
        </w:rPr>
        <w:t xml:space="preserve">………………………… </w:t>
      </w:r>
      <w:r w:rsidRPr="003D3BFE">
        <w:rPr>
          <w:rFonts w:ascii="Cambria" w:hAnsi="Cambria"/>
          <w:sz w:val="28"/>
          <w:szCs w:val="28"/>
        </w:rPr>
        <w:t>teşekkür ediyoruz.</w:t>
      </w:r>
    </w:p>
    <w:p w:rsidR="00CC035C" w:rsidRDefault="00CC035C" w:rsidP="009F4B23">
      <w:pPr>
        <w:jc w:val="both"/>
        <w:rPr>
          <w:rFonts w:ascii="Cambria" w:hAnsi="Cambria"/>
          <w:b/>
          <w:sz w:val="28"/>
          <w:szCs w:val="28"/>
        </w:rPr>
      </w:pPr>
    </w:p>
    <w:p w:rsidR="000D33C1" w:rsidRDefault="000D33C1" w:rsidP="009F4B23">
      <w:pPr>
        <w:jc w:val="both"/>
        <w:rPr>
          <w:rFonts w:ascii="Cambria" w:hAnsi="Cambria"/>
          <w:b/>
          <w:sz w:val="28"/>
          <w:szCs w:val="28"/>
        </w:rPr>
      </w:pPr>
    </w:p>
    <w:p w:rsidR="00E6567B" w:rsidRPr="000D33C1" w:rsidRDefault="00D0746D" w:rsidP="000D33C1">
      <w:pPr>
        <w:jc w:val="both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Katılımları için tüm değerli konukl</w:t>
      </w:r>
      <w:r w:rsidR="00CC035C">
        <w:rPr>
          <w:rFonts w:ascii="Cambria" w:hAnsi="Cambria"/>
          <w:b/>
          <w:sz w:val="28"/>
          <w:szCs w:val="28"/>
        </w:rPr>
        <w:t>arımıza teşekkürlerimizi sunarız.</w:t>
      </w:r>
      <w:r w:rsidR="006B2CCB">
        <w:rPr>
          <w:rFonts w:ascii="Cambria" w:hAnsi="Cambria"/>
          <w:b/>
          <w:sz w:val="28"/>
          <w:szCs w:val="28"/>
        </w:rPr>
        <w:t xml:space="preserve"> Kep atma törenimiz başlıyor</w:t>
      </w:r>
      <w:r w:rsidR="00D0405E">
        <w:rPr>
          <w:rFonts w:ascii="Cambria" w:hAnsi="Cambria"/>
          <w:b/>
          <w:sz w:val="28"/>
          <w:szCs w:val="28"/>
        </w:rPr>
        <w:t>, buyrun…</w:t>
      </w:r>
    </w:p>
    <w:p w:rsidR="00D0746D" w:rsidRDefault="00D0746D" w:rsidP="00D0746D">
      <w:pPr>
        <w:jc w:val="both"/>
        <w:rPr>
          <w:rFonts w:ascii="Cambria" w:hAnsi="Cambria"/>
          <w:color w:val="C00000"/>
          <w:sz w:val="28"/>
          <w:szCs w:val="28"/>
        </w:rPr>
      </w:pPr>
      <w:r w:rsidRPr="00931A7A">
        <w:rPr>
          <w:rFonts w:ascii="Cambria" w:hAnsi="Cambria"/>
          <w:color w:val="C00000"/>
          <w:sz w:val="28"/>
          <w:szCs w:val="28"/>
        </w:rPr>
        <w:t>(</w:t>
      </w:r>
      <w:r>
        <w:rPr>
          <w:rFonts w:ascii="Cambria" w:hAnsi="Cambria"/>
          <w:color w:val="C00000"/>
          <w:sz w:val="28"/>
          <w:szCs w:val="28"/>
        </w:rPr>
        <w:t>Müzik girer</w:t>
      </w:r>
      <w:r w:rsidR="00667159">
        <w:rPr>
          <w:rFonts w:ascii="Cambria" w:hAnsi="Cambria"/>
          <w:color w:val="C00000"/>
          <w:sz w:val="28"/>
          <w:szCs w:val="28"/>
        </w:rPr>
        <w:t xml:space="preserve"> ve sahnedeki öğrenciler fuaye alanına</w:t>
      </w:r>
      <w:r>
        <w:rPr>
          <w:rFonts w:ascii="Cambria" w:hAnsi="Cambria"/>
          <w:color w:val="C00000"/>
          <w:sz w:val="28"/>
          <w:szCs w:val="28"/>
        </w:rPr>
        <w:t xml:space="preserve"> doğru hareket ederle</w:t>
      </w:r>
      <w:r w:rsidR="00667159">
        <w:rPr>
          <w:rFonts w:ascii="Cambria" w:hAnsi="Cambria"/>
          <w:color w:val="C00000"/>
          <w:sz w:val="28"/>
          <w:szCs w:val="28"/>
        </w:rPr>
        <w:t>r…</w:t>
      </w:r>
      <w:r>
        <w:rPr>
          <w:rFonts w:ascii="Cambria" w:hAnsi="Cambria"/>
          <w:color w:val="C00000"/>
          <w:sz w:val="28"/>
          <w:szCs w:val="28"/>
        </w:rPr>
        <w:t>)</w:t>
      </w:r>
      <w:bookmarkStart w:id="0" w:name="_GoBack"/>
      <w:bookmarkEnd w:id="0"/>
    </w:p>
    <w:p w:rsidR="000D33C1" w:rsidRDefault="000D33C1" w:rsidP="00D0746D">
      <w:pPr>
        <w:jc w:val="both"/>
        <w:rPr>
          <w:rFonts w:ascii="Cambria" w:hAnsi="Cambria"/>
          <w:color w:val="C00000"/>
          <w:sz w:val="28"/>
          <w:szCs w:val="28"/>
        </w:rPr>
      </w:pPr>
    </w:p>
    <w:p w:rsidR="00F4279B" w:rsidRPr="00421BA7" w:rsidRDefault="00F4279B" w:rsidP="00D0746D">
      <w:pPr>
        <w:jc w:val="both"/>
        <w:rPr>
          <w:rFonts w:ascii="Cambria" w:hAnsi="Cambria"/>
          <w:color w:val="C00000"/>
          <w:sz w:val="28"/>
          <w:szCs w:val="28"/>
        </w:rPr>
      </w:pPr>
    </w:p>
    <w:p w:rsidR="00E2227A" w:rsidRPr="00421BA7" w:rsidRDefault="005C7437" w:rsidP="005C7437">
      <w:pPr>
        <w:jc w:val="both"/>
        <w:rPr>
          <w:rFonts w:ascii="Cambria" w:hAnsi="Cambria"/>
          <w:b/>
          <w:color w:val="C00000"/>
          <w:sz w:val="32"/>
          <w:szCs w:val="32"/>
        </w:rPr>
      </w:pPr>
      <w:r w:rsidRPr="00421BA7">
        <w:rPr>
          <w:rFonts w:ascii="Cambria" w:hAnsi="Cambria"/>
          <w:b/>
          <w:color w:val="C00000"/>
          <w:sz w:val="28"/>
          <w:szCs w:val="28"/>
          <w:u w:val="single"/>
        </w:rPr>
        <w:t xml:space="preserve">KEP </w:t>
      </w:r>
      <w:r w:rsidR="00E3368E" w:rsidRPr="00421BA7">
        <w:rPr>
          <w:rFonts w:ascii="Cambria" w:hAnsi="Cambria"/>
          <w:b/>
          <w:color w:val="C00000"/>
          <w:sz w:val="28"/>
          <w:szCs w:val="28"/>
          <w:u w:val="single"/>
        </w:rPr>
        <w:t>ATMA</w:t>
      </w:r>
      <w:r w:rsidR="00E3368E" w:rsidRPr="00421BA7">
        <w:rPr>
          <w:rFonts w:ascii="Cambria" w:hAnsi="Cambria"/>
          <w:b/>
          <w:color w:val="C00000"/>
          <w:sz w:val="28"/>
          <w:szCs w:val="28"/>
        </w:rPr>
        <w:t xml:space="preserve">  </w:t>
      </w:r>
      <w:r w:rsidRPr="00421BA7">
        <w:rPr>
          <w:rFonts w:ascii="Cambria" w:hAnsi="Cambria"/>
          <w:b/>
          <w:color w:val="C00000"/>
          <w:sz w:val="28"/>
          <w:szCs w:val="28"/>
        </w:rPr>
        <w:t>(ONUNCU YIL MARŞI EŞLİĞİNDE)</w:t>
      </w:r>
      <w:r w:rsidR="00F05276" w:rsidRPr="00421BA7">
        <w:rPr>
          <w:rFonts w:ascii="Cambria" w:hAnsi="Cambria"/>
          <w:b/>
          <w:color w:val="C00000"/>
          <w:sz w:val="32"/>
          <w:szCs w:val="32"/>
        </w:rPr>
        <w:t xml:space="preserve">      </w:t>
      </w:r>
    </w:p>
    <w:p w:rsidR="009F4B23" w:rsidRPr="00DC1A8E" w:rsidRDefault="007E5C0A" w:rsidP="00DC1A8E">
      <w:pPr>
        <w:jc w:val="both"/>
        <w:rPr>
          <w:rFonts w:ascii="Cambria" w:hAnsi="Cambria"/>
          <w:b/>
          <w:color w:val="C00000"/>
          <w:sz w:val="28"/>
          <w:szCs w:val="28"/>
        </w:rPr>
      </w:pPr>
      <w:r w:rsidRPr="00421BA7">
        <w:rPr>
          <w:rFonts w:ascii="Cambria" w:hAnsi="Cambria"/>
          <w:b/>
          <w:color w:val="C00000"/>
          <w:sz w:val="28"/>
          <w:szCs w:val="28"/>
        </w:rPr>
        <w:t>TEŞEKKÜRLER…</w:t>
      </w:r>
    </w:p>
    <w:sectPr w:rsidR="009F4B23" w:rsidRPr="00DC1A8E" w:rsidSect="00AE4B15">
      <w:headerReference w:type="default" r:id="rId7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479" w:rsidRDefault="001A6479" w:rsidP="00E96BF2">
      <w:pPr>
        <w:spacing w:after="0" w:line="240" w:lineRule="auto"/>
      </w:pPr>
      <w:r>
        <w:separator/>
      </w:r>
    </w:p>
  </w:endnote>
  <w:endnote w:type="continuationSeparator" w:id="0">
    <w:p w:rsidR="001A6479" w:rsidRDefault="001A6479" w:rsidP="00E96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479" w:rsidRDefault="001A6479" w:rsidP="00E96BF2">
      <w:pPr>
        <w:spacing w:after="0" w:line="240" w:lineRule="auto"/>
      </w:pPr>
      <w:r>
        <w:separator/>
      </w:r>
    </w:p>
  </w:footnote>
  <w:footnote w:type="continuationSeparator" w:id="0">
    <w:p w:rsidR="001A6479" w:rsidRDefault="001A6479" w:rsidP="00E96B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6BF2" w:rsidRDefault="00E96BF2">
    <w:pPr>
      <w:pStyle w:val="stBilgi"/>
    </w:pPr>
  </w:p>
  <w:p w:rsidR="00E96BF2" w:rsidRDefault="00E96BF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D2DF9"/>
    <w:multiLevelType w:val="hybridMultilevel"/>
    <w:tmpl w:val="078E2D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74F1E"/>
    <w:multiLevelType w:val="hybridMultilevel"/>
    <w:tmpl w:val="0C52E368"/>
    <w:lvl w:ilvl="0" w:tplc="041F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" w15:restartNumberingAfterBreak="0">
    <w:nsid w:val="163E73D4"/>
    <w:multiLevelType w:val="hybridMultilevel"/>
    <w:tmpl w:val="6D50032A"/>
    <w:lvl w:ilvl="0" w:tplc="CA246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871BF"/>
    <w:multiLevelType w:val="hybridMultilevel"/>
    <w:tmpl w:val="B62EA66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A2F60BD"/>
    <w:multiLevelType w:val="hybridMultilevel"/>
    <w:tmpl w:val="015ECBEE"/>
    <w:lvl w:ilvl="0" w:tplc="041F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5" w15:restartNumberingAfterBreak="0">
    <w:nsid w:val="47D334AA"/>
    <w:multiLevelType w:val="hybridMultilevel"/>
    <w:tmpl w:val="D97E5FC0"/>
    <w:lvl w:ilvl="0" w:tplc="B89AA0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450355"/>
    <w:multiLevelType w:val="hybridMultilevel"/>
    <w:tmpl w:val="E2FC633A"/>
    <w:lvl w:ilvl="0" w:tplc="041F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7" w15:restartNumberingAfterBreak="0">
    <w:nsid w:val="56107289"/>
    <w:multiLevelType w:val="hybridMultilevel"/>
    <w:tmpl w:val="A740DED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FA40D5"/>
    <w:multiLevelType w:val="hybridMultilevel"/>
    <w:tmpl w:val="A4480032"/>
    <w:lvl w:ilvl="0" w:tplc="A6409444">
      <w:start w:val="43"/>
      <w:numFmt w:val="bullet"/>
      <w:lvlText w:val=""/>
      <w:lvlJc w:val="left"/>
      <w:pPr>
        <w:ind w:left="786" w:hanging="360"/>
      </w:pPr>
      <w:rPr>
        <w:rFonts w:ascii="Symbol" w:eastAsia="Calibr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D27EDC"/>
    <w:multiLevelType w:val="hybridMultilevel"/>
    <w:tmpl w:val="DC869ABA"/>
    <w:lvl w:ilvl="0" w:tplc="041F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78564202"/>
    <w:multiLevelType w:val="hybridMultilevel"/>
    <w:tmpl w:val="FC18CC2C"/>
    <w:lvl w:ilvl="0" w:tplc="041F0001">
      <w:start w:val="1"/>
      <w:numFmt w:val="bullet"/>
      <w:lvlText w:val=""/>
      <w:lvlJc w:val="left"/>
      <w:pPr>
        <w:ind w:left="-2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5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2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</w:abstractNum>
  <w:abstractNum w:abstractNumId="11" w15:restartNumberingAfterBreak="0">
    <w:nsid w:val="79DE0699"/>
    <w:multiLevelType w:val="hybridMultilevel"/>
    <w:tmpl w:val="B62EA66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553D74"/>
    <w:multiLevelType w:val="hybridMultilevel"/>
    <w:tmpl w:val="BD9818BC"/>
    <w:lvl w:ilvl="0" w:tplc="041F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8"/>
  </w:num>
  <w:num w:numId="4">
    <w:abstractNumId w:val="0"/>
  </w:num>
  <w:num w:numId="5">
    <w:abstractNumId w:val="5"/>
  </w:num>
  <w:num w:numId="6">
    <w:abstractNumId w:val="1"/>
  </w:num>
  <w:num w:numId="7">
    <w:abstractNumId w:val="2"/>
  </w:num>
  <w:num w:numId="8">
    <w:abstractNumId w:val="4"/>
  </w:num>
  <w:num w:numId="9">
    <w:abstractNumId w:val="9"/>
  </w:num>
  <w:num w:numId="10">
    <w:abstractNumId w:val="12"/>
  </w:num>
  <w:num w:numId="11">
    <w:abstractNumId w:val="6"/>
  </w:num>
  <w:num w:numId="12">
    <w:abstractNumId w:val="1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1MzMCEubGRqaWRko6SsGpxcWZ+XkgBWa1APhpNLIsAAAA"/>
  </w:docVars>
  <w:rsids>
    <w:rsidRoot w:val="00E818EF"/>
    <w:rsid w:val="00000BED"/>
    <w:rsid w:val="000020A4"/>
    <w:rsid w:val="000058D7"/>
    <w:rsid w:val="000201A9"/>
    <w:rsid w:val="0002040E"/>
    <w:rsid w:val="00021AAA"/>
    <w:rsid w:val="00021DEB"/>
    <w:rsid w:val="000250FA"/>
    <w:rsid w:val="000256CF"/>
    <w:rsid w:val="00031CF8"/>
    <w:rsid w:val="0003236B"/>
    <w:rsid w:val="00032D6D"/>
    <w:rsid w:val="0003343B"/>
    <w:rsid w:val="00034C77"/>
    <w:rsid w:val="0004006E"/>
    <w:rsid w:val="00041123"/>
    <w:rsid w:val="00041A5B"/>
    <w:rsid w:val="00045380"/>
    <w:rsid w:val="00047976"/>
    <w:rsid w:val="00050A45"/>
    <w:rsid w:val="0005295B"/>
    <w:rsid w:val="00056390"/>
    <w:rsid w:val="000574AB"/>
    <w:rsid w:val="0006657D"/>
    <w:rsid w:val="000679F9"/>
    <w:rsid w:val="00071C7A"/>
    <w:rsid w:val="00081352"/>
    <w:rsid w:val="00081432"/>
    <w:rsid w:val="00091417"/>
    <w:rsid w:val="000927D0"/>
    <w:rsid w:val="000947BD"/>
    <w:rsid w:val="00094C67"/>
    <w:rsid w:val="00095ECB"/>
    <w:rsid w:val="0009646C"/>
    <w:rsid w:val="0009713A"/>
    <w:rsid w:val="000A4E1E"/>
    <w:rsid w:val="000A507D"/>
    <w:rsid w:val="000A5EC8"/>
    <w:rsid w:val="000A7144"/>
    <w:rsid w:val="000A76A2"/>
    <w:rsid w:val="000B3AF8"/>
    <w:rsid w:val="000B3B14"/>
    <w:rsid w:val="000B4A15"/>
    <w:rsid w:val="000B6C13"/>
    <w:rsid w:val="000B7FB9"/>
    <w:rsid w:val="000C32F9"/>
    <w:rsid w:val="000C4E89"/>
    <w:rsid w:val="000C4F06"/>
    <w:rsid w:val="000D0331"/>
    <w:rsid w:val="000D0AF4"/>
    <w:rsid w:val="000D112D"/>
    <w:rsid w:val="000D33C1"/>
    <w:rsid w:val="000D3CC6"/>
    <w:rsid w:val="000E178F"/>
    <w:rsid w:val="000E2ACB"/>
    <w:rsid w:val="000E58AB"/>
    <w:rsid w:val="000E5C4E"/>
    <w:rsid w:val="000F00B4"/>
    <w:rsid w:val="000F1FC4"/>
    <w:rsid w:val="00112C2D"/>
    <w:rsid w:val="0011505E"/>
    <w:rsid w:val="00115B3F"/>
    <w:rsid w:val="001179CA"/>
    <w:rsid w:val="00117F09"/>
    <w:rsid w:val="00120EEA"/>
    <w:rsid w:val="001234EF"/>
    <w:rsid w:val="00124C73"/>
    <w:rsid w:val="0012708F"/>
    <w:rsid w:val="00133432"/>
    <w:rsid w:val="00133DC4"/>
    <w:rsid w:val="00133E00"/>
    <w:rsid w:val="00136DCD"/>
    <w:rsid w:val="00137312"/>
    <w:rsid w:val="0014184B"/>
    <w:rsid w:val="00143A4A"/>
    <w:rsid w:val="00152011"/>
    <w:rsid w:val="001553F3"/>
    <w:rsid w:val="00156925"/>
    <w:rsid w:val="0015725C"/>
    <w:rsid w:val="00157269"/>
    <w:rsid w:val="001605C5"/>
    <w:rsid w:val="0016233D"/>
    <w:rsid w:val="00162E0E"/>
    <w:rsid w:val="001675C2"/>
    <w:rsid w:val="00167FD5"/>
    <w:rsid w:val="00170221"/>
    <w:rsid w:val="00171F94"/>
    <w:rsid w:val="00172730"/>
    <w:rsid w:val="0017773F"/>
    <w:rsid w:val="001815AB"/>
    <w:rsid w:val="00182344"/>
    <w:rsid w:val="001858B9"/>
    <w:rsid w:val="00186D0A"/>
    <w:rsid w:val="00190B47"/>
    <w:rsid w:val="00194581"/>
    <w:rsid w:val="001A2FB7"/>
    <w:rsid w:val="001A5C1C"/>
    <w:rsid w:val="001A6479"/>
    <w:rsid w:val="001A64A2"/>
    <w:rsid w:val="001B0293"/>
    <w:rsid w:val="001B19DA"/>
    <w:rsid w:val="001B20D7"/>
    <w:rsid w:val="001B299C"/>
    <w:rsid w:val="001B438D"/>
    <w:rsid w:val="001B676B"/>
    <w:rsid w:val="001C031F"/>
    <w:rsid w:val="001C2C98"/>
    <w:rsid w:val="001C708B"/>
    <w:rsid w:val="001D0E9A"/>
    <w:rsid w:val="001D16AC"/>
    <w:rsid w:val="001D32F4"/>
    <w:rsid w:val="001D3D3E"/>
    <w:rsid w:val="001D6976"/>
    <w:rsid w:val="001D7816"/>
    <w:rsid w:val="001E08B7"/>
    <w:rsid w:val="001E1677"/>
    <w:rsid w:val="001E3748"/>
    <w:rsid w:val="001E4322"/>
    <w:rsid w:val="001E4395"/>
    <w:rsid w:val="001E6544"/>
    <w:rsid w:val="001E7011"/>
    <w:rsid w:val="001F0C74"/>
    <w:rsid w:val="001F22E6"/>
    <w:rsid w:val="001F7849"/>
    <w:rsid w:val="00203024"/>
    <w:rsid w:val="0020374E"/>
    <w:rsid w:val="00205647"/>
    <w:rsid w:val="00205896"/>
    <w:rsid w:val="00205D57"/>
    <w:rsid w:val="00213CED"/>
    <w:rsid w:val="00213E67"/>
    <w:rsid w:val="002157D7"/>
    <w:rsid w:val="0022319F"/>
    <w:rsid w:val="0022349C"/>
    <w:rsid w:val="00230422"/>
    <w:rsid w:val="0023153B"/>
    <w:rsid w:val="002318CC"/>
    <w:rsid w:val="002373C0"/>
    <w:rsid w:val="002435B7"/>
    <w:rsid w:val="00253DAA"/>
    <w:rsid w:val="00261971"/>
    <w:rsid w:val="002676C0"/>
    <w:rsid w:val="00271304"/>
    <w:rsid w:val="00273444"/>
    <w:rsid w:val="00274DA9"/>
    <w:rsid w:val="00277633"/>
    <w:rsid w:val="002862D4"/>
    <w:rsid w:val="00287FF7"/>
    <w:rsid w:val="00290839"/>
    <w:rsid w:val="0029144E"/>
    <w:rsid w:val="00291E60"/>
    <w:rsid w:val="00292724"/>
    <w:rsid w:val="00292872"/>
    <w:rsid w:val="00293C2C"/>
    <w:rsid w:val="00296B59"/>
    <w:rsid w:val="00296FAE"/>
    <w:rsid w:val="00297061"/>
    <w:rsid w:val="002A1583"/>
    <w:rsid w:val="002A3A43"/>
    <w:rsid w:val="002A4AD4"/>
    <w:rsid w:val="002A504A"/>
    <w:rsid w:val="002A629C"/>
    <w:rsid w:val="002B007E"/>
    <w:rsid w:val="002B04D8"/>
    <w:rsid w:val="002B054E"/>
    <w:rsid w:val="002B48C0"/>
    <w:rsid w:val="002C0141"/>
    <w:rsid w:val="002C2917"/>
    <w:rsid w:val="002C2A38"/>
    <w:rsid w:val="002C5D1F"/>
    <w:rsid w:val="002C63A7"/>
    <w:rsid w:val="002C70E0"/>
    <w:rsid w:val="002D2761"/>
    <w:rsid w:val="002D2855"/>
    <w:rsid w:val="002D30AA"/>
    <w:rsid w:val="002E09FA"/>
    <w:rsid w:val="002E403C"/>
    <w:rsid w:val="002E5790"/>
    <w:rsid w:val="002E621A"/>
    <w:rsid w:val="002F1048"/>
    <w:rsid w:val="002F3B4D"/>
    <w:rsid w:val="002F4279"/>
    <w:rsid w:val="002F6DF6"/>
    <w:rsid w:val="0030137C"/>
    <w:rsid w:val="00301406"/>
    <w:rsid w:val="00304BBA"/>
    <w:rsid w:val="00312AEC"/>
    <w:rsid w:val="003151C2"/>
    <w:rsid w:val="0031717E"/>
    <w:rsid w:val="00317993"/>
    <w:rsid w:val="0032367D"/>
    <w:rsid w:val="00327420"/>
    <w:rsid w:val="003344D6"/>
    <w:rsid w:val="00334AD6"/>
    <w:rsid w:val="00334D18"/>
    <w:rsid w:val="0033586C"/>
    <w:rsid w:val="00335FDD"/>
    <w:rsid w:val="003378E6"/>
    <w:rsid w:val="00345C2C"/>
    <w:rsid w:val="00346061"/>
    <w:rsid w:val="0035133A"/>
    <w:rsid w:val="003557AE"/>
    <w:rsid w:val="0035787E"/>
    <w:rsid w:val="003579AD"/>
    <w:rsid w:val="00361715"/>
    <w:rsid w:val="00361B1C"/>
    <w:rsid w:val="00362305"/>
    <w:rsid w:val="00362321"/>
    <w:rsid w:val="00365516"/>
    <w:rsid w:val="0036582B"/>
    <w:rsid w:val="00366806"/>
    <w:rsid w:val="00367B80"/>
    <w:rsid w:val="00371905"/>
    <w:rsid w:val="003721FB"/>
    <w:rsid w:val="00376524"/>
    <w:rsid w:val="00380B82"/>
    <w:rsid w:val="0038268D"/>
    <w:rsid w:val="00382EB2"/>
    <w:rsid w:val="00385C7F"/>
    <w:rsid w:val="00386AE2"/>
    <w:rsid w:val="00394FA5"/>
    <w:rsid w:val="003A0EE1"/>
    <w:rsid w:val="003A16ED"/>
    <w:rsid w:val="003A316A"/>
    <w:rsid w:val="003A3B1A"/>
    <w:rsid w:val="003A78DE"/>
    <w:rsid w:val="003B2ADF"/>
    <w:rsid w:val="003B7536"/>
    <w:rsid w:val="003C02BC"/>
    <w:rsid w:val="003C1553"/>
    <w:rsid w:val="003C5239"/>
    <w:rsid w:val="003C53C7"/>
    <w:rsid w:val="003C5AFD"/>
    <w:rsid w:val="003C7644"/>
    <w:rsid w:val="003D11B6"/>
    <w:rsid w:val="003D2891"/>
    <w:rsid w:val="003D3501"/>
    <w:rsid w:val="003D366D"/>
    <w:rsid w:val="003D3BFE"/>
    <w:rsid w:val="003D4329"/>
    <w:rsid w:val="003D7ED6"/>
    <w:rsid w:val="003E3984"/>
    <w:rsid w:val="003E6E18"/>
    <w:rsid w:val="003E73F2"/>
    <w:rsid w:val="003F0071"/>
    <w:rsid w:val="003F06B1"/>
    <w:rsid w:val="003F120B"/>
    <w:rsid w:val="003F4726"/>
    <w:rsid w:val="004008DA"/>
    <w:rsid w:val="00401303"/>
    <w:rsid w:val="00403BBC"/>
    <w:rsid w:val="004043F3"/>
    <w:rsid w:val="0040583D"/>
    <w:rsid w:val="00410946"/>
    <w:rsid w:val="00412DA6"/>
    <w:rsid w:val="00414E2B"/>
    <w:rsid w:val="0041586C"/>
    <w:rsid w:val="004212F5"/>
    <w:rsid w:val="00421580"/>
    <w:rsid w:val="00421BA7"/>
    <w:rsid w:val="004226D7"/>
    <w:rsid w:val="0042277B"/>
    <w:rsid w:val="0042416C"/>
    <w:rsid w:val="00424798"/>
    <w:rsid w:val="004260E4"/>
    <w:rsid w:val="00431F60"/>
    <w:rsid w:val="00437262"/>
    <w:rsid w:val="00440977"/>
    <w:rsid w:val="004440AF"/>
    <w:rsid w:val="00450C9E"/>
    <w:rsid w:val="004555D8"/>
    <w:rsid w:val="00456572"/>
    <w:rsid w:val="00457DCD"/>
    <w:rsid w:val="004612F1"/>
    <w:rsid w:val="00462ACB"/>
    <w:rsid w:val="00463D6F"/>
    <w:rsid w:val="0046428E"/>
    <w:rsid w:val="00464AA1"/>
    <w:rsid w:val="00464C53"/>
    <w:rsid w:val="0046527A"/>
    <w:rsid w:val="00466D41"/>
    <w:rsid w:val="00470A9A"/>
    <w:rsid w:val="00470E53"/>
    <w:rsid w:val="00470EC9"/>
    <w:rsid w:val="00475431"/>
    <w:rsid w:val="0047762B"/>
    <w:rsid w:val="0048055C"/>
    <w:rsid w:val="00485CF2"/>
    <w:rsid w:val="00487D1F"/>
    <w:rsid w:val="00490BA1"/>
    <w:rsid w:val="004923D1"/>
    <w:rsid w:val="00493797"/>
    <w:rsid w:val="004959D7"/>
    <w:rsid w:val="00496C08"/>
    <w:rsid w:val="00497ABF"/>
    <w:rsid w:val="004A007F"/>
    <w:rsid w:val="004A09F4"/>
    <w:rsid w:val="004A7CD9"/>
    <w:rsid w:val="004B0254"/>
    <w:rsid w:val="004B155D"/>
    <w:rsid w:val="004B1F06"/>
    <w:rsid w:val="004B443E"/>
    <w:rsid w:val="004B5D02"/>
    <w:rsid w:val="004B6372"/>
    <w:rsid w:val="004B6B69"/>
    <w:rsid w:val="004B7092"/>
    <w:rsid w:val="004B7D87"/>
    <w:rsid w:val="004C69EE"/>
    <w:rsid w:val="004D0854"/>
    <w:rsid w:val="004D36A2"/>
    <w:rsid w:val="004E00F0"/>
    <w:rsid w:val="004E098F"/>
    <w:rsid w:val="004E32F7"/>
    <w:rsid w:val="004E5F3C"/>
    <w:rsid w:val="004E7797"/>
    <w:rsid w:val="004F0CE4"/>
    <w:rsid w:val="004F2690"/>
    <w:rsid w:val="004F4D38"/>
    <w:rsid w:val="004F5A20"/>
    <w:rsid w:val="004F639E"/>
    <w:rsid w:val="004F665E"/>
    <w:rsid w:val="004F77B6"/>
    <w:rsid w:val="00501FB3"/>
    <w:rsid w:val="0050378C"/>
    <w:rsid w:val="00504290"/>
    <w:rsid w:val="00505671"/>
    <w:rsid w:val="00510903"/>
    <w:rsid w:val="00510AEE"/>
    <w:rsid w:val="00514F04"/>
    <w:rsid w:val="00516321"/>
    <w:rsid w:val="005171B4"/>
    <w:rsid w:val="00521D90"/>
    <w:rsid w:val="005247AE"/>
    <w:rsid w:val="005302B7"/>
    <w:rsid w:val="00532202"/>
    <w:rsid w:val="00543798"/>
    <w:rsid w:val="005457A1"/>
    <w:rsid w:val="005473D6"/>
    <w:rsid w:val="005541CC"/>
    <w:rsid w:val="005578EC"/>
    <w:rsid w:val="005661F9"/>
    <w:rsid w:val="00577675"/>
    <w:rsid w:val="00582A0F"/>
    <w:rsid w:val="00586764"/>
    <w:rsid w:val="00591752"/>
    <w:rsid w:val="00593455"/>
    <w:rsid w:val="00596D47"/>
    <w:rsid w:val="00597C16"/>
    <w:rsid w:val="005A0446"/>
    <w:rsid w:val="005A1489"/>
    <w:rsid w:val="005A307F"/>
    <w:rsid w:val="005A311C"/>
    <w:rsid w:val="005A3D2C"/>
    <w:rsid w:val="005A4A04"/>
    <w:rsid w:val="005A6FED"/>
    <w:rsid w:val="005B1302"/>
    <w:rsid w:val="005B4E09"/>
    <w:rsid w:val="005C5EBB"/>
    <w:rsid w:val="005C6AB4"/>
    <w:rsid w:val="005C7437"/>
    <w:rsid w:val="005D3131"/>
    <w:rsid w:val="005D5BCA"/>
    <w:rsid w:val="005E1764"/>
    <w:rsid w:val="005E1D9E"/>
    <w:rsid w:val="00602A8B"/>
    <w:rsid w:val="006035D6"/>
    <w:rsid w:val="006035E3"/>
    <w:rsid w:val="0060372B"/>
    <w:rsid w:val="00605EF5"/>
    <w:rsid w:val="00606762"/>
    <w:rsid w:val="0060698E"/>
    <w:rsid w:val="00613C8A"/>
    <w:rsid w:val="006147B1"/>
    <w:rsid w:val="0062087B"/>
    <w:rsid w:val="00623ACA"/>
    <w:rsid w:val="00625429"/>
    <w:rsid w:val="006273E5"/>
    <w:rsid w:val="006304B4"/>
    <w:rsid w:val="006345DB"/>
    <w:rsid w:val="00634CE6"/>
    <w:rsid w:val="00635D6F"/>
    <w:rsid w:val="00645AFD"/>
    <w:rsid w:val="00653761"/>
    <w:rsid w:val="0065472F"/>
    <w:rsid w:val="00660AF9"/>
    <w:rsid w:val="00662986"/>
    <w:rsid w:val="00663B55"/>
    <w:rsid w:val="006645F8"/>
    <w:rsid w:val="00665BC2"/>
    <w:rsid w:val="0066641B"/>
    <w:rsid w:val="00667159"/>
    <w:rsid w:val="006722CF"/>
    <w:rsid w:val="006731FB"/>
    <w:rsid w:val="0067695B"/>
    <w:rsid w:val="00677456"/>
    <w:rsid w:val="00683C44"/>
    <w:rsid w:val="00685F57"/>
    <w:rsid w:val="006875C2"/>
    <w:rsid w:val="00690FA3"/>
    <w:rsid w:val="006975CC"/>
    <w:rsid w:val="00697709"/>
    <w:rsid w:val="006A64F0"/>
    <w:rsid w:val="006B015E"/>
    <w:rsid w:val="006B2BB1"/>
    <w:rsid w:val="006B2CCB"/>
    <w:rsid w:val="006B5323"/>
    <w:rsid w:val="006B5704"/>
    <w:rsid w:val="006B61F1"/>
    <w:rsid w:val="006C0ABD"/>
    <w:rsid w:val="006C372A"/>
    <w:rsid w:val="006C3F0A"/>
    <w:rsid w:val="006D1FDF"/>
    <w:rsid w:val="006D324E"/>
    <w:rsid w:val="006D769A"/>
    <w:rsid w:val="006E1B7A"/>
    <w:rsid w:val="006E36FB"/>
    <w:rsid w:val="006E78C6"/>
    <w:rsid w:val="00702F70"/>
    <w:rsid w:val="007124D6"/>
    <w:rsid w:val="0071299E"/>
    <w:rsid w:val="007130BA"/>
    <w:rsid w:val="00720749"/>
    <w:rsid w:val="007212C1"/>
    <w:rsid w:val="0072222A"/>
    <w:rsid w:val="0072273F"/>
    <w:rsid w:val="00723D6E"/>
    <w:rsid w:val="00725590"/>
    <w:rsid w:val="007268F4"/>
    <w:rsid w:val="007319A0"/>
    <w:rsid w:val="00731A65"/>
    <w:rsid w:val="007331CF"/>
    <w:rsid w:val="0073411F"/>
    <w:rsid w:val="00734B91"/>
    <w:rsid w:val="00740BD5"/>
    <w:rsid w:val="00742BD3"/>
    <w:rsid w:val="007432DA"/>
    <w:rsid w:val="007465C0"/>
    <w:rsid w:val="007509F3"/>
    <w:rsid w:val="007510E8"/>
    <w:rsid w:val="00754FD9"/>
    <w:rsid w:val="0075583A"/>
    <w:rsid w:val="00756E92"/>
    <w:rsid w:val="0076161F"/>
    <w:rsid w:val="007633DE"/>
    <w:rsid w:val="007641E4"/>
    <w:rsid w:val="007674C4"/>
    <w:rsid w:val="00771D59"/>
    <w:rsid w:val="00772A86"/>
    <w:rsid w:val="00777A14"/>
    <w:rsid w:val="007862B8"/>
    <w:rsid w:val="00797F0E"/>
    <w:rsid w:val="007A0D79"/>
    <w:rsid w:val="007A1465"/>
    <w:rsid w:val="007A55A7"/>
    <w:rsid w:val="007A78E5"/>
    <w:rsid w:val="007A7D9C"/>
    <w:rsid w:val="007B4F12"/>
    <w:rsid w:val="007C03E7"/>
    <w:rsid w:val="007C1638"/>
    <w:rsid w:val="007C1CC7"/>
    <w:rsid w:val="007C4623"/>
    <w:rsid w:val="007C4D28"/>
    <w:rsid w:val="007C671C"/>
    <w:rsid w:val="007D0508"/>
    <w:rsid w:val="007D2548"/>
    <w:rsid w:val="007D3509"/>
    <w:rsid w:val="007D3928"/>
    <w:rsid w:val="007D5C6D"/>
    <w:rsid w:val="007E241E"/>
    <w:rsid w:val="007E5BE5"/>
    <w:rsid w:val="007E5C0A"/>
    <w:rsid w:val="007E5E5D"/>
    <w:rsid w:val="007E74EA"/>
    <w:rsid w:val="007F0DC9"/>
    <w:rsid w:val="007F250F"/>
    <w:rsid w:val="007F2779"/>
    <w:rsid w:val="007F2FB2"/>
    <w:rsid w:val="007F4DDE"/>
    <w:rsid w:val="007F5157"/>
    <w:rsid w:val="007F579E"/>
    <w:rsid w:val="00804608"/>
    <w:rsid w:val="0080545F"/>
    <w:rsid w:val="008112B6"/>
    <w:rsid w:val="00816F44"/>
    <w:rsid w:val="008173F1"/>
    <w:rsid w:val="00822127"/>
    <w:rsid w:val="00823A00"/>
    <w:rsid w:val="00827387"/>
    <w:rsid w:val="00843D07"/>
    <w:rsid w:val="00844159"/>
    <w:rsid w:val="008448F2"/>
    <w:rsid w:val="00850908"/>
    <w:rsid w:val="00851B61"/>
    <w:rsid w:val="00852FC7"/>
    <w:rsid w:val="00854121"/>
    <w:rsid w:val="0085552C"/>
    <w:rsid w:val="00867155"/>
    <w:rsid w:val="0087094B"/>
    <w:rsid w:val="0087250F"/>
    <w:rsid w:val="0088140A"/>
    <w:rsid w:val="008824A9"/>
    <w:rsid w:val="0088313B"/>
    <w:rsid w:val="008873CF"/>
    <w:rsid w:val="00887991"/>
    <w:rsid w:val="00891844"/>
    <w:rsid w:val="00892484"/>
    <w:rsid w:val="00893BD1"/>
    <w:rsid w:val="00894501"/>
    <w:rsid w:val="008A1304"/>
    <w:rsid w:val="008A25E5"/>
    <w:rsid w:val="008A2772"/>
    <w:rsid w:val="008A4EDC"/>
    <w:rsid w:val="008A654C"/>
    <w:rsid w:val="008A6587"/>
    <w:rsid w:val="008A6EE9"/>
    <w:rsid w:val="008B14A9"/>
    <w:rsid w:val="008B4FA7"/>
    <w:rsid w:val="008B5F2D"/>
    <w:rsid w:val="008C2A18"/>
    <w:rsid w:val="008C3201"/>
    <w:rsid w:val="008C3D7E"/>
    <w:rsid w:val="008C618B"/>
    <w:rsid w:val="008C6334"/>
    <w:rsid w:val="008C7951"/>
    <w:rsid w:val="008D32D2"/>
    <w:rsid w:val="008D3F5B"/>
    <w:rsid w:val="008D45D7"/>
    <w:rsid w:val="008D55F1"/>
    <w:rsid w:val="008D5D74"/>
    <w:rsid w:val="008E6092"/>
    <w:rsid w:val="008F1932"/>
    <w:rsid w:val="008F2583"/>
    <w:rsid w:val="008F40FB"/>
    <w:rsid w:val="008F538D"/>
    <w:rsid w:val="008F5866"/>
    <w:rsid w:val="008F6996"/>
    <w:rsid w:val="00900CA0"/>
    <w:rsid w:val="0090255A"/>
    <w:rsid w:val="00912F3F"/>
    <w:rsid w:val="009163E5"/>
    <w:rsid w:val="00916FC5"/>
    <w:rsid w:val="009208F2"/>
    <w:rsid w:val="0092300E"/>
    <w:rsid w:val="00923F8D"/>
    <w:rsid w:val="009245CB"/>
    <w:rsid w:val="00926564"/>
    <w:rsid w:val="00931A7A"/>
    <w:rsid w:val="009343CB"/>
    <w:rsid w:val="00934501"/>
    <w:rsid w:val="00934B2A"/>
    <w:rsid w:val="00935723"/>
    <w:rsid w:val="00936134"/>
    <w:rsid w:val="0094208C"/>
    <w:rsid w:val="00945224"/>
    <w:rsid w:val="0095018F"/>
    <w:rsid w:val="00955828"/>
    <w:rsid w:val="00961353"/>
    <w:rsid w:val="009634CD"/>
    <w:rsid w:val="009659CD"/>
    <w:rsid w:val="00971364"/>
    <w:rsid w:val="009743F1"/>
    <w:rsid w:val="009744FE"/>
    <w:rsid w:val="00976127"/>
    <w:rsid w:val="00980A01"/>
    <w:rsid w:val="00982AF8"/>
    <w:rsid w:val="0098312C"/>
    <w:rsid w:val="00990025"/>
    <w:rsid w:val="00993327"/>
    <w:rsid w:val="009978B6"/>
    <w:rsid w:val="009A2E54"/>
    <w:rsid w:val="009B04DB"/>
    <w:rsid w:val="009B1334"/>
    <w:rsid w:val="009B3111"/>
    <w:rsid w:val="009C5DF0"/>
    <w:rsid w:val="009C6ACE"/>
    <w:rsid w:val="009C6E1B"/>
    <w:rsid w:val="009D444E"/>
    <w:rsid w:val="009E0C28"/>
    <w:rsid w:val="009E1421"/>
    <w:rsid w:val="009E5B3F"/>
    <w:rsid w:val="009E7EFE"/>
    <w:rsid w:val="009F0418"/>
    <w:rsid w:val="009F49FE"/>
    <w:rsid w:val="009F4B23"/>
    <w:rsid w:val="009F545D"/>
    <w:rsid w:val="009F624B"/>
    <w:rsid w:val="009F69B2"/>
    <w:rsid w:val="00A0145D"/>
    <w:rsid w:val="00A015C0"/>
    <w:rsid w:val="00A030A5"/>
    <w:rsid w:val="00A043F3"/>
    <w:rsid w:val="00A14FBF"/>
    <w:rsid w:val="00A15635"/>
    <w:rsid w:val="00A17D30"/>
    <w:rsid w:val="00A2190C"/>
    <w:rsid w:val="00A21FC8"/>
    <w:rsid w:val="00A266A8"/>
    <w:rsid w:val="00A315C1"/>
    <w:rsid w:val="00A336D5"/>
    <w:rsid w:val="00A368ED"/>
    <w:rsid w:val="00A41CDC"/>
    <w:rsid w:val="00A43BF8"/>
    <w:rsid w:val="00A46DB9"/>
    <w:rsid w:val="00A5311F"/>
    <w:rsid w:val="00A53367"/>
    <w:rsid w:val="00A546F6"/>
    <w:rsid w:val="00A5687E"/>
    <w:rsid w:val="00A66394"/>
    <w:rsid w:val="00A6751A"/>
    <w:rsid w:val="00A70C98"/>
    <w:rsid w:val="00A72471"/>
    <w:rsid w:val="00A77222"/>
    <w:rsid w:val="00A77E56"/>
    <w:rsid w:val="00A8047F"/>
    <w:rsid w:val="00A81BE6"/>
    <w:rsid w:val="00A86399"/>
    <w:rsid w:val="00A91DF4"/>
    <w:rsid w:val="00A93F67"/>
    <w:rsid w:val="00A9451E"/>
    <w:rsid w:val="00A94616"/>
    <w:rsid w:val="00A97253"/>
    <w:rsid w:val="00AA2EC1"/>
    <w:rsid w:val="00AB0CA7"/>
    <w:rsid w:val="00AB1804"/>
    <w:rsid w:val="00AB7949"/>
    <w:rsid w:val="00AC00C0"/>
    <w:rsid w:val="00AC1AC4"/>
    <w:rsid w:val="00AC1D9A"/>
    <w:rsid w:val="00AC43B2"/>
    <w:rsid w:val="00AC6580"/>
    <w:rsid w:val="00AC6D92"/>
    <w:rsid w:val="00AD23E7"/>
    <w:rsid w:val="00AD3DC4"/>
    <w:rsid w:val="00AD6DB1"/>
    <w:rsid w:val="00AE1EAD"/>
    <w:rsid w:val="00AE4B15"/>
    <w:rsid w:val="00AF2A07"/>
    <w:rsid w:val="00AF4267"/>
    <w:rsid w:val="00AF4B7F"/>
    <w:rsid w:val="00AF6669"/>
    <w:rsid w:val="00B0142D"/>
    <w:rsid w:val="00B022B9"/>
    <w:rsid w:val="00B04B7C"/>
    <w:rsid w:val="00B062F4"/>
    <w:rsid w:val="00B06673"/>
    <w:rsid w:val="00B06DE8"/>
    <w:rsid w:val="00B1207C"/>
    <w:rsid w:val="00B2079B"/>
    <w:rsid w:val="00B216ED"/>
    <w:rsid w:val="00B24CCE"/>
    <w:rsid w:val="00B32AE2"/>
    <w:rsid w:val="00B3310E"/>
    <w:rsid w:val="00B33CE8"/>
    <w:rsid w:val="00B3505E"/>
    <w:rsid w:val="00B373DB"/>
    <w:rsid w:val="00B4047A"/>
    <w:rsid w:val="00B511FA"/>
    <w:rsid w:val="00B51A99"/>
    <w:rsid w:val="00B57DAC"/>
    <w:rsid w:val="00B57EA8"/>
    <w:rsid w:val="00B628B2"/>
    <w:rsid w:val="00B66C31"/>
    <w:rsid w:val="00B67873"/>
    <w:rsid w:val="00B86BED"/>
    <w:rsid w:val="00B907E5"/>
    <w:rsid w:val="00B90CBC"/>
    <w:rsid w:val="00B93BF6"/>
    <w:rsid w:val="00B96417"/>
    <w:rsid w:val="00B97823"/>
    <w:rsid w:val="00B979C3"/>
    <w:rsid w:val="00BA031F"/>
    <w:rsid w:val="00BA709D"/>
    <w:rsid w:val="00BB008C"/>
    <w:rsid w:val="00BB0EC0"/>
    <w:rsid w:val="00BB742A"/>
    <w:rsid w:val="00BB7DBF"/>
    <w:rsid w:val="00BC1A78"/>
    <w:rsid w:val="00BC1C09"/>
    <w:rsid w:val="00BC3513"/>
    <w:rsid w:val="00BC4F99"/>
    <w:rsid w:val="00BC69B4"/>
    <w:rsid w:val="00BD217B"/>
    <w:rsid w:val="00BD2574"/>
    <w:rsid w:val="00BD3915"/>
    <w:rsid w:val="00BE1B13"/>
    <w:rsid w:val="00BF30AE"/>
    <w:rsid w:val="00BF34AB"/>
    <w:rsid w:val="00BF521D"/>
    <w:rsid w:val="00C016DF"/>
    <w:rsid w:val="00C03301"/>
    <w:rsid w:val="00C043A6"/>
    <w:rsid w:val="00C05791"/>
    <w:rsid w:val="00C0786F"/>
    <w:rsid w:val="00C12648"/>
    <w:rsid w:val="00C12749"/>
    <w:rsid w:val="00C14ED5"/>
    <w:rsid w:val="00C23FB4"/>
    <w:rsid w:val="00C3043B"/>
    <w:rsid w:val="00C31826"/>
    <w:rsid w:val="00C36B1B"/>
    <w:rsid w:val="00C40A3B"/>
    <w:rsid w:val="00C42783"/>
    <w:rsid w:val="00C45E5D"/>
    <w:rsid w:val="00C4621A"/>
    <w:rsid w:val="00C46B6A"/>
    <w:rsid w:val="00C52938"/>
    <w:rsid w:val="00C56AC5"/>
    <w:rsid w:val="00C624A4"/>
    <w:rsid w:val="00C624B9"/>
    <w:rsid w:val="00C62A8F"/>
    <w:rsid w:val="00C63631"/>
    <w:rsid w:val="00C67CEE"/>
    <w:rsid w:val="00C7291E"/>
    <w:rsid w:val="00C73A59"/>
    <w:rsid w:val="00C74A29"/>
    <w:rsid w:val="00C75E25"/>
    <w:rsid w:val="00C7613F"/>
    <w:rsid w:val="00C81EB3"/>
    <w:rsid w:val="00C82C83"/>
    <w:rsid w:val="00C85348"/>
    <w:rsid w:val="00C858BF"/>
    <w:rsid w:val="00C9202F"/>
    <w:rsid w:val="00C92810"/>
    <w:rsid w:val="00C9550B"/>
    <w:rsid w:val="00CA4EAB"/>
    <w:rsid w:val="00CA719C"/>
    <w:rsid w:val="00CB4CB7"/>
    <w:rsid w:val="00CB7504"/>
    <w:rsid w:val="00CC035C"/>
    <w:rsid w:val="00CC2EB4"/>
    <w:rsid w:val="00CC35A5"/>
    <w:rsid w:val="00CC41CA"/>
    <w:rsid w:val="00CC4FFB"/>
    <w:rsid w:val="00CD03E1"/>
    <w:rsid w:val="00CD6958"/>
    <w:rsid w:val="00CE1511"/>
    <w:rsid w:val="00CE187C"/>
    <w:rsid w:val="00CE2EA8"/>
    <w:rsid w:val="00CE3134"/>
    <w:rsid w:val="00CE478C"/>
    <w:rsid w:val="00CE5DE5"/>
    <w:rsid w:val="00CF0143"/>
    <w:rsid w:val="00CF0D94"/>
    <w:rsid w:val="00CF0E6B"/>
    <w:rsid w:val="00CF4F23"/>
    <w:rsid w:val="00CF64DB"/>
    <w:rsid w:val="00CF6DF0"/>
    <w:rsid w:val="00CF7C44"/>
    <w:rsid w:val="00D00DBC"/>
    <w:rsid w:val="00D02935"/>
    <w:rsid w:val="00D0405E"/>
    <w:rsid w:val="00D06C26"/>
    <w:rsid w:val="00D0746D"/>
    <w:rsid w:val="00D0765F"/>
    <w:rsid w:val="00D118A0"/>
    <w:rsid w:val="00D12B6B"/>
    <w:rsid w:val="00D14C96"/>
    <w:rsid w:val="00D17B75"/>
    <w:rsid w:val="00D20D63"/>
    <w:rsid w:val="00D25150"/>
    <w:rsid w:val="00D255F5"/>
    <w:rsid w:val="00D27BF8"/>
    <w:rsid w:val="00D3229D"/>
    <w:rsid w:val="00D3393B"/>
    <w:rsid w:val="00D35B85"/>
    <w:rsid w:val="00D35CFF"/>
    <w:rsid w:val="00D35FC6"/>
    <w:rsid w:val="00D3671E"/>
    <w:rsid w:val="00D421B3"/>
    <w:rsid w:val="00D43ABB"/>
    <w:rsid w:val="00D454B7"/>
    <w:rsid w:val="00D460FE"/>
    <w:rsid w:val="00D5391A"/>
    <w:rsid w:val="00D54984"/>
    <w:rsid w:val="00D5591E"/>
    <w:rsid w:val="00D56913"/>
    <w:rsid w:val="00D571F7"/>
    <w:rsid w:val="00D60166"/>
    <w:rsid w:val="00D63BB1"/>
    <w:rsid w:val="00D63D9B"/>
    <w:rsid w:val="00D66607"/>
    <w:rsid w:val="00D72877"/>
    <w:rsid w:val="00D84788"/>
    <w:rsid w:val="00D8530F"/>
    <w:rsid w:val="00D86E93"/>
    <w:rsid w:val="00D87830"/>
    <w:rsid w:val="00D90672"/>
    <w:rsid w:val="00D90A92"/>
    <w:rsid w:val="00D91B38"/>
    <w:rsid w:val="00D92D95"/>
    <w:rsid w:val="00D93554"/>
    <w:rsid w:val="00D9382E"/>
    <w:rsid w:val="00D9401F"/>
    <w:rsid w:val="00D9419A"/>
    <w:rsid w:val="00D962B8"/>
    <w:rsid w:val="00DA35AC"/>
    <w:rsid w:val="00DA3F85"/>
    <w:rsid w:val="00DA50D8"/>
    <w:rsid w:val="00DA5250"/>
    <w:rsid w:val="00DB0F3E"/>
    <w:rsid w:val="00DB36B8"/>
    <w:rsid w:val="00DB58AF"/>
    <w:rsid w:val="00DB6918"/>
    <w:rsid w:val="00DB6F3B"/>
    <w:rsid w:val="00DC1970"/>
    <w:rsid w:val="00DC1A8E"/>
    <w:rsid w:val="00DC580E"/>
    <w:rsid w:val="00DC726A"/>
    <w:rsid w:val="00DD03C3"/>
    <w:rsid w:val="00DD26D2"/>
    <w:rsid w:val="00DD6551"/>
    <w:rsid w:val="00DD6B14"/>
    <w:rsid w:val="00DD7DD6"/>
    <w:rsid w:val="00DE023D"/>
    <w:rsid w:val="00DE0F81"/>
    <w:rsid w:val="00DF05D8"/>
    <w:rsid w:val="00DF0907"/>
    <w:rsid w:val="00DF0E9A"/>
    <w:rsid w:val="00DF39EF"/>
    <w:rsid w:val="00DF62CB"/>
    <w:rsid w:val="00E0006B"/>
    <w:rsid w:val="00E02189"/>
    <w:rsid w:val="00E167B7"/>
    <w:rsid w:val="00E16E81"/>
    <w:rsid w:val="00E17226"/>
    <w:rsid w:val="00E17638"/>
    <w:rsid w:val="00E21F6B"/>
    <w:rsid w:val="00E2227A"/>
    <w:rsid w:val="00E2317A"/>
    <w:rsid w:val="00E25B06"/>
    <w:rsid w:val="00E268D0"/>
    <w:rsid w:val="00E2728B"/>
    <w:rsid w:val="00E302E0"/>
    <w:rsid w:val="00E328CE"/>
    <w:rsid w:val="00E33263"/>
    <w:rsid w:val="00E3368E"/>
    <w:rsid w:val="00E341BB"/>
    <w:rsid w:val="00E34A25"/>
    <w:rsid w:val="00E35B2C"/>
    <w:rsid w:val="00E37436"/>
    <w:rsid w:val="00E41BED"/>
    <w:rsid w:val="00E468F4"/>
    <w:rsid w:val="00E52206"/>
    <w:rsid w:val="00E531F4"/>
    <w:rsid w:val="00E545FD"/>
    <w:rsid w:val="00E56CD9"/>
    <w:rsid w:val="00E61302"/>
    <w:rsid w:val="00E61B56"/>
    <w:rsid w:val="00E64800"/>
    <w:rsid w:val="00E6567B"/>
    <w:rsid w:val="00E749D5"/>
    <w:rsid w:val="00E7661A"/>
    <w:rsid w:val="00E818EF"/>
    <w:rsid w:val="00E82AA3"/>
    <w:rsid w:val="00E86B89"/>
    <w:rsid w:val="00E91D6E"/>
    <w:rsid w:val="00E91F61"/>
    <w:rsid w:val="00E93DEE"/>
    <w:rsid w:val="00E94C2D"/>
    <w:rsid w:val="00E96BF2"/>
    <w:rsid w:val="00EA3CD6"/>
    <w:rsid w:val="00EA53C9"/>
    <w:rsid w:val="00EA5F8F"/>
    <w:rsid w:val="00EB6D3E"/>
    <w:rsid w:val="00EC0428"/>
    <w:rsid w:val="00EC0FE0"/>
    <w:rsid w:val="00EC12F7"/>
    <w:rsid w:val="00EC16E2"/>
    <w:rsid w:val="00EC186C"/>
    <w:rsid w:val="00EC2CF2"/>
    <w:rsid w:val="00EC4489"/>
    <w:rsid w:val="00EC5D65"/>
    <w:rsid w:val="00EC72D3"/>
    <w:rsid w:val="00ED76FA"/>
    <w:rsid w:val="00EE3162"/>
    <w:rsid w:val="00EE321A"/>
    <w:rsid w:val="00EE5BA2"/>
    <w:rsid w:val="00EE6CD1"/>
    <w:rsid w:val="00EF5D9E"/>
    <w:rsid w:val="00F05276"/>
    <w:rsid w:val="00F0672A"/>
    <w:rsid w:val="00F071A5"/>
    <w:rsid w:val="00F12E82"/>
    <w:rsid w:val="00F22582"/>
    <w:rsid w:val="00F24E59"/>
    <w:rsid w:val="00F2537F"/>
    <w:rsid w:val="00F30AFC"/>
    <w:rsid w:val="00F33592"/>
    <w:rsid w:val="00F36B02"/>
    <w:rsid w:val="00F401C5"/>
    <w:rsid w:val="00F40742"/>
    <w:rsid w:val="00F4279B"/>
    <w:rsid w:val="00F42A33"/>
    <w:rsid w:val="00F42BCB"/>
    <w:rsid w:val="00F5478A"/>
    <w:rsid w:val="00F5533F"/>
    <w:rsid w:val="00F56A86"/>
    <w:rsid w:val="00F60D4F"/>
    <w:rsid w:val="00F61C8C"/>
    <w:rsid w:val="00F629EA"/>
    <w:rsid w:val="00F629F7"/>
    <w:rsid w:val="00F652D4"/>
    <w:rsid w:val="00F71E1D"/>
    <w:rsid w:val="00F750CF"/>
    <w:rsid w:val="00F82AF8"/>
    <w:rsid w:val="00F82E43"/>
    <w:rsid w:val="00F82E5B"/>
    <w:rsid w:val="00F83320"/>
    <w:rsid w:val="00F840EF"/>
    <w:rsid w:val="00F8536B"/>
    <w:rsid w:val="00F85FC5"/>
    <w:rsid w:val="00F940BB"/>
    <w:rsid w:val="00F946F3"/>
    <w:rsid w:val="00F9527A"/>
    <w:rsid w:val="00F97E2E"/>
    <w:rsid w:val="00FA18A3"/>
    <w:rsid w:val="00FA1BE7"/>
    <w:rsid w:val="00FA3685"/>
    <w:rsid w:val="00FA3826"/>
    <w:rsid w:val="00FA60EA"/>
    <w:rsid w:val="00FB37E3"/>
    <w:rsid w:val="00FB516A"/>
    <w:rsid w:val="00FB5E92"/>
    <w:rsid w:val="00FB7798"/>
    <w:rsid w:val="00FC2E68"/>
    <w:rsid w:val="00FC3B15"/>
    <w:rsid w:val="00FC3C12"/>
    <w:rsid w:val="00FC43BA"/>
    <w:rsid w:val="00FC5C23"/>
    <w:rsid w:val="00FC7929"/>
    <w:rsid w:val="00FD1F3F"/>
    <w:rsid w:val="00FE2B02"/>
    <w:rsid w:val="00FE2D33"/>
    <w:rsid w:val="00FE5EC4"/>
    <w:rsid w:val="00FE6441"/>
    <w:rsid w:val="00FE73B7"/>
    <w:rsid w:val="00FF2B48"/>
    <w:rsid w:val="00FF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66CA7"/>
  <w15:docId w15:val="{089515A4-057F-43B2-BA1D-225AEE62B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794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B51A99"/>
    <w:rPr>
      <w:strike w:val="0"/>
      <w:dstrike w:val="0"/>
      <w:color w:val="333333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B51A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yi-Hebr"/>
    </w:rPr>
  </w:style>
  <w:style w:type="paragraph" w:styleId="ListeParagraf">
    <w:name w:val="List Paragraph"/>
    <w:basedOn w:val="Normal"/>
    <w:uiPriority w:val="34"/>
    <w:qFormat/>
    <w:rsid w:val="00912F3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96B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6BF2"/>
  </w:style>
  <w:style w:type="paragraph" w:styleId="AltBilgi">
    <w:name w:val="footer"/>
    <w:basedOn w:val="Normal"/>
    <w:link w:val="AltBilgiChar"/>
    <w:uiPriority w:val="99"/>
    <w:unhideWhenUsed/>
    <w:rsid w:val="00E96B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6BF2"/>
  </w:style>
  <w:style w:type="paragraph" w:styleId="BalonMetni">
    <w:name w:val="Balloon Text"/>
    <w:basedOn w:val="Normal"/>
    <w:link w:val="BalonMetniChar"/>
    <w:uiPriority w:val="99"/>
    <w:semiHidden/>
    <w:unhideWhenUsed/>
    <w:rsid w:val="000B6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6C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05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7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2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7</TotalTime>
  <Pages>7</Pages>
  <Words>1066</Words>
  <Characters>6077</Characters>
  <Application>Microsoft Office Word</Application>
  <DocSecurity>0</DocSecurity>
  <Lines>50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NeC ® 2010 | Katilimsiz.Com</Company>
  <LinksUpToDate>false</LinksUpToDate>
  <CharactersWithSpaces>7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614</cp:revision>
  <cp:lastPrinted>2025-05-14T11:17:00Z</cp:lastPrinted>
  <dcterms:created xsi:type="dcterms:W3CDTF">2023-06-01T07:07:00Z</dcterms:created>
  <dcterms:modified xsi:type="dcterms:W3CDTF">2026-02-06T14:52:00Z</dcterms:modified>
</cp:coreProperties>
</file>